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AAD24" w14:textId="77777777" w:rsidR="00672EFB" w:rsidRPr="00AC7C6D" w:rsidRDefault="00672EFB">
      <w:pPr>
        <w:pStyle w:val="TOC"/>
        <w:rPr>
          <w:color w:val="FF0000"/>
          <w:lang w:val="zh-CN"/>
        </w:rPr>
      </w:pPr>
    </w:p>
    <w:p w14:paraId="587129C0" w14:textId="77777777" w:rsidR="00B4090B" w:rsidRPr="00AC7C6D" w:rsidRDefault="00B4090B" w:rsidP="00B4090B">
      <w:pPr>
        <w:ind w:firstLineChars="500" w:firstLine="2008"/>
        <w:rPr>
          <w:rFonts w:ascii="黑体" w:eastAsia="黑体"/>
          <w:b/>
          <w:bCs/>
          <w:color w:val="FF0000"/>
          <w:sz w:val="40"/>
          <w:szCs w:val="36"/>
        </w:rPr>
      </w:pPr>
    </w:p>
    <w:p w14:paraId="085B8544" w14:textId="77777777" w:rsidR="00B4090B" w:rsidRPr="00AC7C6D" w:rsidRDefault="00B4090B" w:rsidP="00B4090B">
      <w:pPr>
        <w:ind w:firstLineChars="500" w:firstLine="2209"/>
        <w:rPr>
          <w:rFonts w:ascii="黑体" w:eastAsia="黑体"/>
          <w:b/>
          <w:bCs/>
          <w:color w:val="FF0000"/>
          <w:sz w:val="44"/>
          <w:szCs w:val="36"/>
        </w:rPr>
      </w:pPr>
    </w:p>
    <w:p w14:paraId="3A14455D" w14:textId="4E693B67" w:rsidR="00672EFB" w:rsidRPr="00B6449A" w:rsidRDefault="00073E1E" w:rsidP="00B4090B">
      <w:pPr>
        <w:ind w:firstLine="0"/>
        <w:jc w:val="center"/>
        <w:rPr>
          <w:sz w:val="28"/>
          <w:lang w:val="zh-CN"/>
        </w:rPr>
      </w:pPr>
      <w:r>
        <w:rPr>
          <w:rFonts w:ascii="黑体" w:eastAsia="黑体" w:hint="eastAsia"/>
          <w:b/>
          <w:bCs/>
          <w:sz w:val="48"/>
          <w:szCs w:val="36"/>
        </w:rPr>
        <w:t>文献综述报告</w:t>
      </w:r>
    </w:p>
    <w:p w14:paraId="36B5DB73" w14:textId="77777777" w:rsidR="00672EFB" w:rsidRPr="00B6449A" w:rsidRDefault="00B4090B" w:rsidP="00672EFB">
      <w:pPr>
        <w:rPr>
          <w:sz w:val="22"/>
          <w:lang w:val="zh-CN"/>
        </w:rPr>
      </w:pPr>
      <w:r w:rsidRPr="00B6449A">
        <w:rPr>
          <w:rFonts w:hint="eastAsia"/>
          <w:sz w:val="22"/>
          <w:lang w:val="zh-CN"/>
        </w:rPr>
        <w:t xml:space="preserve">  </w:t>
      </w:r>
    </w:p>
    <w:p w14:paraId="79B09C5F" w14:textId="77777777" w:rsidR="00B4090B" w:rsidRPr="00B6449A" w:rsidRDefault="00B4090B" w:rsidP="00672EFB">
      <w:pPr>
        <w:rPr>
          <w:sz w:val="22"/>
          <w:lang w:val="zh-CN"/>
        </w:rPr>
      </w:pPr>
    </w:p>
    <w:p w14:paraId="0AC6CBBE" w14:textId="77777777" w:rsidR="00601BFD" w:rsidRPr="00B6449A" w:rsidRDefault="00601BFD" w:rsidP="00672EFB">
      <w:pPr>
        <w:rPr>
          <w:sz w:val="22"/>
          <w:lang w:val="zh-CN"/>
        </w:rPr>
      </w:pPr>
    </w:p>
    <w:p w14:paraId="4540FBF5" w14:textId="77777777" w:rsidR="00601BFD" w:rsidRPr="00B6449A" w:rsidRDefault="00601BFD" w:rsidP="00672EFB">
      <w:pPr>
        <w:rPr>
          <w:sz w:val="22"/>
          <w:lang w:val="zh-CN"/>
        </w:rPr>
      </w:pPr>
    </w:p>
    <w:p w14:paraId="076BE14D" w14:textId="77777777" w:rsidR="00672EFB" w:rsidRPr="00B6449A" w:rsidRDefault="00672EFB" w:rsidP="00672EFB">
      <w:pPr>
        <w:rPr>
          <w:sz w:val="22"/>
          <w:lang w:val="zh-CN"/>
        </w:rPr>
      </w:pPr>
    </w:p>
    <w:p w14:paraId="347E22D4" w14:textId="6F69FFD8" w:rsidR="00B4090B" w:rsidRDefault="00073E1E" w:rsidP="00162570">
      <w:pPr>
        <w:ind w:firstLineChars="1012" w:firstLine="2834"/>
        <w:rPr>
          <w:rFonts w:ascii="黑体" w:eastAsia="黑体" w:hAnsi="黑体"/>
          <w:sz w:val="28"/>
          <w:szCs w:val="28"/>
        </w:rPr>
      </w:pPr>
      <w:r>
        <w:rPr>
          <w:rFonts w:ascii="黑体" w:eastAsia="黑体" w:hAnsi="黑体" w:hint="eastAsia"/>
          <w:sz w:val="28"/>
          <w:szCs w:val="28"/>
        </w:rPr>
        <w:t xml:space="preserve">姓 </w:t>
      </w:r>
      <w:r>
        <w:rPr>
          <w:rFonts w:ascii="黑体" w:eastAsia="黑体" w:hAnsi="黑体"/>
          <w:sz w:val="28"/>
          <w:szCs w:val="28"/>
        </w:rPr>
        <w:t xml:space="preserve">   </w:t>
      </w:r>
      <w:r>
        <w:rPr>
          <w:rFonts w:ascii="黑体" w:eastAsia="黑体" w:hAnsi="黑体" w:hint="eastAsia"/>
          <w:sz w:val="28"/>
          <w:szCs w:val="28"/>
        </w:rPr>
        <w:t>名</w:t>
      </w:r>
      <w:r w:rsidR="00B4090B" w:rsidRPr="00B6449A">
        <w:rPr>
          <w:rFonts w:ascii="黑体" w:eastAsia="黑体" w:hAnsi="黑体" w:hint="eastAsia"/>
          <w:sz w:val="28"/>
          <w:szCs w:val="28"/>
        </w:rPr>
        <w:t>：</w:t>
      </w:r>
      <w:r w:rsidR="00872523">
        <w:rPr>
          <w:rFonts w:ascii="黑体" w:eastAsia="黑体" w:hAnsi="黑体"/>
          <w:sz w:val="28"/>
          <w:szCs w:val="28"/>
        </w:rPr>
        <w:t xml:space="preserve"> </w:t>
      </w:r>
    </w:p>
    <w:p w14:paraId="65DF1D23" w14:textId="643FC6F8" w:rsidR="00073E1E" w:rsidRPr="00B6449A" w:rsidRDefault="00073E1E" w:rsidP="00162570">
      <w:pPr>
        <w:ind w:firstLineChars="1012" w:firstLine="2834"/>
        <w:rPr>
          <w:rFonts w:ascii="黑体" w:eastAsia="黑体" w:hAnsi="黑体"/>
          <w:sz w:val="28"/>
          <w:szCs w:val="28"/>
        </w:rPr>
      </w:pPr>
      <w:r>
        <w:rPr>
          <w:rFonts w:ascii="黑体" w:eastAsia="黑体" w:hAnsi="黑体" w:hint="eastAsia"/>
          <w:sz w:val="28"/>
          <w:szCs w:val="28"/>
        </w:rPr>
        <w:t xml:space="preserve">学 </w:t>
      </w:r>
      <w:r>
        <w:rPr>
          <w:rFonts w:ascii="黑体" w:eastAsia="黑体" w:hAnsi="黑体"/>
          <w:sz w:val="28"/>
          <w:szCs w:val="28"/>
        </w:rPr>
        <w:t xml:space="preserve">   </w:t>
      </w:r>
      <w:r>
        <w:rPr>
          <w:rFonts w:ascii="黑体" w:eastAsia="黑体" w:hAnsi="黑体" w:hint="eastAsia"/>
          <w:sz w:val="28"/>
          <w:szCs w:val="28"/>
        </w:rPr>
        <w:t>号</w:t>
      </w:r>
      <w:r w:rsidRPr="00B6449A">
        <w:rPr>
          <w:rFonts w:ascii="黑体" w:eastAsia="黑体" w:hAnsi="黑体" w:hint="eastAsia"/>
          <w:sz w:val="28"/>
          <w:szCs w:val="28"/>
        </w:rPr>
        <w:t>：</w:t>
      </w:r>
    </w:p>
    <w:p w14:paraId="255C6864" w14:textId="3921E44A" w:rsidR="00B4090B" w:rsidRPr="00B6449A" w:rsidRDefault="00073E1E" w:rsidP="00162570">
      <w:pPr>
        <w:ind w:firstLineChars="1012" w:firstLine="2834"/>
        <w:rPr>
          <w:rFonts w:ascii="黑体" w:eastAsia="黑体" w:hAnsi="黑体"/>
          <w:sz w:val="28"/>
          <w:szCs w:val="28"/>
        </w:rPr>
      </w:pPr>
      <w:r>
        <w:rPr>
          <w:rFonts w:ascii="黑体" w:eastAsia="黑体" w:hAnsi="黑体" w:hint="eastAsia"/>
          <w:sz w:val="28"/>
          <w:szCs w:val="28"/>
        </w:rPr>
        <w:t>所在班级：</w:t>
      </w:r>
      <w:r w:rsidR="00872523" w:rsidRPr="00B6449A">
        <w:rPr>
          <w:rFonts w:ascii="黑体" w:eastAsia="黑体" w:hAnsi="黑体"/>
          <w:sz w:val="28"/>
          <w:szCs w:val="28"/>
        </w:rPr>
        <w:t xml:space="preserve"> </w:t>
      </w:r>
    </w:p>
    <w:p w14:paraId="651D9B3E" w14:textId="77777777" w:rsidR="00672EFB" w:rsidRPr="00AC7C6D" w:rsidRDefault="00672EFB" w:rsidP="00B4090B">
      <w:pPr>
        <w:ind w:firstLineChars="202" w:firstLine="485"/>
        <w:rPr>
          <w:color w:val="FF0000"/>
        </w:rPr>
      </w:pPr>
    </w:p>
    <w:p w14:paraId="3BD98E56" w14:textId="77777777" w:rsidR="00672EFB" w:rsidRPr="00AC7C6D" w:rsidRDefault="00672EFB" w:rsidP="00B4090B">
      <w:pPr>
        <w:ind w:firstLineChars="202" w:firstLine="485"/>
        <w:rPr>
          <w:color w:val="FF0000"/>
          <w:lang w:val="zh-CN"/>
        </w:rPr>
      </w:pPr>
    </w:p>
    <w:p w14:paraId="243659E7" w14:textId="77777777" w:rsidR="00672EFB" w:rsidRPr="00AC7C6D" w:rsidRDefault="00672EFB" w:rsidP="00672EFB">
      <w:pPr>
        <w:rPr>
          <w:color w:val="FF0000"/>
          <w:lang w:val="zh-CN"/>
        </w:rPr>
      </w:pPr>
    </w:p>
    <w:p w14:paraId="5423B288" w14:textId="77777777" w:rsidR="00672EFB" w:rsidRPr="00AC7C6D" w:rsidRDefault="00672EFB">
      <w:pPr>
        <w:pStyle w:val="TOC"/>
        <w:rPr>
          <w:color w:val="FF0000"/>
          <w:lang w:val="zh-CN"/>
        </w:rPr>
      </w:pPr>
      <w:r w:rsidRPr="00AC7C6D">
        <w:rPr>
          <w:color w:val="FF0000"/>
          <w:lang w:val="zh-CN"/>
        </w:rPr>
        <w:br w:type="page"/>
      </w:r>
    </w:p>
    <w:sdt>
      <w:sdtPr>
        <w:rPr>
          <w:color w:val="FF0000"/>
          <w:lang w:val="zh-CN"/>
        </w:rPr>
        <w:id w:val="-947381900"/>
        <w:docPartObj>
          <w:docPartGallery w:val="Table of Contents"/>
          <w:docPartUnique/>
        </w:docPartObj>
      </w:sdtPr>
      <w:sdtEndPr>
        <w:rPr>
          <w:b/>
          <w:bCs/>
        </w:rPr>
      </w:sdtEndPr>
      <w:sdtContent>
        <w:p w14:paraId="1E94C577" w14:textId="26076F9B" w:rsidR="007F32D5" w:rsidRPr="0056171F" w:rsidRDefault="007F32D5" w:rsidP="000A001F">
          <w:pPr>
            <w:spacing w:line="300" w:lineRule="auto"/>
            <w:jc w:val="center"/>
            <w:rPr>
              <w:b/>
              <w:color w:val="000000" w:themeColor="text1"/>
              <w:sz w:val="28"/>
            </w:rPr>
          </w:pPr>
          <w:r w:rsidRPr="0056171F">
            <w:rPr>
              <w:b/>
              <w:color w:val="000000" w:themeColor="text1"/>
              <w:sz w:val="28"/>
              <w:lang w:val="zh-CN"/>
            </w:rPr>
            <w:t>目</w:t>
          </w:r>
          <w:r w:rsidR="000A001F" w:rsidRPr="0056171F">
            <w:rPr>
              <w:rFonts w:hint="eastAsia"/>
              <w:b/>
              <w:color w:val="000000" w:themeColor="text1"/>
              <w:sz w:val="28"/>
              <w:lang w:val="zh-CN"/>
            </w:rPr>
            <w:t xml:space="preserve">  </w:t>
          </w:r>
          <w:r w:rsidRPr="0056171F">
            <w:rPr>
              <w:b/>
              <w:color w:val="000000" w:themeColor="text1"/>
              <w:sz w:val="28"/>
              <w:lang w:val="zh-CN"/>
            </w:rPr>
            <w:t>录</w:t>
          </w:r>
        </w:p>
        <w:p w14:paraId="60197506" w14:textId="50D11634" w:rsidR="00AD0BFD" w:rsidRDefault="007F32D5">
          <w:pPr>
            <w:pStyle w:val="TOC1"/>
            <w:rPr>
              <w:rFonts w:asciiTheme="minorHAnsi" w:hAnsiTheme="minorHAnsi"/>
              <w:noProof/>
              <w:sz w:val="21"/>
            </w:rPr>
          </w:pPr>
          <w:r w:rsidRPr="00AC7C6D">
            <w:rPr>
              <w:color w:val="FF0000"/>
            </w:rPr>
            <w:fldChar w:fldCharType="begin"/>
          </w:r>
          <w:r w:rsidRPr="00AC7C6D">
            <w:rPr>
              <w:color w:val="FF0000"/>
            </w:rPr>
            <w:instrText xml:space="preserve"> TOC \o "1-3" \h \z \u </w:instrText>
          </w:r>
          <w:r w:rsidRPr="00AC7C6D">
            <w:rPr>
              <w:color w:val="FF0000"/>
            </w:rPr>
            <w:fldChar w:fldCharType="separate"/>
          </w:r>
          <w:hyperlink w:anchor="_Toc135413652" w:history="1">
            <w:r w:rsidR="00AD0BFD" w:rsidRPr="00F65E3A">
              <w:rPr>
                <w:rStyle w:val="aa"/>
                <w:rFonts w:ascii="楷体" w:hAnsi="楷体"/>
                <w:noProof/>
              </w:rPr>
              <w:t>1.</w:t>
            </w:r>
            <w:r w:rsidR="00AD0BFD" w:rsidRPr="00F65E3A">
              <w:rPr>
                <w:rStyle w:val="aa"/>
                <w:noProof/>
              </w:rPr>
              <w:t xml:space="preserve"> </w:t>
            </w:r>
            <w:r w:rsidR="00AD0BFD" w:rsidRPr="00F65E3A">
              <w:rPr>
                <w:rStyle w:val="aa"/>
                <w:noProof/>
              </w:rPr>
              <w:t>国内外研究现状</w:t>
            </w:r>
            <w:r w:rsidR="00AD0BFD">
              <w:rPr>
                <w:noProof/>
                <w:webHidden/>
              </w:rPr>
              <w:tab/>
            </w:r>
            <w:r w:rsidR="00AD0BFD">
              <w:rPr>
                <w:noProof/>
                <w:webHidden/>
              </w:rPr>
              <w:fldChar w:fldCharType="begin"/>
            </w:r>
            <w:r w:rsidR="00AD0BFD">
              <w:rPr>
                <w:noProof/>
                <w:webHidden/>
              </w:rPr>
              <w:instrText xml:space="preserve"> PAGEREF _Toc135413652 \h </w:instrText>
            </w:r>
            <w:r w:rsidR="00AD0BFD">
              <w:rPr>
                <w:noProof/>
                <w:webHidden/>
              </w:rPr>
            </w:r>
            <w:r w:rsidR="00AD0BFD">
              <w:rPr>
                <w:noProof/>
                <w:webHidden/>
              </w:rPr>
              <w:fldChar w:fldCharType="separate"/>
            </w:r>
            <w:r w:rsidR="00AD0BFD">
              <w:rPr>
                <w:noProof/>
                <w:webHidden/>
              </w:rPr>
              <w:t>1</w:t>
            </w:r>
            <w:r w:rsidR="00AD0BFD">
              <w:rPr>
                <w:noProof/>
                <w:webHidden/>
              </w:rPr>
              <w:fldChar w:fldCharType="end"/>
            </w:r>
          </w:hyperlink>
        </w:p>
        <w:p w14:paraId="4BAB5121" w14:textId="06AB9654" w:rsidR="00AD0BFD" w:rsidRDefault="00187D1B">
          <w:pPr>
            <w:pStyle w:val="TOC2"/>
            <w:rPr>
              <w:rFonts w:asciiTheme="minorHAnsi" w:hAnsiTheme="minorHAnsi"/>
              <w:noProof/>
              <w:sz w:val="21"/>
            </w:rPr>
          </w:pPr>
          <w:hyperlink w:anchor="_Toc135413653" w:history="1">
            <w:r w:rsidR="00AD0BFD" w:rsidRPr="00F65E3A">
              <w:rPr>
                <w:rStyle w:val="aa"/>
                <w:rFonts w:cs="Times New Roman"/>
                <w:noProof/>
                <w:kern w:val="0"/>
                <w:lang w:bidi="x-none"/>
                <w14:scene3d>
                  <w14:camera w14:prst="orthographicFront"/>
                  <w14:lightRig w14:rig="threePt" w14:dir="t">
                    <w14:rot w14:lat="0" w14:lon="0" w14:rev="0"/>
                  </w14:lightRig>
                </w14:scene3d>
              </w:rPr>
              <w:t>1.1</w:t>
            </w:r>
            <w:r w:rsidR="00AD0BFD" w:rsidRPr="00F65E3A">
              <w:rPr>
                <w:rStyle w:val="aa"/>
                <w:noProof/>
              </w:rPr>
              <w:t xml:space="preserve"> </w:t>
            </w:r>
            <w:r w:rsidR="00AD0BFD" w:rsidRPr="00F65E3A">
              <w:rPr>
                <w:rStyle w:val="aa"/>
                <w:noProof/>
              </w:rPr>
              <w:t>研究内容、技术手段、相关算法</w:t>
            </w:r>
            <w:r w:rsidR="00AD0BFD">
              <w:rPr>
                <w:noProof/>
                <w:webHidden/>
              </w:rPr>
              <w:tab/>
            </w:r>
            <w:r w:rsidR="00AD0BFD">
              <w:rPr>
                <w:noProof/>
                <w:webHidden/>
              </w:rPr>
              <w:fldChar w:fldCharType="begin"/>
            </w:r>
            <w:r w:rsidR="00AD0BFD">
              <w:rPr>
                <w:noProof/>
                <w:webHidden/>
              </w:rPr>
              <w:instrText xml:space="preserve"> PAGEREF _Toc135413653 \h </w:instrText>
            </w:r>
            <w:r w:rsidR="00AD0BFD">
              <w:rPr>
                <w:noProof/>
                <w:webHidden/>
              </w:rPr>
            </w:r>
            <w:r w:rsidR="00AD0BFD">
              <w:rPr>
                <w:noProof/>
                <w:webHidden/>
              </w:rPr>
              <w:fldChar w:fldCharType="separate"/>
            </w:r>
            <w:r w:rsidR="00AD0BFD">
              <w:rPr>
                <w:noProof/>
                <w:webHidden/>
              </w:rPr>
              <w:t>1</w:t>
            </w:r>
            <w:r w:rsidR="00AD0BFD">
              <w:rPr>
                <w:noProof/>
                <w:webHidden/>
              </w:rPr>
              <w:fldChar w:fldCharType="end"/>
            </w:r>
          </w:hyperlink>
        </w:p>
        <w:p w14:paraId="065432B0" w14:textId="3C7F76BF" w:rsidR="00AD0BFD" w:rsidRDefault="00187D1B">
          <w:pPr>
            <w:pStyle w:val="TOC3"/>
            <w:ind w:left="960"/>
            <w:rPr>
              <w:rFonts w:asciiTheme="minorHAnsi" w:hAnsiTheme="minorHAnsi"/>
              <w:noProof/>
              <w:sz w:val="21"/>
            </w:rPr>
          </w:pPr>
          <w:hyperlink w:anchor="_Toc135413654" w:history="1">
            <w:r w:rsidR="00AD0BFD" w:rsidRPr="00F65E3A">
              <w:rPr>
                <w:rStyle w:val="aa"/>
                <w:rFonts w:ascii="楷体" w:hAnsi="楷体"/>
                <w:noProof/>
              </w:rPr>
              <w:t>1.1.1</w:t>
            </w:r>
            <w:r w:rsidR="00AD0BFD" w:rsidRPr="00F65E3A">
              <w:rPr>
                <w:rStyle w:val="aa"/>
                <w:noProof/>
              </w:rPr>
              <w:t xml:space="preserve"> </w:t>
            </w:r>
            <w:r w:rsidR="00AD0BFD" w:rsidRPr="00F65E3A">
              <w:rPr>
                <w:rStyle w:val="aa"/>
                <w:noProof/>
              </w:rPr>
              <w:t>研究内容：</w:t>
            </w:r>
            <w:r w:rsidR="00AD0BFD">
              <w:rPr>
                <w:noProof/>
                <w:webHidden/>
              </w:rPr>
              <w:tab/>
            </w:r>
            <w:r w:rsidR="00AD0BFD">
              <w:rPr>
                <w:noProof/>
                <w:webHidden/>
              </w:rPr>
              <w:fldChar w:fldCharType="begin"/>
            </w:r>
            <w:r w:rsidR="00AD0BFD">
              <w:rPr>
                <w:noProof/>
                <w:webHidden/>
              </w:rPr>
              <w:instrText xml:space="preserve"> PAGEREF _Toc135413654 \h </w:instrText>
            </w:r>
            <w:r w:rsidR="00AD0BFD">
              <w:rPr>
                <w:noProof/>
                <w:webHidden/>
              </w:rPr>
            </w:r>
            <w:r w:rsidR="00AD0BFD">
              <w:rPr>
                <w:noProof/>
                <w:webHidden/>
              </w:rPr>
              <w:fldChar w:fldCharType="separate"/>
            </w:r>
            <w:r w:rsidR="00AD0BFD">
              <w:rPr>
                <w:noProof/>
                <w:webHidden/>
              </w:rPr>
              <w:t>1</w:t>
            </w:r>
            <w:r w:rsidR="00AD0BFD">
              <w:rPr>
                <w:noProof/>
                <w:webHidden/>
              </w:rPr>
              <w:fldChar w:fldCharType="end"/>
            </w:r>
          </w:hyperlink>
        </w:p>
        <w:p w14:paraId="6729394A" w14:textId="7AC1D6E2" w:rsidR="00AD0BFD" w:rsidRDefault="00187D1B">
          <w:pPr>
            <w:pStyle w:val="TOC3"/>
            <w:ind w:left="960"/>
            <w:rPr>
              <w:rFonts w:asciiTheme="minorHAnsi" w:hAnsiTheme="minorHAnsi"/>
              <w:noProof/>
              <w:sz w:val="21"/>
            </w:rPr>
          </w:pPr>
          <w:hyperlink w:anchor="_Toc135413655" w:history="1">
            <w:r w:rsidR="00AD0BFD" w:rsidRPr="00F65E3A">
              <w:rPr>
                <w:rStyle w:val="aa"/>
                <w:rFonts w:ascii="楷体" w:hAnsi="楷体"/>
                <w:noProof/>
              </w:rPr>
              <w:t>1.1.2</w:t>
            </w:r>
            <w:r w:rsidR="00AD0BFD" w:rsidRPr="00F65E3A">
              <w:rPr>
                <w:rStyle w:val="aa"/>
                <w:noProof/>
              </w:rPr>
              <w:t xml:space="preserve"> </w:t>
            </w:r>
            <w:r w:rsidR="00AD0BFD" w:rsidRPr="00F65E3A">
              <w:rPr>
                <w:rStyle w:val="aa"/>
                <w:noProof/>
              </w:rPr>
              <w:t>技术手段：</w:t>
            </w:r>
            <w:r w:rsidR="00AD0BFD">
              <w:rPr>
                <w:noProof/>
                <w:webHidden/>
              </w:rPr>
              <w:tab/>
            </w:r>
            <w:r w:rsidR="00AD0BFD">
              <w:rPr>
                <w:noProof/>
                <w:webHidden/>
              </w:rPr>
              <w:fldChar w:fldCharType="begin"/>
            </w:r>
            <w:r w:rsidR="00AD0BFD">
              <w:rPr>
                <w:noProof/>
                <w:webHidden/>
              </w:rPr>
              <w:instrText xml:space="preserve"> PAGEREF _Toc135413655 \h </w:instrText>
            </w:r>
            <w:r w:rsidR="00AD0BFD">
              <w:rPr>
                <w:noProof/>
                <w:webHidden/>
              </w:rPr>
            </w:r>
            <w:r w:rsidR="00AD0BFD">
              <w:rPr>
                <w:noProof/>
                <w:webHidden/>
              </w:rPr>
              <w:fldChar w:fldCharType="separate"/>
            </w:r>
            <w:r w:rsidR="00AD0BFD">
              <w:rPr>
                <w:noProof/>
                <w:webHidden/>
              </w:rPr>
              <w:t>1</w:t>
            </w:r>
            <w:r w:rsidR="00AD0BFD">
              <w:rPr>
                <w:noProof/>
                <w:webHidden/>
              </w:rPr>
              <w:fldChar w:fldCharType="end"/>
            </w:r>
          </w:hyperlink>
        </w:p>
        <w:p w14:paraId="3387C44B" w14:textId="34742F2D" w:rsidR="00AD0BFD" w:rsidRDefault="00187D1B">
          <w:pPr>
            <w:pStyle w:val="TOC3"/>
            <w:ind w:left="960"/>
            <w:rPr>
              <w:rFonts w:asciiTheme="minorHAnsi" w:hAnsiTheme="minorHAnsi"/>
              <w:noProof/>
              <w:sz w:val="21"/>
            </w:rPr>
          </w:pPr>
          <w:hyperlink w:anchor="_Toc135413656" w:history="1">
            <w:r w:rsidR="00AD0BFD" w:rsidRPr="00F65E3A">
              <w:rPr>
                <w:rStyle w:val="aa"/>
                <w:rFonts w:ascii="楷体" w:hAnsi="楷体"/>
                <w:noProof/>
              </w:rPr>
              <w:t>1.1.3</w:t>
            </w:r>
            <w:r w:rsidR="00AD0BFD" w:rsidRPr="00F65E3A">
              <w:rPr>
                <w:rStyle w:val="aa"/>
                <w:noProof/>
              </w:rPr>
              <w:t xml:space="preserve"> </w:t>
            </w:r>
            <w:r w:rsidR="00AD0BFD" w:rsidRPr="00F65E3A">
              <w:rPr>
                <w:rStyle w:val="aa"/>
                <w:noProof/>
              </w:rPr>
              <w:t>相关算法：</w:t>
            </w:r>
            <w:r w:rsidR="00AD0BFD">
              <w:rPr>
                <w:noProof/>
                <w:webHidden/>
              </w:rPr>
              <w:tab/>
            </w:r>
            <w:r w:rsidR="00AD0BFD">
              <w:rPr>
                <w:noProof/>
                <w:webHidden/>
              </w:rPr>
              <w:fldChar w:fldCharType="begin"/>
            </w:r>
            <w:r w:rsidR="00AD0BFD">
              <w:rPr>
                <w:noProof/>
                <w:webHidden/>
              </w:rPr>
              <w:instrText xml:space="preserve"> PAGEREF _Toc135413656 \h </w:instrText>
            </w:r>
            <w:r w:rsidR="00AD0BFD">
              <w:rPr>
                <w:noProof/>
                <w:webHidden/>
              </w:rPr>
            </w:r>
            <w:r w:rsidR="00AD0BFD">
              <w:rPr>
                <w:noProof/>
                <w:webHidden/>
              </w:rPr>
              <w:fldChar w:fldCharType="separate"/>
            </w:r>
            <w:r w:rsidR="00AD0BFD">
              <w:rPr>
                <w:noProof/>
                <w:webHidden/>
              </w:rPr>
              <w:t>2</w:t>
            </w:r>
            <w:r w:rsidR="00AD0BFD">
              <w:rPr>
                <w:noProof/>
                <w:webHidden/>
              </w:rPr>
              <w:fldChar w:fldCharType="end"/>
            </w:r>
          </w:hyperlink>
        </w:p>
        <w:p w14:paraId="7A82471C" w14:textId="689AF674" w:rsidR="00AD0BFD" w:rsidRDefault="00187D1B">
          <w:pPr>
            <w:pStyle w:val="TOC2"/>
            <w:rPr>
              <w:rFonts w:asciiTheme="minorHAnsi" w:hAnsiTheme="minorHAnsi"/>
              <w:noProof/>
              <w:sz w:val="21"/>
            </w:rPr>
          </w:pPr>
          <w:hyperlink w:anchor="_Toc135413657" w:history="1">
            <w:r w:rsidR="00AD0BFD" w:rsidRPr="00F65E3A">
              <w:rPr>
                <w:rStyle w:val="aa"/>
                <w:rFonts w:cs="Times New Roman"/>
                <w:noProof/>
                <w:kern w:val="0"/>
                <w:lang w:bidi="x-none"/>
                <w14:scene3d>
                  <w14:camera w14:prst="orthographicFront"/>
                  <w14:lightRig w14:rig="threePt" w14:dir="t">
                    <w14:rot w14:lat="0" w14:lon="0" w14:rev="0"/>
                  </w14:lightRig>
                </w14:scene3d>
              </w:rPr>
              <w:t>1.2</w:t>
            </w:r>
            <w:r w:rsidR="00AD0BFD" w:rsidRPr="00F65E3A">
              <w:rPr>
                <w:rStyle w:val="aa"/>
                <w:noProof/>
              </w:rPr>
              <w:t xml:space="preserve"> </w:t>
            </w:r>
            <w:r w:rsidR="00AD0BFD" w:rsidRPr="00F65E3A">
              <w:rPr>
                <w:rStyle w:val="aa"/>
                <w:noProof/>
              </w:rPr>
              <w:t>人工智能项目开发周期基本流程</w:t>
            </w:r>
            <w:r w:rsidR="00AD0BFD">
              <w:rPr>
                <w:noProof/>
                <w:webHidden/>
              </w:rPr>
              <w:tab/>
            </w:r>
            <w:r w:rsidR="00AD0BFD">
              <w:rPr>
                <w:noProof/>
                <w:webHidden/>
              </w:rPr>
              <w:fldChar w:fldCharType="begin"/>
            </w:r>
            <w:r w:rsidR="00AD0BFD">
              <w:rPr>
                <w:noProof/>
                <w:webHidden/>
              </w:rPr>
              <w:instrText xml:space="preserve"> PAGEREF _Toc135413657 \h </w:instrText>
            </w:r>
            <w:r w:rsidR="00AD0BFD">
              <w:rPr>
                <w:noProof/>
                <w:webHidden/>
              </w:rPr>
            </w:r>
            <w:r w:rsidR="00AD0BFD">
              <w:rPr>
                <w:noProof/>
                <w:webHidden/>
              </w:rPr>
              <w:fldChar w:fldCharType="separate"/>
            </w:r>
            <w:r w:rsidR="00AD0BFD">
              <w:rPr>
                <w:noProof/>
                <w:webHidden/>
              </w:rPr>
              <w:t>3</w:t>
            </w:r>
            <w:r w:rsidR="00AD0BFD">
              <w:rPr>
                <w:noProof/>
                <w:webHidden/>
              </w:rPr>
              <w:fldChar w:fldCharType="end"/>
            </w:r>
          </w:hyperlink>
        </w:p>
        <w:p w14:paraId="72EF0384" w14:textId="3B847882" w:rsidR="00AD0BFD" w:rsidRDefault="00187D1B">
          <w:pPr>
            <w:pStyle w:val="TOC1"/>
            <w:rPr>
              <w:rFonts w:asciiTheme="minorHAnsi" w:hAnsiTheme="minorHAnsi"/>
              <w:noProof/>
              <w:sz w:val="21"/>
            </w:rPr>
          </w:pPr>
          <w:hyperlink w:anchor="_Toc135413658" w:history="1">
            <w:r w:rsidR="00AD0BFD" w:rsidRPr="00F65E3A">
              <w:rPr>
                <w:rStyle w:val="aa"/>
                <w:rFonts w:ascii="楷体" w:hAnsi="楷体"/>
                <w:noProof/>
              </w:rPr>
              <w:t>2.</w:t>
            </w:r>
            <w:r w:rsidR="00AD0BFD" w:rsidRPr="00F65E3A">
              <w:rPr>
                <w:rStyle w:val="aa"/>
                <w:noProof/>
              </w:rPr>
              <w:t xml:space="preserve"> </w:t>
            </w:r>
            <w:r w:rsidR="00AD0BFD" w:rsidRPr="00F65E3A">
              <w:rPr>
                <w:rStyle w:val="aa"/>
                <w:noProof/>
              </w:rPr>
              <w:t>研究内容</w:t>
            </w:r>
            <w:r w:rsidR="00AD0BFD">
              <w:rPr>
                <w:noProof/>
                <w:webHidden/>
              </w:rPr>
              <w:tab/>
            </w:r>
            <w:r w:rsidR="00AD0BFD">
              <w:rPr>
                <w:noProof/>
                <w:webHidden/>
              </w:rPr>
              <w:fldChar w:fldCharType="begin"/>
            </w:r>
            <w:r w:rsidR="00AD0BFD">
              <w:rPr>
                <w:noProof/>
                <w:webHidden/>
              </w:rPr>
              <w:instrText xml:space="preserve"> PAGEREF _Toc135413658 \h </w:instrText>
            </w:r>
            <w:r w:rsidR="00AD0BFD">
              <w:rPr>
                <w:noProof/>
                <w:webHidden/>
              </w:rPr>
            </w:r>
            <w:r w:rsidR="00AD0BFD">
              <w:rPr>
                <w:noProof/>
                <w:webHidden/>
              </w:rPr>
              <w:fldChar w:fldCharType="separate"/>
            </w:r>
            <w:r w:rsidR="00AD0BFD">
              <w:rPr>
                <w:noProof/>
                <w:webHidden/>
              </w:rPr>
              <w:t>5</w:t>
            </w:r>
            <w:r w:rsidR="00AD0BFD">
              <w:rPr>
                <w:noProof/>
                <w:webHidden/>
              </w:rPr>
              <w:fldChar w:fldCharType="end"/>
            </w:r>
          </w:hyperlink>
        </w:p>
        <w:p w14:paraId="5666D304" w14:textId="6BB29BA4" w:rsidR="00AD0BFD" w:rsidRDefault="00187D1B">
          <w:pPr>
            <w:pStyle w:val="TOC2"/>
            <w:rPr>
              <w:rFonts w:asciiTheme="minorHAnsi" w:hAnsiTheme="minorHAnsi"/>
              <w:noProof/>
              <w:sz w:val="21"/>
            </w:rPr>
          </w:pPr>
          <w:hyperlink w:anchor="_Toc135413659" w:history="1">
            <w:r w:rsidR="00AD0BFD" w:rsidRPr="00F65E3A">
              <w:rPr>
                <w:rStyle w:val="aa"/>
                <w:rFonts w:cs="Times New Roman"/>
                <w:noProof/>
                <w:kern w:val="0"/>
                <w:lang w:bidi="x-none"/>
                <w14:scene3d>
                  <w14:camera w14:prst="orthographicFront"/>
                  <w14:lightRig w14:rig="threePt" w14:dir="t">
                    <w14:rot w14:lat="0" w14:lon="0" w14:rev="0"/>
                  </w14:lightRig>
                </w14:scene3d>
              </w:rPr>
              <w:t>2.1</w:t>
            </w:r>
            <w:r w:rsidR="00AD0BFD" w:rsidRPr="00F65E3A">
              <w:rPr>
                <w:rStyle w:val="aa"/>
                <w:noProof/>
              </w:rPr>
              <w:t xml:space="preserve"> </w:t>
            </w:r>
            <w:r w:rsidR="00AD0BFD" w:rsidRPr="00F65E3A">
              <w:rPr>
                <w:rStyle w:val="aa"/>
                <w:noProof/>
              </w:rPr>
              <w:t>研究目标</w:t>
            </w:r>
            <w:r w:rsidR="00AD0BFD">
              <w:rPr>
                <w:noProof/>
                <w:webHidden/>
              </w:rPr>
              <w:tab/>
            </w:r>
            <w:r w:rsidR="00AD0BFD">
              <w:rPr>
                <w:noProof/>
                <w:webHidden/>
              </w:rPr>
              <w:fldChar w:fldCharType="begin"/>
            </w:r>
            <w:r w:rsidR="00AD0BFD">
              <w:rPr>
                <w:noProof/>
                <w:webHidden/>
              </w:rPr>
              <w:instrText xml:space="preserve"> PAGEREF _Toc135413659 \h </w:instrText>
            </w:r>
            <w:r w:rsidR="00AD0BFD">
              <w:rPr>
                <w:noProof/>
                <w:webHidden/>
              </w:rPr>
            </w:r>
            <w:r w:rsidR="00AD0BFD">
              <w:rPr>
                <w:noProof/>
                <w:webHidden/>
              </w:rPr>
              <w:fldChar w:fldCharType="separate"/>
            </w:r>
            <w:r w:rsidR="00AD0BFD">
              <w:rPr>
                <w:noProof/>
                <w:webHidden/>
              </w:rPr>
              <w:t>5</w:t>
            </w:r>
            <w:r w:rsidR="00AD0BFD">
              <w:rPr>
                <w:noProof/>
                <w:webHidden/>
              </w:rPr>
              <w:fldChar w:fldCharType="end"/>
            </w:r>
          </w:hyperlink>
        </w:p>
        <w:p w14:paraId="41BA283B" w14:textId="49A2178A" w:rsidR="00AD0BFD" w:rsidRDefault="00187D1B">
          <w:pPr>
            <w:pStyle w:val="TOC3"/>
            <w:ind w:left="960"/>
            <w:rPr>
              <w:rFonts w:asciiTheme="minorHAnsi" w:hAnsiTheme="minorHAnsi"/>
              <w:noProof/>
              <w:sz w:val="21"/>
            </w:rPr>
          </w:pPr>
          <w:hyperlink w:anchor="_Toc135413660" w:history="1">
            <w:r w:rsidR="00AD0BFD" w:rsidRPr="00F65E3A">
              <w:rPr>
                <w:rStyle w:val="aa"/>
                <w:rFonts w:ascii="楷体" w:hAnsi="楷体"/>
                <w:noProof/>
              </w:rPr>
              <w:t>2.1.1</w:t>
            </w:r>
            <w:r w:rsidR="00AD0BFD" w:rsidRPr="00F65E3A">
              <w:rPr>
                <w:rStyle w:val="aa"/>
                <w:noProof/>
              </w:rPr>
              <w:t xml:space="preserve"> </w:t>
            </w:r>
            <w:r w:rsidR="00AD0BFD" w:rsidRPr="00F65E3A">
              <w:rPr>
                <w:rStyle w:val="aa"/>
                <w:noProof/>
              </w:rPr>
              <w:t>石头剪刀布识别（三类）</w:t>
            </w:r>
            <w:r w:rsidR="00AD0BFD">
              <w:rPr>
                <w:noProof/>
                <w:webHidden/>
              </w:rPr>
              <w:tab/>
            </w:r>
            <w:r w:rsidR="00AD0BFD">
              <w:rPr>
                <w:noProof/>
                <w:webHidden/>
              </w:rPr>
              <w:fldChar w:fldCharType="begin"/>
            </w:r>
            <w:r w:rsidR="00AD0BFD">
              <w:rPr>
                <w:noProof/>
                <w:webHidden/>
              </w:rPr>
              <w:instrText xml:space="preserve"> PAGEREF _Toc135413660 \h </w:instrText>
            </w:r>
            <w:r w:rsidR="00AD0BFD">
              <w:rPr>
                <w:noProof/>
                <w:webHidden/>
              </w:rPr>
            </w:r>
            <w:r w:rsidR="00AD0BFD">
              <w:rPr>
                <w:noProof/>
                <w:webHidden/>
              </w:rPr>
              <w:fldChar w:fldCharType="separate"/>
            </w:r>
            <w:r w:rsidR="00AD0BFD">
              <w:rPr>
                <w:noProof/>
                <w:webHidden/>
              </w:rPr>
              <w:t>5</w:t>
            </w:r>
            <w:r w:rsidR="00AD0BFD">
              <w:rPr>
                <w:noProof/>
                <w:webHidden/>
              </w:rPr>
              <w:fldChar w:fldCharType="end"/>
            </w:r>
          </w:hyperlink>
        </w:p>
        <w:p w14:paraId="1DA628DE" w14:textId="47195593" w:rsidR="00AD0BFD" w:rsidRDefault="00187D1B">
          <w:pPr>
            <w:pStyle w:val="TOC3"/>
            <w:ind w:left="960"/>
            <w:rPr>
              <w:rFonts w:asciiTheme="minorHAnsi" w:hAnsiTheme="minorHAnsi"/>
              <w:noProof/>
              <w:sz w:val="21"/>
            </w:rPr>
          </w:pPr>
          <w:hyperlink w:anchor="_Toc135413661" w:history="1">
            <w:r w:rsidR="00AD0BFD" w:rsidRPr="00F65E3A">
              <w:rPr>
                <w:rStyle w:val="aa"/>
                <w:rFonts w:ascii="楷体" w:hAnsi="楷体"/>
                <w:noProof/>
              </w:rPr>
              <w:t>2.1.2</w:t>
            </w:r>
            <w:r w:rsidR="00AD0BFD" w:rsidRPr="00F65E3A">
              <w:rPr>
                <w:rStyle w:val="aa"/>
                <w:noProof/>
              </w:rPr>
              <w:t xml:space="preserve"> </w:t>
            </w:r>
            <w:r w:rsidR="00AD0BFD" w:rsidRPr="00F65E3A">
              <w:rPr>
                <w:rStyle w:val="aa"/>
                <w:noProof/>
              </w:rPr>
              <w:t>火腿肠外观检测（三类）</w:t>
            </w:r>
            <w:r w:rsidR="00AD0BFD">
              <w:rPr>
                <w:noProof/>
                <w:webHidden/>
              </w:rPr>
              <w:tab/>
            </w:r>
            <w:r w:rsidR="00AD0BFD">
              <w:rPr>
                <w:noProof/>
                <w:webHidden/>
              </w:rPr>
              <w:fldChar w:fldCharType="begin"/>
            </w:r>
            <w:r w:rsidR="00AD0BFD">
              <w:rPr>
                <w:noProof/>
                <w:webHidden/>
              </w:rPr>
              <w:instrText xml:space="preserve"> PAGEREF _Toc135413661 \h </w:instrText>
            </w:r>
            <w:r w:rsidR="00AD0BFD">
              <w:rPr>
                <w:noProof/>
                <w:webHidden/>
              </w:rPr>
            </w:r>
            <w:r w:rsidR="00AD0BFD">
              <w:rPr>
                <w:noProof/>
                <w:webHidden/>
              </w:rPr>
              <w:fldChar w:fldCharType="separate"/>
            </w:r>
            <w:r w:rsidR="00AD0BFD">
              <w:rPr>
                <w:noProof/>
                <w:webHidden/>
              </w:rPr>
              <w:t>5</w:t>
            </w:r>
            <w:r w:rsidR="00AD0BFD">
              <w:rPr>
                <w:noProof/>
                <w:webHidden/>
              </w:rPr>
              <w:fldChar w:fldCharType="end"/>
            </w:r>
          </w:hyperlink>
        </w:p>
        <w:p w14:paraId="0A7A806D" w14:textId="400FB3EC" w:rsidR="00AD0BFD" w:rsidRDefault="00187D1B">
          <w:pPr>
            <w:pStyle w:val="TOC2"/>
            <w:rPr>
              <w:rFonts w:asciiTheme="minorHAnsi" w:hAnsiTheme="minorHAnsi"/>
              <w:noProof/>
              <w:sz w:val="21"/>
            </w:rPr>
          </w:pPr>
          <w:hyperlink w:anchor="_Toc135413662" w:history="1">
            <w:r w:rsidR="00AD0BFD" w:rsidRPr="00F65E3A">
              <w:rPr>
                <w:rStyle w:val="aa"/>
                <w:rFonts w:cs="Times New Roman"/>
                <w:noProof/>
                <w:kern w:val="0"/>
                <w:lang w:bidi="x-none"/>
                <w14:scene3d>
                  <w14:camera w14:prst="orthographicFront"/>
                  <w14:lightRig w14:rig="threePt" w14:dir="t">
                    <w14:rot w14:lat="0" w14:lon="0" w14:rev="0"/>
                  </w14:lightRig>
                </w14:scene3d>
              </w:rPr>
              <w:t>2.2</w:t>
            </w:r>
            <w:r w:rsidR="00AD0BFD" w:rsidRPr="00F65E3A">
              <w:rPr>
                <w:rStyle w:val="aa"/>
                <w:noProof/>
              </w:rPr>
              <w:t xml:space="preserve"> </w:t>
            </w:r>
            <w:r w:rsidR="00AD0BFD" w:rsidRPr="00F65E3A">
              <w:rPr>
                <w:rStyle w:val="aa"/>
                <w:noProof/>
              </w:rPr>
              <w:t>研究方案</w:t>
            </w:r>
            <w:r w:rsidR="00AD0BFD">
              <w:rPr>
                <w:noProof/>
                <w:webHidden/>
              </w:rPr>
              <w:tab/>
            </w:r>
            <w:r w:rsidR="00AD0BFD">
              <w:rPr>
                <w:noProof/>
                <w:webHidden/>
              </w:rPr>
              <w:fldChar w:fldCharType="begin"/>
            </w:r>
            <w:r w:rsidR="00AD0BFD">
              <w:rPr>
                <w:noProof/>
                <w:webHidden/>
              </w:rPr>
              <w:instrText xml:space="preserve"> PAGEREF _Toc135413662 \h </w:instrText>
            </w:r>
            <w:r w:rsidR="00AD0BFD">
              <w:rPr>
                <w:noProof/>
                <w:webHidden/>
              </w:rPr>
            </w:r>
            <w:r w:rsidR="00AD0BFD">
              <w:rPr>
                <w:noProof/>
                <w:webHidden/>
              </w:rPr>
              <w:fldChar w:fldCharType="separate"/>
            </w:r>
            <w:r w:rsidR="00AD0BFD">
              <w:rPr>
                <w:noProof/>
                <w:webHidden/>
              </w:rPr>
              <w:t>5</w:t>
            </w:r>
            <w:r w:rsidR="00AD0BFD">
              <w:rPr>
                <w:noProof/>
                <w:webHidden/>
              </w:rPr>
              <w:fldChar w:fldCharType="end"/>
            </w:r>
          </w:hyperlink>
        </w:p>
        <w:p w14:paraId="189D9CC8" w14:textId="13157982" w:rsidR="00AD0BFD" w:rsidRDefault="00187D1B">
          <w:pPr>
            <w:pStyle w:val="TOC3"/>
            <w:ind w:left="960"/>
            <w:rPr>
              <w:rFonts w:asciiTheme="minorHAnsi" w:hAnsiTheme="minorHAnsi"/>
              <w:noProof/>
              <w:sz w:val="21"/>
            </w:rPr>
          </w:pPr>
          <w:hyperlink w:anchor="_Toc135413663" w:history="1">
            <w:r w:rsidR="00AD0BFD" w:rsidRPr="00F65E3A">
              <w:rPr>
                <w:rStyle w:val="aa"/>
                <w:rFonts w:ascii="楷体" w:hAnsi="楷体"/>
                <w:noProof/>
              </w:rPr>
              <w:t>2.2.1</w:t>
            </w:r>
            <w:r w:rsidR="00AD0BFD" w:rsidRPr="00F65E3A">
              <w:rPr>
                <w:rStyle w:val="aa"/>
                <w:noProof/>
              </w:rPr>
              <w:t xml:space="preserve"> </w:t>
            </w:r>
            <w:r w:rsidR="00AD0BFD" w:rsidRPr="00F65E3A">
              <w:rPr>
                <w:rStyle w:val="aa"/>
                <w:noProof/>
              </w:rPr>
              <w:t>题目一解决方案</w:t>
            </w:r>
            <w:r w:rsidR="00AD0BFD">
              <w:rPr>
                <w:noProof/>
                <w:webHidden/>
              </w:rPr>
              <w:tab/>
            </w:r>
            <w:r w:rsidR="00AD0BFD">
              <w:rPr>
                <w:noProof/>
                <w:webHidden/>
              </w:rPr>
              <w:fldChar w:fldCharType="begin"/>
            </w:r>
            <w:r w:rsidR="00AD0BFD">
              <w:rPr>
                <w:noProof/>
                <w:webHidden/>
              </w:rPr>
              <w:instrText xml:space="preserve"> PAGEREF _Toc135413663 \h </w:instrText>
            </w:r>
            <w:r w:rsidR="00AD0BFD">
              <w:rPr>
                <w:noProof/>
                <w:webHidden/>
              </w:rPr>
            </w:r>
            <w:r w:rsidR="00AD0BFD">
              <w:rPr>
                <w:noProof/>
                <w:webHidden/>
              </w:rPr>
              <w:fldChar w:fldCharType="separate"/>
            </w:r>
            <w:r w:rsidR="00AD0BFD">
              <w:rPr>
                <w:noProof/>
                <w:webHidden/>
              </w:rPr>
              <w:t>5</w:t>
            </w:r>
            <w:r w:rsidR="00AD0BFD">
              <w:rPr>
                <w:noProof/>
                <w:webHidden/>
              </w:rPr>
              <w:fldChar w:fldCharType="end"/>
            </w:r>
          </w:hyperlink>
        </w:p>
        <w:p w14:paraId="71946D8F" w14:textId="29BC8CA3" w:rsidR="00AD0BFD" w:rsidRDefault="00187D1B">
          <w:pPr>
            <w:pStyle w:val="TOC3"/>
            <w:ind w:left="960"/>
            <w:rPr>
              <w:rFonts w:asciiTheme="minorHAnsi" w:hAnsiTheme="minorHAnsi"/>
              <w:noProof/>
              <w:sz w:val="21"/>
            </w:rPr>
          </w:pPr>
          <w:hyperlink w:anchor="_Toc135413664" w:history="1">
            <w:r w:rsidR="00AD0BFD" w:rsidRPr="00F65E3A">
              <w:rPr>
                <w:rStyle w:val="aa"/>
                <w:rFonts w:ascii="楷体" w:hAnsi="楷体"/>
                <w:noProof/>
              </w:rPr>
              <w:t>2.2.2</w:t>
            </w:r>
            <w:r w:rsidR="00AD0BFD" w:rsidRPr="00F65E3A">
              <w:rPr>
                <w:rStyle w:val="aa"/>
                <w:noProof/>
              </w:rPr>
              <w:t xml:space="preserve"> </w:t>
            </w:r>
            <w:r w:rsidR="00AD0BFD" w:rsidRPr="00F65E3A">
              <w:rPr>
                <w:rStyle w:val="aa"/>
                <w:noProof/>
              </w:rPr>
              <w:t>题目二解决方案</w:t>
            </w:r>
            <w:r w:rsidR="00AD0BFD">
              <w:rPr>
                <w:noProof/>
                <w:webHidden/>
              </w:rPr>
              <w:tab/>
            </w:r>
            <w:r w:rsidR="00AD0BFD">
              <w:rPr>
                <w:noProof/>
                <w:webHidden/>
              </w:rPr>
              <w:fldChar w:fldCharType="begin"/>
            </w:r>
            <w:r w:rsidR="00AD0BFD">
              <w:rPr>
                <w:noProof/>
                <w:webHidden/>
              </w:rPr>
              <w:instrText xml:space="preserve"> PAGEREF _Toc135413664 \h </w:instrText>
            </w:r>
            <w:r w:rsidR="00AD0BFD">
              <w:rPr>
                <w:noProof/>
                <w:webHidden/>
              </w:rPr>
            </w:r>
            <w:r w:rsidR="00AD0BFD">
              <w:rPr>
                <w:noProof/>
                <w:webHidden/>
              </w:rPr>
              <w:fldChar w:fldCharType="separate"/>
            </w:r>
            <w:r w:rsidR="00AD0BFD">
              <w:rPr>
                <w:noProof/>
                <w:webHidden/>
              </w:rPr>
              <w:t>6</w:t>
            </w:r>
            <w:r w:rsidR="00AD0BFD">
              <w:rPr>
                <w:noProof/>
                <w:webHidden/>
              </w:rPr>
              <w:fldChar w:fldCharType="end"/>
            </w:r>
          </w:hyperlink>
        </w:p>
        <w:p w14:paraId="663BFD09" w14:textId="4372034E" w:rsidR="00AD0BFD" w:rsidRDefault="00187D1B">
          <w:pPr>
            <w:pStyle w:val="TOC1"/>
            <w:rPr>
              <w:rFonts w:asciiTheme="minorHAnsi" w:hAnsiTheme="minorHAnsi"/>
              <w:noProof/>
              <w:sz w:val="21"/>
            </w:rPr>
          </w:pPr>
          <w:hyperlink w:anchor="_Toc135413665" w:history="1">
            <w:r w:rsidR="00AD0BFD" w:rsidRPr="00F65E3A">
              <w:rPr>
                <w:rStyle w:val="aa"/>
                <w:rFonts w:ascii="楷体" w:hAnsi="楷体"/>
                <w:noProof/>
              </w:rPr>
              <w:t>3.</w:t>
            </w:r>
            <w:r w:rsidR="00AD0BFD" w:rsidRPr="00F65E3A">
              <w:rPr>
                <w:rStyle w:val="aa"/>
                <w:noProof/>
              </w:rPr>
              <w:t xml:space="preserve"> </w:t>
            </w:r>
            <w:r w:rsidR="00AD0BFD" w:rsidRPr="00F65E3A">
              <w:rPr>
                <w:rStyle w:val="aa"/>
                <w:noProof/>
              </w:rPr>
              <w:t>人工智能反思</w:t>
            </w:r>
            <w:r w:rsidR="00AD0BFD">
              <w:rPr>
                <w:noProof/>
                <w:webHidden/>
              </w:rPr>
              <w:tab/>
            </w:r>
            <w:r w:rsidR="00AD0BFD">
              <w:rPr>
                <w:noProof/>
                <w:webHidden/>
              </w:rPr>
              <w:fldChar w:fldCharType="begin"/>
            </w:r>
            <w:r w:rsidR="00AD0BFD">
              <w:rPr>
                <w:noProof/>
                <w:webHidden/>
              </w:rPr>
              <w:instrText xml:space="preserve"> PAGEREF _Toc135413665 \h </w:instrText>
            </w:r>
            <w:r w:rsidR="00AD0BFD">
              <w:rPr>
                <w:noProof/>
                <w:webHidden/>
              </w:rPr>
            </w:r>
            <w:r w:rsidR="00AD0BFD">
              <w:rPr>
                <w:noProof/>
                <w:webHidden/>
              </w:rPr>
              <w:fldChar w:fldCharType="separate"/>
            </w:r>
            <w:r w:rsidR="00AD0BFD">
              <w:rPr>
                <w:noProof/>
                <w:webHidden/>
              </w:rPr>
              <w:t>7</w:t>
            </w:r>
            <w:r w:rsidR="00AD0BFD">
              <w:rPr>
                <w:noProof/>
                <w:webHidden/>
              </w:rPr>
              <w:fldChar w:fldCharType="end"/>
            </w:r>
          </w:hyperlink>
        </w:p>
        <w:p w14:paraId="2667264D" w14:textId="36F22C55" w:rsidR="00AD0BFD" w:rsidRDefault="00187D1B">
          <w:pPr>
            <w:pStyle w:val="TOC1"/>
            <w:rPr>
              <w:rFonts w:asciiTheme="minorHAnsi" w:hAnsiTheme="minorHAnsi"/>
              <w:noProof/>
              <w:sz w:val="21"/>
            </w:rPr>
          </w:pPr>
          <w:hyperlink w:anchor="_Toc135413666" w:history="1">
            <w:r w:rsidR="00AD0BFD" w:rsidRPr="00F65E3A">
              <w:rPr>
                <w:rStyle w:val="aa"/>
                <w:rFonts w:ascii="楷体" w:hAnsi="楷体"/>
                <w:noProof/>
              </w:rPr>
              <w:t>4.</w:t>
            </w:r>
            <w:r w:rsidR="00AD0BFD" w:rsidRPr="00F65E3A">
              <w:rPr>
                <w:rStyle w:val="aa"/>
                <w:noProof/>
              </w:rPr>
              <w:t xml:space="preserve"> </w:t>
            </w:r>
            <w:r w:rsidR="00AD0BFD" w:rsidRPr="00F65E3A">
              <w:rPr>
                <w:rStyle w:val="aa"/>
                <w:noProof/>
              </w:rPr>
              <w:t>参考文献</w:t>
            </w:r>
            <w:r w:rsidR="00AD0BFD">
              <w:rPr>
                <w:noProof/>
                <w:webHidden/>
              </w:rPr>
              <w:tab/>
            </w:r>
            <w:r w:rsidR="00AD0BFD">
              <w:rPr>
                <w:noProof/>
                <w:webHidden/>
              </w:rPr>
              <w:fldChar w:fldCharType="begin"/>
            </w:r>
            <w:r w:rsidR="00AD0BFD">
              <w:rPr>
                <w:noProof/>
                <w:webHidden/>
              </w:rPr>
              <w:instrText xml:space="preserve"> PAGEREF _Toc135413666 \h </w:instrText>
            </w:r>
            <w:r w:rsidR="00AD0BFD">
              <w:rPr>
                <w:noProof/>
                <w:webHidden/>
              </w:rPr>
            </w:r>
            <w:r w:rsidR="00AD0BFD">
              <w:rPr>
                <w:noProof/>
                <w:webHidden/>
              </w:rPr>
              <w:fldChar w:fldCharType="separate"/>
            </w:r>
            <w:r w:rsidR="00AD0BFD">
              <w:rPr>
                <w:noProof/>
                <w:webHidden/>
              </w:rPr>
              <w:t>8</w:t>
            </w:r>
            <w:r w:rsidR="00AD0BFD">
              <w:rPr>
                <w:noProof/>
                <w:webHidden/>
              </w:rPr>
              <w:fldChar w:fldCharType="end"/>
            </w:r>
          </w:hyperlink>
        </w:p>
        <w:p w14:paraId="45B58EFE" w14:textId="196C0571" w:rsidR="0026375B" w:rsidRPr="00AC7C6D" w:rsidRDefault="007F32D5" w:rsidP="00517AF3">
          <w:pPr>
            <w:spacing w:line="300" w:lineRule="auto"/>
            <w:ind w:firstLine="0"/>
            <w:rPr>
              <w:b/>
              <w:bCs/>
              <w:color w:val="FF0000"/>
              <w:lang w:val="zh-CN"/>
            </w:rPr>
          </w:pPr>
          <w:r w:rsidRPr="00AC7C6D">
            <w:rPr>
              <w:b/>
              <w:bCs/>
              <w:color w:val="FF0000"/>
              <w:lang w:val="zh-CN"/>
            </w:rPr>
            <w:fldChar w:fldCharType="end"/>
          </w:r>
        </w:p>
      </w:sdtContent>
    </w:sdt>
    <w:p w14:paraId="72508F70" w14:textId="00F4ADA0" w:rsidR="00B4090B" w:rsidRPr="00AC7C6D" w:rsidRDefault="00B4090B" w:rsidP="0026375B">
      <w:pPr>
        <w:spacing w:line="300" w:lineRule="auto"/>
        <w:rPr>
          <w:color w:val="FF0000"/>
        </w:rPr>
      </w:pPr>
      <w:r w:rsidRPr="00AC7C6D">
        <w:rPr>
          <w:color w:val="FF0000"/>
          <w:lang w:val="zh-CN"/>
        </w:rPr>
        <w:br w:type="page"/>
      </w:r>
    </w:p>
    <w:p w14:paraId="179B9FA5" w14:textId="77777777" w:rsidR="00D626A1" w:rsidRPr="00AC7C6D" w:rsidRDefault="00D626A1" w:rsidP="005D3D9C">
      <w:pPr>
        <w:pStyle w:val="1"/>
        <w:spacing w:before="156" w:after="156"/>
        <w:rPr>
          <w:color w:val="FF0000"/>
        </w:rPr>
        <w:sectPr w:rsidR="00D626A1" w:rsidRPr="00AC7C6D">
          <w:headerReference w:type="default" r:id="rId8"/>
          <w:footerReference w:type="default" r:id="rId9"/>
          <w:pgSz w:w="11906" w:h="16838"/>
          <w:pgMar w:top="1440" w:right="1800" w:bottom="1440" w:left="1800" w:header="851" w:footer="992" w:gutter="0"/>
          <w:cols w:space="425"/>
          <w:docGrid w:type="lines" w:linePitch="312"/>
        </w:sectPr>
      </w:pPr>
    </w:p>
    <w:p w14:paraId="1ED537B4" w14:textId="19B6AB64" w:rsidR="00073E1E" w:rsidRDefault="00073E1E" w:rsidP="00073E1E">
      <w:pPr>
        <w:pStyle w:val="1"/>
        <w:spacing w:before="156" w:after="156"/>
      </w:pPr>
      <w:bookmarkStart w:id="0" w:name="_Toc135413652"/>
      <w:r>
        <w:rPr>
          <w:rFonts w:hint="eastAsia"/>
        </w:rPr>
        <w:lastRenderedPageBreak/>
        <w:t>国内外研究现状</w:t>
      </w:r>
      <w:bookmarkEnd w:id="0"/>
    </w:p>
    <w:p w14:paraId="44B5EF20" w14:textId="0C6CCCC5" w:rsidR="00141976" w:rsidRPr="007E52E3" w:rsidRDefault="00EE592E" w:rsidP="002305B2">
      <w:pPr>
        <w:pStyle w:val="2"/>
      </w:pPr>
      <w:bookmarkStart w:id="1" w:name="_Toc135413653"/>
      <w:r w:rsidRPr="007E52E3">
        <w:rPr>
          <w:rFonts w:hint="eastAsia"/>
        </w:rPr>
        <w:t>研究内容</w:t>
      </w:r>
      <w:r w:rsidR="00CA03E0" w:rsidRPr="007E52E3">
        <w:rPr>
          <w:rFonts w:hint="eastAsia"/>
        </w:rPr>
        <w:t>、技术手段、相关算法</w:t>
      </w:r>
      <w:bookmarkEnd w:id="1"/>
    </w:p>
    <w:p w14:paraId="6CA7DBCE" w14:textId="77777777" w:rsidR="00815B56" w:rsidRPr="00815B56" w:rsidRDefault="00152772" w:rsidP="00815B56">
      <w:pPr>
        <w:pStyle w:val="3"/>
        <w:rPr>
          <w:rStyle w:val="30"/>
          <w:rFonts w:asciiTheme="minorEastAsia" w:eastAsiaTheme="minorEastAsia" w:hAnsiTheme="minorEastAsia"/>
          <w:bCs/>
        </w:rPr>
      </w:pPr>
      <w:bookmarkStart w:id="2" w:name="_Toc135413654"/>
      <w:r w:rsidRPr="00815B56">
        <w:rPr>
          <w:rStyle w:val="30"/>
          <w:rFonts w:hint="eastAsia"/>
          <w:b/>
        </w:rPr>
        <w:t>研究内容</w:t>
      </w:r>
      <w:r w:rsidRPr="002305B2">
        <w:rPr>
          <w:rStyle w:val="30"/>
          <w:rFonts w:hint="eastAsia"/>
        </w:rPr>
        <w:t>：</w:t>
      </w:r>
      <w:bookmarkEnd w:id="2"/>
    </w:p>
    <w:p w14:paraId="77E58B99" w14:textId="7F2FED19" w:rsidR="00152772" w:rsidRPr="00815B56" w:rsidRDefault="00152772" w:rsidP="005748B1">
      <w:pPr>
        <w:rPr>
          <w:rFonts w:asciiTheme="minorEastAsia" w:hAnsiTheme="minorEastAsia"/>
        </w:rPr>
      </w:pPr>
      <w:r w:rsidRPr="00815B56">
        <w:t>图像处理和计算机视觉是计算机科学中的一个重要领域，涉及到许多不同的研究内容。</w:t>
      </w:r>
    </w:p>
    <w:tbl>
      <w:tblPr>
        <w:tblStyle w:val="a8"/>
        <w:tblW w:w="0" w:type="auto"/>
        <w:jc w:val="center"/>
        <w:tblLook w:val="04A0" w:firstRow="1" w:lastRow="0" w:firstColumn="1" w:lastColumn="0" w:noHBand="0" w:noVBand="1"/>
      </w:tblPr>
      <w:tblGrid>
        <w:gridCol w:w="421"/>
        <w:gridCol w:w="7875"/>
      </w:tblGrid>
      <w:tr w:rsidR="00763AAB" w:rsidRPr="006F0EBF" w14:paraId="1BC8D3B4" w14:textId="77777777" w:rsidTr="002E1076">
        <w:trPr>
          <w:jc w:val="center"/>
        </w:trPr>
        <w:tc>
          <w:tcPr>
            <w:tcW w:w="421" w:type="dxa"/>
            <w:vAlign w:val="center"/>
          </w:tcPr>
          <w:p w14:paraId="0649B781" w14:textId="77777777" w:rsidR="00763AAB" w:rsidRPr="006F0EBF" w:rsidRDefault="00763AAB" w:rsidP="002E1076">
            <w:pPr>
              <w:pStyle w:val="afe"/>
              <w:numPr>
                <w:ilvl w:val="0"/>
                <w:numId w:val="27"/>
              </w:numPr>
              <w:spacing w:before="0" w:beforeAutospacing="0" w:after="0" w:afterAutospacing="0"/>
              <w:rPr>
                <w:rFonts w:asciiTheme="minorEastAsia" w:eastAsiaTheme="minorEastAsia" w:hAnsiTheme="minorEastAsia"/>
                <w:color w:val="24292F"/>
                <w:shd w:val="clear" w:color="auto" w:fill="FFFFFF"/>
              </w:rPr>
            </w:pPr>
          </w:p>
        </w:tc>
        <w:tc>
          <w:tcPr>
            <w:tcW w:w="7875" w:type="dxa"/>
          </w:tcPr>
          <w:p w14:paraId="55118284" w14:textId="04522DB8" w:rsidR="00763AAB" w:rsidRPr="006F0EBF" w:rsidRDefault="00763AAB" w:rsidP="005748B1">
            <w:pPr>
              <w:pStyle w:val="afe"/>
              <w:spacing w:before="0" w:beforeAutospacing="0" w:after="0" w:afterAutospacing="0" w:line="360" w:lineRule="auto"/>
              <w:rPr>
                <w:rFonts w:ascii="Helvetica" w:hAnsi="Helvetica"/>
                <w:color w:val="24292F"/>
              </w:rPr>
            </w:pPr>
            <w:r w:rsidRPr="00763AAB">
              <w:rPr>
                <w:rFonts w:asciiTheme="minorEastAsia" w:hAnsiTheme="minorEastAsia" w:hint="eastAsia"/>
                <w:b/>
                <w:sz w:val="28"/>
              </w:rPr>
              <w:t>图像处理算法的设计和优化</w:t>
            </w:r>
            <w:r w:rsidRPr="00152772">
              <w:rPr>
                <w:rFonts w:asciiTheme="minorEastAsia" w:hAnsiTheme="minorEastAsia" w:hint="eastAsia"/>
              </w:rPr>
              <w:t>：研究如何通过算法来处理图像，以提高图像的质量、准确性和效率。这种研究需要结合数学和计算机科学知识，如计算机视觉、数字信号处理、统计学和机器学习等。优化算法可以加速计算机的处理速度。</w:t>
            </w:r>
          </w:p>
        </w:tc>
      </w:tr>
      <w:tr w:rsidR="00763AAB" w:rsidRPr="006F0EBF" w14:paraId="14EF48AC" w14:textId="77777777" w:rsidTr="002E1076">
        <w:trPr>
          <w:jc w:val="center"/>
        </w:trPr>
        <w:tc>
          <w:tcPr>
            <w:tcW w:w="421" w:type="dxa"/>
            <w:vAlign w:val="center"/>
          </w:tcPr>
          <w:p w14:paraId="026E5A64" w14:textId="77777777" w:rsidR="00763AAB" w:rsidRPr="006F0EBF" w:rsidRDefault="00763AAB" w:rsidP="002E1076">
            <w:pPr>
              <w:pStyle w:val="afe"/>
              <w:numPr>
                <w:ilvl w:val="0"/>
                <w:numId w:val="27"/>
              </w:numPr>
              <w:tabs>
                <w:tab w:val="left" w:pos="2496"/>
              </w:tabs>
              <w:spacing w:before="0" w:beforeAutospacing="0" w:after="0" w:afterAutospacing="0"/>
              <w:rPr>
                <w:rFonts w:asciiTheme="minorEastAsia" w:eastAsiaTheme="minorEastAsia" w:hAnsiTheme="minorEastAsia"/>
                <w:color w:val="24292F"/>
                <w:shd w:val="clear" w:color="auto" w:fill="FFFFFF"/>
              </w:rPr>
            </w:pPr>
          </w:p>
        </w:tc>
        <w:tc>
          <w:tcPr>
            <w:tcW w:w="7875" w:type="dxa"/>
          </w:tcPr>
          <w:p w14:paraId="5E8E5211" w14:textId="57552F6D" w:rsidR="00763AAB" w:rsidRPr="006F0EBF" w:rsidRDefault="00763AAB" w:rsidP="005748B1">
            <w:pPr>
              <w:pStyle w:val="afe"/>
              <w:tabs>
                <w:tab w:val="left" w:pos="2496"/>
              </w:tabs>
              <w:spacing w:before="0" w:beforeAutospacing="0" w:after="0" w:afterAutospacing="0" w:line="360" w:lineRule="auto"/>
              <w:rPr>
                <w:rFonts w:ascii="Helvetica" w:hAnsi="Helvetica"/>
                <w:color w:val="24292F"/>
              </w:rPr>
            </w:pPr>
            <w:r w:rsidRPr="00763AAB">
              <w:rPr>
                <w:rFonts w:asciiTheme="minorEastAsia" w:hAnsiTheme="minorEastAsia" w:hint="eastAsia"/>
                <w:b/>
                <w:sz w:val="28"/>
              </w:rPr>
              <w:t>计算机视觉的基础技术</w:t>
            </w:r>
            <w:r w:rsidRPr="00152772">
              <w:rPr>
                <w:rFonts w:asciiTheme="minorEastAsia" w:hAnsiTheme="minorEastAsia" w:hint="eastAsia"/>
              </w:rPr>
              <w:t>：研究如何使计算机能够识别、理解和处理图像。这包括图像分割、特征提取、目标检测、场景还原等技术。</w:t>
            </w:r>
          </w:p>
        </w:tc>
      </w:tr>
      <w:tr w:rsidR="00763AAB" w:rsidRPr="006F0EBF" w14:paraId="5B2C5AD2" w14:textId="77777777" w:rsidTr="002E1076">
        <w:trPr>
          <w:jc w:val="center"/>
        </w:trPr>
        <w:tc>
          <w:tcPr>
            <w:tcW w:w="421" w:type="dxa"/>
            <w:vAlign w:val="center"/>
          </w:tcPr>
          <w:p w14:paraId="3AC3A795" w14:textId="77777777" w:rsidR="00763AAB" w:rsidRPr="006F0EBF" w:rsidRDefault="00763AAB" w:rsidP="002E1076">
            <w:pPr>
              <w:pStyle w:val="afe"/>
              <w:numPr>
                <w:ilvl w:val="0"/>
                <w:numId w:val="27"/>
              </w:numPr>
              <w:spacing w:before="0" w:beforeAutospacing="0" w:after="0" w:afterAutospacing="0"/>
              <w:rPr>
                <w:rFonts w:asciiTheme="minorEastAsia" w:eastAsiaTheme="minorEastAsia" w:hAnsiTheme="minorEastAsia"/>
                <w:color w:val="24292F"/>
              </w:rPr>
            </w:pPr>
          </w:p>
        </w:tc>
        <w:tc>
          <w:tcPr>
            <w:tcW w:w="7875" w:type="dxa"/>
          </w:tcPr>
          <w:p w14:paraId="7F00C256" w14:textId="110617C9" w:rsidR="00763AAB" w:rsidRPr="006F0EBF" w:rsidRDefault="00763AAB" w:rsidP="005748B1">
            <w:pPr>
              <w:pStyle w:val="afe"/>
              <w:spacing w:before="0" w:beforeAutospacing="0" w:after="0" w:afterAutospacing="0" w:line="360" w:lineRule="auto"/>
              <w:rPr>
                <w:rFonts w:ascii="Helvetica" w:hAnsi="Helvetica"/>
                <w:color w:val="24292F"/>
              </w:rPr>
            </w:pPr>
            <w:r w:rsidRPr="00763AAB">
              <w:rPr>
                <w:rFonts w:asciiTheme="minorEastAsia" w:hAnsiTheme="minorEastAsia" w:hint="eastAsia"/>
                <w:b/>
                <w:sz w:val="28"/>
              </w:rPr>
              <w:t>图像处理在医学和生物领域的应用</w:t>
            </w:r>
            <w:r w:rsidRPr="00152772">
              <w:rPr>
                <w:rFonts w:asciiTheme="minorEastAsia" w:hAnsiTheme="minorEastAsia" w:hint="eastAsia"/>
              </w:rPr>
              <w:t>：研究如何利用图像处理技术来分析医学图像和生物图像，以诊断和治疗疾病。例如，使用图像处理技术对医学图像进行分割、分类和测量。</w:t>
            </w:r>
          </w:p>
        </w:tc>
      </w:tr>
      <w:tr w:rsidR="00763AAB" w:rsidRPr="006F0EBF" w14:paraId="309327BB" w14:textId="77777777" w:rsidTr="002E1076">
        <w:trPr>
          <w:jc w:val="center"/>
        </w:trPr>
        <w:tc>
          <w:tcPr>
            <w:tcW w:w="421" w:type="dxa"/>
            <w:vAlign w:val="center"/>
          </w:tcPr>
          <w:p w14:paraId="4FA5149D" w14:textId="77777777" w:rsidR="00763AAB" w:rsidRPr="006F0EBF" w:rsidRDefault="00763AAB" w:rsidP="002E1076">
            <w:pPr>
              <w:pStyle w:val="afe"/>
              <w:numPr>
                <w:ilvl w:val="0"/>
                <w:numId w:val="27"/>
              </w:numPr>
              <w:spacing w:before="0" w:beforeAutospacing="0" w:after="0" w:afterAutospacing="0"/>
              <w:rPr>
                <w:rFonts w:asciiTheme="minorEastAsia" w:eastAsiaTheme="minorEastAsia" w:hAnsiTheme="minorEastAsia"/>
                <w:color w:val="24292F"/>
              </w:rPr>
            </w:pPr>
          </w:p>
        </w:tc>
        <w:tc>
          <w:tcPr>
            <w:tcW w:w="7875" w:type="dxa"/>
          </w:tcPr>
          <w:p w14:paraId="0B149B36" w14:textId="3820BF44" w:rsidR="00763AAB" w:rsidRPr="006F0EBF" w:rsidRDefault="00763AAB" w:rsidP="005748B1">
            <w:pPr>
              <w:pStyle w:val="afe"/>
              <w:spacing w:before="0" w:beforeAutospacing="0" w:after="0" w:afterAutospacing="0" w:line="360" w:lineRule="auto"/>
              <w:rPr>
                <w:rFonts w:ascii="Helvetica" w:hAnsi="Helvetica"/>
                <w:color w:val="24292F"/>
              </w:rPr>
            </w:pPr>
            <w:r w:rsidRPr="00763AAB">
              <w:rPr>
                <w:rFonts w:asciiTheme="minorEastAsia" w:hAnsiTheme="minorEastAsia" w:hint="eastAsia"/>
                <w:b/>
                <w:sz w:val="28"/>
              </w:rPr>
              <w:t>图像处理在计算机游戏和动画中的应用</w:t>
            </w:r>
            <w:r w:rsidRPr="00152772">
              <w:rPr>
                <w:rFonts w:asciiTheme="minorEastAsia" w:hAnsiTheme="minorEastAsia" w:hint="eastAsia"/>
              </w:rPr>
              <w:t>：研究如何利用图像处理技术来创建逼真的计算机图像和动画效果。例如，使用纹理映射和光线跟踪等技术来模拟真实世界中的光照效果。</w:t>
            </w:r>
          </w:p>
        </w:tc>
      </w:tr>
      <w:tr w:rsidR="00763AAB" w:rsidRPr="006F0EBF" w14:paraId="2F7882F9" w14:textId="77777777" w:rsidTr="002E1076">
        <w:trPr>
          <w:jc w:val="center"/>
        </w:trPr>
        <w:tc>
          <w:tcPr>
            <w:tcW w:w="421" w:type="dxa"/>
            <w:vAlign w:val="center"/>
          </w:tcPr>
          <w:p w14:paraId="186804DB" w14:textId="77777777" w:rsidR="00763AAB" w:rsidRPr="006F0EBF" w:rsidRDefault="00763AAB" w:rsidP="002E1076">
            <w:pPr>
              <w:pStyle w:val="afe"/>
              <w:numPr>
                <w:ilvl w:val="0"/>
                <w:numId w:val="27"/>
              </w:numPr>
              <w:spacing w:before="0" w:beforeAutospacing="0" w:after="0" w:afterAutospacing="0"/>
              <w:rPr>
                <w:rFonts w:asciiTheme="minorEastAsia" w:eastAsiaTheme="minorEastAsia" w:hAnsiTheme="minorEastAsia"/>
                <w:color w:val="24292F"/>
                <w:shd w:val="clear" w:color="auto" w:fill="FFFFFF"/>
              </w:rPr>
            </w:pPr>
          </w:p>
        </w:tc>
        <w:tc>
          <w:tcPr>
            <w:tcW w:w="7875" w:type="dxa"/>
          </w:tcPr>
          <w:p w14:paraId="698F09D1" w14:textId="49F3DA4F" w:rsidR="00763AAB" w:rsidRPr="006F0EBF" w:rsidRDefault="00763AAB" w:rsidP="005748B1">
            <w:pPr>
              <w:pStyle w:val="afe"/>
              <w:spacing w:before="0" w:beforeAutospacing="0" w:after="0" w:afterAutospacing="0" w:line="360" w:lineRule="auto"/>
              <w:rPr>
                <w:rFonts w:ascii="Helvetica" w:hAnsi="Helvetica"/>
                <w:color w:val="24292F"/>
              </w:rPr>
            </w:pPr>
            <w:r w:rsidRPr="00763AAB">
              <w:rPr>
                <w:rFonts w:asciiTheme="minorEastAsia" w:hAnsiTheme="minorEastAsia" w:hint="eastAsia"/>
                <w:b/>
                <w:sz w:val="28"/>
              </w:rPr>
              <w:t>计算机视觉在自动驾驶汽车中的应用</w:t>
            </w:r>
            <w:r w:rsidRPr="00152772">
              <w:rPr>
                <w:rFonts w:asciiTheme="minorEastAsia" w:hAnsiTheme="minorEastAsia" w:hint="eastAsia"/>
              </w:rPr>
              <w:t>：研究如何使用计算机视觉技术来帮助自动驾驶汽车实现环境感知和自主决策。例如，通过处理传感器获取的图像数据来识别道路、车辆和行人等物体。</w:t>
            </w:r>
          </w:p>
        </w:tc>
      </w:tr>
      <w:tr w:rsidR="00763AAB" w:rsidRPr="006F0EBF" w14:paraId="1E9CB0B4" w14:textId="77777777" w:rsidTr="002E1076">
        <w:trPr>
          <w:jc w:val="center"/>
        </w:trPr>
        <w:tc>
          <w:tcPr>
            <w:tcW w:w="421" w:type="dxa"/>
            <w:vAlign w:val="center"/>
          </w:tcPr>
          <w:p w14:paraId="3D456173" w14:textId="77777777" w:rsidR="00763AAB" w:rsidRPr="006F0EBF" w:rsidRDefault="00763AAB" w:rsidP="002E1076">
            <w:pPr>
              <w:pStyle w:val="afe"/>
              <w:numPr>
                <w:ilvl w:val="0"/>
                <w:numId w:val="27"/>
              </w:numPr>
              <w:spacing w:before="0" w:beforeAutospacing="0" w:after="0" w:afterAutospacing="0"/>
              <w:rPr>
                <w:rFonts w:asciiTheme="minorEastAsia" w:eastAsiaTheme="minorEastAsia" w:hAnsiTheme="minorEastAsia"/>
                <w:color w:val="24292F"/>
                <w:shd w:val="clear" w:color="auto" w:fill="FFFFFF"/>
              </w:rPr>
            </w:pPr>
          </w:p>
        </w:tc>
        <w:tc>
          <w:tcPr>
            <w:tcW w:w="7875" w:type="dxa"/>
          </w:tcPr>
          <w:p w14:paraId="29B84E33" w14:textId="3FACADC0" w:rsidR="00763AAB" w:rsidRPr="006F0EBF" w:rsidRDefault="00763AAB" w:rsidP="005748B1">
            <w:pPr>
              <w:pStyle w:val="afe"/>
              <w:spacing w:before="0" w:beforeAutospacing="0" w:after="0" w:afterAutospacing="0" w:line="360" w:lineRule="auto"/>
              <w:rPr>
                <w:rFonts w:ascii="Helvetica" w:hAnsi="Helvetica"/>
                <w:color w:val="24292F"/>
              </w:rPr>
            </w:pPr>
            <w:r w:rsidRPr="00763AAB">
              <w:rPr>
                <w:rFonts w:asciiTheme="minorEastAsia" w:hAnsiTheme="minorEastAsia" w:hint="eastAsia"/>
                <w:b/>
                <w:sz w:val="28"/>
              </w:rPr>
              <w:t>计算机时间的优化</w:t>
            </w:r>
            <w:r w:rsidRPr="00152772">
              <w:rPr>
                <w:rFonts w:asciiTheme="minorEastAsia" w:hAnsiTheme="minorEastAsia" w:hint="eastAsia"/>
              </w:rPr>
              <w:t>：研究如何利用更高效的算法以改善计算机处理速度。这种研究需要了解硬件架构、程序设计和计算优化等方面的知识。</w:t>
            </w:r>
          </w:p>
        </w:tc>
      </w:tr>
    </w:tbl>
    <w:p w14:paraId="6FF211E5" w14:textId="64B3635B" w:rsidR="00152772" w:rsidRPr="007E52E3" w:rsidRDefault="00152772" w:rsidP="00815B56">
      <w:pPr>
        <w:pStyle w:val="3"/>
      </w:pPr>
      <w:bookmarkStart w:id="3" w:name="_Toc135413655"/>
      <w:r w:rsidRPr="007E52E3">
        <w:rPr>
          <w:rFonts w:hint="eastAsia"/>
        </w:rPr>
        <w:t>技术手段：</w:t>
      </w:r>
      <w:bookmarkEnd w:id="3"/>
    </w:p>
    <w:tbl>
      <w:tblPr>
        <w:tblStyle w:val="a8"/>
        <w:tblW w:w="0" w:type="auto"/>
        <w:jc w:val="center"/>
        <w:tblLook w:val="04A0" w:firstRow="1" w:lastRow="0" w:firstColumn="1" w:lastColumn="0" w:noHBand="0" w:noVBand="1"/>
      </w:tblPr>
      <w:tblGrid>
        <w:gridCol w:w="421"/>
        <w:gridCol w:w="7875"/>
      </w:tblGrid>
      <w:tr w:rsidR="00763AAB" w:rsidRPr="006F0EBF" w14:paraId="1BDB130B" w14:textId="77777777" w:rsidTr="002E1076">
        <w:trPr>
          <w:jc w:val="center"/>
        </w:trPr>
        <w:tc>
          <w:tcPr>
            <w:tcW w:w="421" w:type="dxa"/>
            <w:vAlign w:val="center"/>
          </w:tcPr>
          <w:p w14:paraId="6A95CED5" w14:textId="77777777" w:rsidR="00763AAB" w:rsidRPr="006F0EBF" w:rsidRDefault="00763AAB" w:rsidP="002E1076">
            <w:pPr>
              <w:pStyle w:val="afe"/>
              <w:numPr>
                <w:ilvl w:val="0"/>
                <w:numId w:val="29"/>
              </w:numPr>
              <w:spacing w:before="0" w:beforeAutospacing="0" w:after="0" w:afterAutospacing="0"/>
              <w:rPr>
                <w:rFonts w:asciiTheme="minorEastAsia" w:eastAsiaTheme="minorEastAsia" w:hAnsiTheme="minorEastAsia"/>
                <w:color w:val="24292F"/>
                <w:shd w:val="clear" w:color="auto" w:fill="FFFFFF"/>
              </w:rPr>
            </w:pPr>
          </w:p>
        </w:tc>
        <w:tc>
          <w:tcPr>
            <w:tcW w:w="7875" w:type="dxa"/>
          </w:tcPr>
          <w:p w14:paraId="102CA5A3" w14:textId="751063DE" w:rsidR="00763AAB" w:rsidRPr="00763AAB" w:rsidRDefault="00763AAB" w:rsidP="00763AAB">
            <w:pPr>
              <w:ind w:firstLine="0"/>
              <w:rPr>
                <w:rFonts w:asciiTheme="minorEastAsia" w:hAnsiTheme="minorEastAsia"/>
                <w:szCs w:val="24"/>
              </w:rPr>
            </w:pPr>
            <w:r w:rsidRPr="00763AAB">
              <w:rPr>
                <w:rFonts w:asciiTheme="minorEastAsia" w:hAnsiTheme="minorEastAsia" w:hint="eastAsia"/>
                <w:b/>
                <w:sz w:val="28"/>
                <w:szCs w:val="24"/>
              </w:rPr>
              <w:t>数字图像处理技术</w:t>
            </w:r>
            <w:r w:rsidRPr="00763AAB">
              <w:rPr>
                <w:rFonts w:asciiTheme="minorEastAsia" w:hAnsiTheme="minorEastAsia" w:hint="eastAsia"/>
                <w:szCs w:val="24"/>
              </w:rPr>
              <w:t>：使用数字信号处理技术来处理图像，包括图像增强、滤波、变换和编码等操作。这种技术手段可以实现对图像的改进和优化，使得图像可以更好地用于后续处理和分析。</w:t>
            </w:r>
          </w:p>
        </w:tc>
      </w:tr>
      <w:tr w:rsidR="00763AAB" w:rsidRPr="006F0EBF" w14:paraId="23877FB6" w14:textId="77777777" w:rsidTr="002E1076">
        <w:trPr>
          <w:jc w:val="center"/>
        </w:trPr>
        <w:tc>
          <w:tcPr>
            <w:tcW w:w="421" w:type="dxa"/>
            <w:vAlign w:val="center"/>
          </w:tcPr>
          <w:p w14:paraId="3E7642A5" w14:textId="0EC3925B" w:rsidR="00763AAB" w:rsidRPr="006F0EBF" w:rsidRDefault="00763AAB" w:rsidP="00763AAB">
            <w:pPr>
              <w:pStyle w:val="afe"/>
              <w:numPr>
                <w:ilvl w:val="0"/>
                <w:numId w:val="29"/>
              </w:numPr>
              <w:tabs>
                <w:tab w:val="left" w:pos="2496"/>
              </w:tabs>
              <w:spacing w:before="0" w:beforeAutospacing="0" w:after="0" w:afterAutospacing="0"/>
              <w:rPr>
                <w:rFonts w:asciiTheme="minorEastAsia" w:eastAsiaTheme="minorEastAsia" w:hAnsiTheme="minorEastAsia"/>
                <w:color w:val="24292F"/>
                <w:shd w:val="clear" w:color="auto" w:fill="FFFFFF"/>
              </w:rPr>
            </w:pPr>
          </w:p>
        </w:tc>
        <w:tc>
          <w:tcPr>
            <w:tcW w:w="7875" w:type="dxa"/>
          </w:tcPr>
          <w:p w14:paraId="59E78FE1" w14:textId="53393762" w:rsidR="00763AAB" w:rsidRPr="00763AAB" w:rsidRDefault="00763AAB" w:rsidP="00763AAB">
            <w:pPr>
              <w:ind w:firstLine="0"/>
              <w:rPr>
                <w:rFonts w:asciiTheme="minorEastAsia" w:hAnsiTheme="minorEastAsia"/>
                <w:szCs w:val="24"/>
              </w:rPr>
            </w:pPr>
            <w:r w:rsidRPr="00763AAB">
              <w:rPr>
                <w:rFonts w:asciiTheme="minorEastAsia" w:hAnsiTheme="minorEastAsia" w:hint="eastAsia"/>
                <w:b/>
                <w:sz w:val="28"/>
                <w:szCs w:val="24"/>
              </w:rPr>
              <w:t>特征提取技术</w:t>
            </w:r>
            <w:r w:rsidRPr="00763AAB">
              <w:rPr>
                <w:rFonts w:asciiTheme="minorEastAsia" w:hAnsiTheme="minorEastAsia" w:hint="eastAsia"/>
                <w:szCs w:val="24"/>
              </w:rPr>
              <w:t>：使用计算机算法来提取图像中的特征信息，以便后续的分类、目标检测和图像分割等操作。常见的特征提取方法包括边缘检测、纹理分析和颜色直方图等。</w:t>
            </w:r>
          </w:p>
        </w:tc>
      </w:tr>
      <w:tr w:rsidR="00763AAB" w:rsidRPr="006F0EBF" w14:paraId="47021550" w14:textId="77777777" w:rsidTr="002E1076">
        <w:trPr>
          <w:jc w:val="center"/>
        </w:trPr>
        <w:tc>
          <w:tcPr>
            <w:tcW w:w="421" w:type="dxa"/>
            <w:vAlign w:val="center"/>
          </w:tcPr>
          <w:p w14:paraId="203B1BD9" w14:textId="285B9C68" w:rsidR="00763AAB" w:rsidRPr="006F0EBF" w:rsidRDefault="00763AAB" w:rsidP="00763AAB">
            <w:pPr>
              <w:pStyle w:val="afe"/>
              <w:numPr>
                <w:ilvl w:val="0"/>
                <w:numId w:val="29"/>
              </w:numPr>
              <w:spacing w:before="0" w:beforeAutospacing="0" w:after="0" w:afterAutospacing="0"/>
              <w:rPr>
                <w:rFonts w:asciiTheme="minorEastAsia" w:eastAsiaTheme="minorEastAsia" w:hAnsiTheme="minorEastAsia"/>
                <w:color w:val="24292F"/>
              </w:rPr>
            </w:pPr>
          </w:p>
        </w:tc>
        <w:tc>
          <w:tcPr>
            <w:tcW w:w="7875" w:type="dxa"/>
          </w:tcPr>
          <w:p w14:paraId="16A80630" w14:textId="3B685021" w:rsidR="00763AAB" w:rsidRPr="00763AAB" w:rsidRDefault="00763AAB" w:rsidP="00763AAB">
            <w:pPr>
              <w:ind w:firstLine="0"/>
              <w:rPr>
                <w:rFonts w:asciiTheme="minorEastAsia" w:hAnsiTheme="minorEastAsia"/>
                <w:szCs w:val="24"/>
              </w:rPr>
            </w:pPr>
            <w:r w:rsidRPr="00763AAB">
              <w:rPr>
                <w:rFonts w:asciiTheme="minorEastAsia" w:hAnsiTheme="minorEastAsia" w:hint="eastAsia"/>
                <w:b/>
                <w:sz w:val="28"/>
                <w:szCs w:val="24"/>
              </w:rPr>
              <w:t>计算机视觉技术</w:t>
            </w:r>
            <w:r w:rsidRPr="00763AAB">
              <w:rPr>
                <w:rFonts w:asciiTheme="minorEastAsia" w:hAnsiTheme="minorEastAsia" w:hint="eastAsia"/>
                <w:szCs w:val="24"/>
              </w:rPr>
              <w:t>：利用计算机算法来模拟人类视觉系统的工作方式，实现对图像的感知、理解和分析。常用的计算机视觉技术包括目标跟踪、目标识别、场景还原和立体视觉等。</w:t>
            </w:r>
          </w:p>
        </w:tc>
      </w:tr>
      <w:tr w:rsidR="00763AAB" w:rsidRPr="006F0EBF" w14:paraId="506670A9" w14:textId="77777777" w:rsidTr="002E1076">
        <w:trPr>
          <w:jc w:val="center"/>
        </w:trPr>
        <w:tc>
          <w:tcPr>
            <w:tcW w:w="421" w:type="dxa"/>
            <w:vAlign w:val="center"/>
          </w:tcPr>
          <w:p w14:paraId="35F8688B" w14:textId="08A6A2B5" w:rsidR="00763AAB" w:rsidRPr="006F0EBF" w:rsidRDefault="00763AAB" w:rsidP="00763AAB">
            <w:pPr>
              <w:pStyle w:val="afe"/>
              <w:numPr>
                <w:ilvl w:val="0"/>
                <w:numId w:val="29"/>
              </w:numPr>
              <w:spacing w:before="0" w:beforeAutospacing="0" w:after="0" w:afterAutospacing="0"/>
              <w:rPr>
                <w:rFonts w:asciiTheme="minorEastAsia" w:eastAsiaTheme="minorEastAsia" w:hAnsiTheme="minorEastAsia"/>
                <w:color w:val="24292F"/>
              </w:rPr>
            </w:pPr>
          </w:p>
        </w:tc>
        <w:tc>
          <w:tcPr>
            <w:tcW w:w="7875" w:type="dxa"/>
          </w:tcPr>
          <w:p w14:paraId="15CF651B" w14:textId="0B12944C" w:rsidR="00763AAB" w:rsidRPr="00763AAB" w:rsidRDefault="00763AAB" w:rsidP="00763AAB">
            <w:pPr>
              <w:ind w:firstLine="0"/>
              <w:rPr>
                <w:rFonts w:asciiTheme="minorEastAsia" w:hAnsiTheme="minorEastAsia"/>
                <w:szCs w:val="24"/>
              </w:rPr>
            </w:pPr>
            <w:r w:rsidRPr="00763AAB">
              <w:rPr>
                <w:rFonts w:asciiTheme="minorEastAsia" w:hAnsiTheme="minorEastAsia" w:hint="eastAsia"/>
                <w:b/>
                <w:sz w:val="28"/>
                <w:szCs w:val="24"/>
              </w:rPr>
              <w:t>机器学习技术</w:t>
            </w:r>
            <w:r w:rsidRPr="00763AAB">
              <w:rPr>
                <w:rFonts w:asciiTheme="minorEastAsia" w:hAnsiTheme="minorEastAsia" w:hint="eastAsia"/>
                <w:szCs w:val="24"/>
              </w:rPr>
              <w:t>：使用机器学习算法来训练计算机模型，实现对图像的识别和分类等操作。常见的机器学习方法包括支持向量机、神经网络和决策树等。</w:t>
            </w:r>
          </w:p>
        </w:tc>
      </w:tr>
      <w:tr w:rsidR="00763AAB" w:rsidRPr="006F0EBF" w14:paraId="788F0609" w14:textId="77777777" w:rsidTr="002E1076">
        <w:trPr>
          <w:jc w:val="center"/>
        </w:trPr>
        <w:tc>
          <w:tcPr>
            <w:tcW w:w="421" w:type="dxa"/>
            <w:vAlign w:val="center"/>
          </w:tcPr>
          <w:p w14:paraId="04FCD18C" w14:textId="0422EC6F" w:rsidR="00763AAB" w:rsidRPr="006F0EBF" w:rsidRDefault="00763AAB" w:rsidP="00763AAB">
            <w:pPr>
              <w:pStyle w:val="afe"/>
              <w:numPr>
                <w:ilvl w:val="0"/>
                <w:numId w:val="29"/>
              </w:numPr>
              <w:spacing w:before="0" w:beforeAutospacing="0" w:after="0" w:afterAutospacing="0"/>
              <w:rPr>
                <w:rFonts w:asciiTheme="minorEastAsia" w:eastAsiaTheme="minorEastAsia" w:hAnsiTheme="minorEastAsia"/>
                <w:color w:val="24292F"/>
                <w:shd w:val="clear" w:color="auto" w:fill="FFFFFF"/>
              </w:rPr>
            </w:pPr>
          </w:p>
        </w:tc>
        <w:tc>
          <w:tcPr>
            <w:tcW w:w="7875" w:type="dxa"/>
          </w:tcPr>
          <w:p w14:paraId="71FFACA4" w14:textId="32D59297" w:rsidR="00763AAB" w:rsidRPr="00763AAB" w:rsidRDefault="00763AAB" w:rsidP="00763AAB">
            <w:pPr>
              <w:ind w:firstLine="0"/>
              <w:rPr>
                <w:rFonts w:asciiTheme="minorEastAsia" w:hAnsiTheme="minorEastAsia"/>
                <w:szCs w:val="24"/>
              </w:rPr>
            </w:pPr>
            <w:r w:rsidRPr="00763AAB">
              <w:rPr>
                <w:rFonts w:asciiTheme="minorEastAsia" w:hAnsiTheme="minorEastAsia" w:hint="eastAsia"/>
                <w:b/>
                <w:sz w:val="28"/>
                <w:szCs w:val="24"/>
              </w:rPr>
              <w:t>深度学习技术</w:t>
            </w:r>
            <w:r w:rsidRPr="00763AAB">
              <w:rPr>
                <w:rFonts w:asciiTheme="minorEastAsia" w:hAnsiTheme="minorEastAsia" w:hint="eastAsia"/>
                <w:szCs w:val="24"/>
              </w:rPr>
              <w:t>：使用深度神经网络来处理图像，实现对图像的分类、目标检测和分割等操作。这种技术在计算机视觉领域中得到了广泛应用。</w:t>
            </w:r>
          </w:p>
        </w:tc>
      </w:tr>
    </w:tbl>
    <w:p w14:paraId="37239C1B" w14:textId="7EF13119" w:rsidR="00152772" w:rsidRPr="00152772" w:rsidRDefault="00763AAB" w:rsidP="00763AAB">
      <w:pPr>
        <w:rPr>
          <w:rFonts w:asciiTheme="minorEastAsia" w:hAnsiTheme="minorEastAsia"/>
          <w:szCs w:val="24"/>
        </w:rPr>
      </w:pPr>
      <w:r w:rsidRPr="00763AAB">
        <w:rPr>
          <w:rFonts w:asciiTheme="minorEastAsia" w:hAnsiTheme="minorEastAsia" w:hint="eastAsia"/>
          <w:szCs w:val="24"/>
        </w:rPr>
        <w:t>上述技术手段结合使用，可以实现对图像的多方面处理和分析。在实际应用中，这些技术往往需要根据具体情况进行组合和调整，以满足不同的需求。</w:t>
      </w:r>
    </w:p>
    <w:p w14:paraId="1AB573DF" w14:textId="77777777" w:rsidR="00815B56" w:rsidRPr="00815B56" w:rsidRDefault="00152772" w:rsidP="00815B56">
      <w:pPr>
        <w:pStyle w:val="3"/>
        <w:rPr>
          <w:rStyle w:val="30"/>
          <w:b/>
          <w:bCs/>
        </w:rPr>
      </w:pPr>
      <w:bookmarkStart w:id="4" w:name="_Toc135413656"/>
      <w:r w:rsidRPr="00815B56">
        <w:rPr>
          <w:rStyle w:val="30"/>
          <w:rFonts w:hint="eastAsia"/>
          <w:b/>
        </w:rPr>
        <w:t>相关算法：</w:t>
      </w:r>
      <w:bookmarkEnd w:id="4"/>
    </w:p>
    <w:p w14:paraId="2941FBE2" w14:textId="7EA85442" w:rsidR="00763AAB" w:rsidRPr="00815B56" w:rsidRDefault="00763AAB" w:rsidP="005748B1">
      <w:r w:rsidRPr="00815B56">
        <w:rPr>
          <w:rFonts w:hint="eastAsia"/>
        </w:rPr>
        <w:t>图像处理和计算机视觉领域中常用的算法包括以下：</w:t>
      </w:r>
    </w:p>
    <w:tbl>
      <w:tblPr>
        <w:tblStyle w:val="a8"/>
        <w:tblW w:w="0" w:type="auto"/>
        <w:jc w:val="center"/>
        <w:tblLook w:val="04A0" w:firstRow="1" w:lastRow="0" w:firstColumn="1" w:lastColumn="0" w:noHBand="0" w:noVBand="1"/>
      </w:tblPr>
      <w:tblGrid>
        <w:gridCol w:w="456"/>
        <w:gridCol w:w="7840"/>
      </w:tblGrid>
      <w:tr w:rsidR="007E52E3" w:rsidRPr="00763AAB" w14:paraId="5BC03A7E" w14:textId="77777777" w:rsidTr="007E52E3">
        <w:trPr>
          <w:jc w:val="center"/>
        </w:trPr>
        <w:tc>
          <w:tcPr>
            <w:tcW w:w="456" w:type="dxa"/>
            <w:vAlign w:val="center"/>
          </w:tcPr>
          <w:p w14:paraId="727EDB1F" w14:textId="77777777" w:rsidR="007E52E3" w:rsidRPr="00763AAB" w:rsidRDefault="007E52E3" w:rsidP="002E1076">
            <w:pPr>
              <w:ind w:firstLine="0"/>
              <w:rPr>
                <w:rFonts w:asciiTheme="minorEastAsia" w:hAnsiTheme="minorEastAsia"/>
                <w:szCs w:val="24"/>
              </w:rPr>
            </w:pPr>
            <w:r>
              <w:rPr>
                <w:rFonts w:asciiTheme="minorEastAsia" w:hAnsiTheme="minorEastAsia" w:hint="eastAsia"/>
                <w:szCs w:val="24"/>
              </w:rPr>
              <w:t>①</w:t>
            </w:r>
          </w:p>
        </w:tc>
        <w:tc>
          <w:tcPr>
            <w:tcW w:w="7840" w:type="dxa"/>
            <w:vAlign w:val="center"/>
          </w:tcPr>
          <w:p w14:paraId="2266C5D5" w14:textId="0DA5A56A" w:rsidR="007E52E3" w:rsidRPr="00763AAB" w:rsidRDefault="007E52E3" w:rsidP="005748B1">
            <w:pPr>
              <w:ind w:firstLine="0"/>
              <w:rPr>
                <w:rFonts w:asciiTheme="minorEastAsia" w:hAnsiTheme="minorEastAsia"/>
                <w:szCs w:val="24"/>
              </w:rPr>
            </w:pPr>
            <w:r w:rsidRPr="007E52E3">
              <w:rPr>
                <w:rFonts w:asciiTheme="minorEastAsia" w:hAnsiTheme="minorEastAsia" w:hint="eastAsia"/>
                <w:b/>
                <w:sz w:val="28"/>
                <w:szCs w:val="24"/>
              </w:rPr>
              <w:t>边缘检测算法</w:t>
            </w:r>
            <w:r w:rsidRPr="00763AAB">
              <w:rPr>
                <w:rFonts w:asciiTheme="minorEastAsia" w:hAnsiTheme="minorEastAsia" w:hint="eastAsia"/>
                <w:szCs w:val="24"/>
              </w:rPr>
              <w:t>：用于在图像中提取出物体的轮廓。常见的算法包括Canny算法、Sobel算法和Laplacian算法等。</w:t>
            </w:r>
          </w:p>
        </w:tc>
      </w:tr>
      <w:tr w:rsidR="007E52E3" w:rsidRPr="00763AAB" w14:paraId="5026BFBF" w14:textId="77777777" w:rsidTr="007E52E3">
        <w:trPr>
          <w:jc w:val="center"/>
        </w:trPr>
        <w:tc>
          <w:tcPr>
            <w:tcW w:w="456" w:type="dxa"/>
            <w:vAlign w:val="center"/>
          </w:tcPr>
          <w:p w14:paraId="7890E3DD" w14:textId="521BD808" w:rsidR="007E52E3" w:rsidRPr="007E52E3" w:rsidRDefault="007E52E3" w:rsidP="007E52E3">
            <w:pPr>
              <w:pStyle w:val="afe"/>
              <w:tabs>
                <w:tab w:val="left" w:pos="2496"/>
              </w:tabs>
              <w:spacing w:before="0" w:beforeAutospacing="0" w:after="0" w:afterAutospacing="0"/>
              <w:rPr>
                <w:rFonts w:asciiTheme="minorEastAsia" w:eastAsiaTheme="minorEastAsia" w:hAnsiTheme="minorEastAsia"/>
                <w:color w:val="24292F"/>
                <w:shd w:val="clear" w:color="auto" w:fill="FFFFFF"/>
              </w:rPr>
            </w:pPr>
            <w:r w:rsidRPr="007E52E3">
              <w:rPr>
                <w:rFonts w:asciiTheme="minorEastAsia" w:eastAsiaTheme="minorEastAsia" w:hAnsiTheme="minorEastAsia" w:hint="eastAsia"/>
                <w:color w:val="24292F"/>
                <w:shd w:val="clear" w:color="auto" w:fill="FFFFFF"/>
              </w:rPr>
              <w:t>②</w:t>
            </w:r>
          </w:p>
        </w:tc>
        <w:tc>
          <w:tcPr>
            <w:tcW w:w="7840" w:type="dxa"/>
          </w:tcPr>
          <w:p w14:paraId="69828B4C" w14:textId="41035F34" w:rsidR="007E52E3" w:rsidRPr="00763AAB" w:rsidRDefault="007E52E3" w:rsidP="005748B1">
            <w:pPr>
              <w:ind w:firstLine="0"/>
              <w:rPr>
                <w:rFonts w:asciiTheme="minorEastAsia" w:hAnsiTheme="minorEastAsia"/>
                <w:szCs w:val="24"/>
              </w:rPr>
            </w:pPr>
            <w:r w:rsidRPr="007E52E3">
              <w:rPr>
                <w:rFonts w:asciiTheme="minorEastAsia" w:hAnsiTheme="minorEastAsia" w:hint="eastAsia"/>
                <w:b/>
                <w:sz w:val="28"/>
                <w:szCs w:val="24"/>
              </w:rPr>
              <w:t>特征提取算法</w:t>
            </w:r>
            <w:r w:rsidRPr="00763AAB">
              <w:rPr>
                <w:rFonts w:asciiTheme="minorEastAsia" w:hAnsiTheme="minorEastAsia" w:hint="eastAsia"/>
                <w:szCs w:val="24"/>
              </w:rPr>
              <w:t>：用于在图像中识别出物体的特征。常见的算法包括Harris</w:t>
            </w:r>
            <w:proofErr w:type="gramStart"/>
            <w:r w:rsidRPr="00763AAB">
              <w:rPr>
                <w:rFonts w:asciiTheme="minorEastAsia" w:hAnsiTheme="minorEastAsia" w:hint="eastAsia"/>
                <w:szCs w:val="24"/>
              </w:rPr>
              <w:t>角点检测</w:t>
            </w:r>
            <w:proofErr w:type="gramEnd"/>
            <w:r w:rsidRPr="00763AAB">
              <w:rPr>
                <w:rFonts w:asciiTheme="minorEastAsia" w:hAnsiTheme="minorEastAsia" w:hint="eastAsia"/>
                <w:szCs w:val="24"/>
              </w:rPr>
              <w:t>算法和SIFT算法等。</w:t>
            </w:r>
          </w:p>
        </w:tc>
      </w:tr>
      <w:tr w:rsidR="007E52E3" w:rsidRPr="00763AAB" w14:paraId="720F8AD7" w14:textId="77777777" w:rsidTr="007E52E3">
        <w:trPr>
          <w:jc w:val="center"/>
        </w:trPr>
        <w:tc>
          <w:tcPr>
            <w:tcW w:w="456" w:type="dxa"/>
            <w:vAlign w:val="center"/>
          </w:tcPr>
          <w:p w14:paraId="7996D3C1" w14:textId="4425D5F9" w:rsidR="007E52E3" w:rsidRPr="006F0EBF" w:rsidRDefault="007E52E3" w:rsidP="007E52E3">
            <w:pPr>
              <w:pStyle w:val="afe"/>
              <w:spacing w:before="0" w:beforeAutospacing="0" w:after="0" w:afterAutospacing="0"/>
              <w:rPr>
                <w:rFonts w:asciiTheme="minorEastAsia" w:eastAsiaTheme="minorEastAsia" w:hAnsiTheme="minorEastAsia"/>
                <w:color w:val="24292F"/>
              </w:rPr>
            </w:pPr>
            <w:r>
              <w:rPr>
                <w:rFonts w:asciiTheme="minorEastAsia" w:eastAsiaTheme="minorEastAsia" w:hAnsiTheme="minorEastAsia" w:hint="eastAsia"/>
                <w:color w:val="24292F"/>
              </w:rPr>
              <w:t>③</w:t>
            </w:r>
          </w:p>
        </w:tc>
        <w:tc>
          <w:tcPr>
            <w:tcW w:w="7840" w:type="dxa"/>
          </w:tcPr>
          <w:p w14:paraId="2A469D5C" w14:textId="3F0A7905" w:rsidR="007E52E3" w:rsidRPr="00763AAB" w:rsidRDefault="007E52E3" w:rsidP="005748B1">
            <w:pPr>
              <w:ind w:firstLine="0"/>
              <w:rPr>
                <w:rFonts w:asciiTheme="minorEastAsia" w:hAnsiTheme="minorEastAsia"/>
                <w:szCs w:val="24"/>
              </w:rPr>
            </w:pPr>
            <w:r w:rsidRPr="007E52E3">
              <w:rPr>
                <w:rFonts w:asciiTheme="minorEastAsia" w:hAnsiTheme="minorEastAsia" w:hint="eastAsia"/>
                <w:b/>
                <w:sz w:val="28"/>
                <w:szCs w:val="24"/>
              </w:rPr>
              <w:t>物体识别算法</w:t>
            </w:r>
            <w:r w:rsidRPr="00763AAB">
              <w:rPr>
                <w:rFonts w:asciiTheme="minorEastAsia" w:hAnsiTheme="minorEastAsia" w:hint="eastAsia"/>
                <w:szCs w:val="24"/>
              </w:rPr>
              <w:t>：用于对图像中的物体进行分类和识别。常见的算法包括支持向量机、决策树和KNN算法等</w:t>
            </w:r>
            <w:r>
              <w:rPr>
                <w:rFonts w:asciiTheme="minorEastAsia" w:hAnsiTheme="minorEastAsia" w:hint="eastAsia"/>
                <w:szCs w:val="24"/>
              </w:rPr>
              <w:t>。</w:t>
            </w:r>
          </w:p>
        </w:tc>
      </w:tr>
      <w:tr w:rsidR="007E52E3" w:rsidRPr="00763AAB" w14:paraId="2F55367A" w14:textId="77777777" w:rsidTr="007E52E3">
        <w:trPr>
          <w:jc w:val="center"/>
        </w:trPr>
        <w:tc>
          <w:tcPr>
            <w:tcW w:w="456" w:type="dxa"/>
            <w:vAlign w:val="center"/>
          </w:tcPr>
          <w:p w14:paraId="594E51B1" w14:textId="6E353CF6" w:rsidR="007E52E3" w:rsidRPr="006F0EBF" w:rsidRDefault="007E52E3" w:rsidP="007E52E3">
            <w:pPr>
              <w:pStyle w:val="afe"/>
              <w:spacing w:before="0" w:beforeAutospacing="0" w:after="0" w:afterAutospacing="0"/>
              <w:rPr>
                <w:rFonts w:asciiTheme="minorEastAsia" w:eastAsiaTheme="minorEastAsia" w:hAnsiTheme="minorEastAsia"/>
                <w:color w:val="24292F"/>
              </w:rPr>
            </w:pPr>
            <w:r>
              <w:rPr>
                <w:rFonts w:asciiTheme="minorEastAsia" w:eastAsiaTheme="minorEastAsia" w:hAnsiTheme="minorEastAsia" w:hint="eastAsia"/>
                <w:color w:val="24292F"/>
              </w:rPr>
              <w:t>④</w:t>
            </w:r>
          </w:p>
        </w:tc>
        <w:tc>
          <w:tcPr>
            <w:tcW w:w="7840" w:type="dxa"/>
          </w:tcPr>
          <w:p w14:paraId="2CA0C93F" w14:textId="1B560A90" w:rsidR="007E52E3" w:rsidRPr="007E52E3" w:rsidRDefault="007E52E3" w:rsidP="005748B1">
            <w:pPr>
              <w:ind w:firstLine="0"/>
              <w:rPr>
                <w:rFonts w:asciiTheme="minorEastAsia" w:hAnsiTheme="minorEastAsia"/>
                <w:szCs w:val="24"/>
              </w:rPr>
            </w:pPr>
            <w:r w:rsidRPr="007E52E3">
              <w:rPr>
                <w:rFonts w:asciiTheme="minorEastAsia" w:hAnsiTheme="minorEastAsia" w:hint="eastAsia"/>
                <w:b/>
                <w:sz w:val="28"/>
                <w:szCs w:val="24"/>
              </w:rPr>
              <w:t>物体跟踪算法</w:t>
            </w:r>
            <w:r w:rsidRPr="00763AAB">
              <w:rPr>
                <w:rFonts w:asciiTheme="minorEastAsia" w:hAnsiTheme="minorEastAsia" w:hint="eastAsia"/>
                <w:szCs w:val="24"/>
              </w:rPr>
              <w:t>：用于在图像序列中跟踪物体的运动。常见的算法包括卡尔曼滤波算法和粒子滤波算法等。</w:t>
            </w:r>
          </w:p>
        </w:tc>
      </w:tr>
      <w:tr w:rsidR="007E52E3" w:rsidRPr="00763AAB" w14:paraId="7FF985E6" w14:textId="77777777" w:rsidTr="007E52E3">
        <w:trPr>
          <w:jc w:val="center"/>
        </w:trPr>
        <w:tc>
          <w:tcPr>
            <w:tcW w:w="456" w:type="dxa"/>
            <w:vAlign w:val="center"/>
          </w:tcPr>
          <w:p w14:paraId="7317AFD2" w14:textId="6B2BC67B" w:rsidR="007E52E3" w:rsidRPr="006F0EBF" w:rsidRDefault="007E52E3" w:rsidP="007E52E3">
            <w:pPr>
              <w:pStyle w:val="afe"/>
              <w:spacing w:before="0" w:beforeAutospacing="0" w:after="0" w:afterAutospacing="0"/>
              <w:rPr>
                <w:rFonts w:asciiTheme="minorEastAsia" w:eastAsiaTheme="minorEastAsia" w:hAnsiTheme="minorEastAsia"/>
                <w:color w:val="24292F"/>
                <w:shd w:val="clear" w:color="auto" w:fill="FFFFFF"/>
              </w:rPr>
            </w:pPr>
            <w:r>
              <w:rPr>
                <w:rFonts w:asciiTheme="minorEastAsia" w:eastAsiaTheme="minorEastAsia" w:hAnsiTheme="minorEastAsia" w:hint="eastAsia"/>
                <w:color w:val="24292F"/>
                <w:shd w:val="clear" w:color="auto" w:fill="FFFFFF"/>
              </w:rPr>
              <w:t>⑤</w:t>
            </w:r>
          </w:p>
        </w:tc>
        <w:tc>
          <w:tcPr>
            <w:tcW w:w="7840" w:type="dxa"/>
          </w:tcPr>
          <w:p w14:paraId="6EC112C2" w14:textId="046E9A60" w:rsidR="007E52E3" w:rsidRPr="00763AAB" w:rsidRDefault="007E52E3" w:rsidP="005748B1">
            <w:pPr>
              <w:ind w:firstLine="0"/>
              <w:rPr>
                <w:rFonts w:asciiTheme="minorEastAsia" w:hAnsiTheme="minorEastAsia"/>
                <w:szCs w:val="24"/>
              </w:rPr>
            </w:pPr>
            <w:r w:rsidRPr="007E52E3">
              <w:rPr>
                <w:rFonts w:asciiTheme="minorEastAsia" w:hAnsiTheme="minorEastAsia" w:hint="eastAsia"/>
                <w:b/>
                <w:sz w:val="28"/>
                <w:szCs w:val="24"/>
              </w:rPr>
              <w:t>目标检测算法</w:t>
            </w:r>
            <w:r w:rsidRPr="00763AAB">
              <w:rPr>
                <w:rFonts w:asciiTheme="minorEastAsia" w:hAnsiTheme="minorEastAsia" w:hint="eastAsia"/>
                <w:szCs w:val="24"/>
              </w:rPr>
              <w:t>：用于自动识别图像中的目标。常见的算法包括</w:t>
            </w:r>
            <w:proofErr w:type="spellStart"/>
            <w:r w:rsidRPr="00763AAB">
              <w:rPr>
                <w:rFonts w:asciiTheme="minorEastAsia" w:hAnsiTheme="minorEastAsia" w:hint="eastAsia"/>
                <w:szCs w:val="24"/>
              </w:rPr>
              <w:t>Haar</w:t>
            </w:r>
            <w:proofErr w:type="spellEnd"/>
            <w:r w:rsidRPr="00763AAB">
              <w:rPr>
                <w:rFonts w:asciiTheme="minorEastAsia" w:hAnsiTheme="minorEastAsia" w:hint="eastAsia"/>
                <w:szCs w:val="24"/>
              </w:rPr>
              <w:t>特征分类器、Faster R-CNN和YOLO算法等。</w:t>
            </w:r>
          </w:p>
        </w:tc>
      </w:tr>
      <w:tr w:rsidR="007E52E3" w:rsidRPr="00763AAB" w14:paraId="0A3787EC" w14:textId="77777777" w:rsidTr="007E52E3">
        <w:trPr>
          <w:jc w:val="center"/>
        </w:trPr>
        <w:tc>
          <w:tcPr>
            <w:tcW w:w="456" w:type="dxa"/>
            <w:vAlign w:val="center"/>
          </w:tcPr>
          <w:p w14:paraId="1CF05612" w14:textId="0CD01B88" w:rsidR="007E52E3" w:rsidRDefault="007E52E3" w:rsidP="007E52E3">
            <w:pPr>
              <w:pStyle w:val="afe"/>
              <w:spacing w:before="0" w:beforeAutospacing="0" w:after="0" w:afterAutospacing="0"/>
              <w:rPr>
                <w:rFonts w:asciiTheme="minorEastAsia" w:eastAsiaTheme="minorEastAsia" w:hAnsiTheme="minorEastAsia"/>
                <w:color w:val="24292F"/>
                <w:shd w:val="clear" w:color="auto" w:fill="FFFFFF"/>
              </w:rPr>
            </w:pPr>
            <w:r>
              <w:rPr>
                <w:rFonts w:asciiTheme="minorEastAsia" w:eastAsiaTheme="minorEastAsia" w:hAnsiTheme="minorEastAsia" w:hint="eastAsia"/>
                <w:color w:val="24292F"/>
                <w:shd w:val="clear" w:color="auto" w:fill="FFFFFF"/>
              </w:rPr>
              <w:t>⑥</w:t>
            </w:r>
          </w:p>
        </w:tc>
        <w:tc>
          <w:tcPr>
            <w:tcW w:w="7840" w:type="dxa"/>
          </w:tcPr>
          <w:p w14:paraId="4B229EEB" w14:textId="3598CC46" w:rsidR="007E52E3" w:rsidRPr="00763AAB" w:rsidRDefault="007E52E3" w:rsidP="005748B1">
            <w:pPr>
              <w:ind w:firstLine="0"/>
              <w:rPr>
                <w:rFonts w:asciiTheme="minorEastAsia" w:hAnsiTheme="minorEastAsia"/>
                <w:szCs w:val="24"/>
              </w:rPr>
            </w:pPr>
            <w:r w:rsidRPr="007E52E3">
              <w:rPr>
                <w:rFonts w:asciiTheme="minorEastAsia" w:hAnsiTheme="minorEastAsia" w:hint="eastAsia"/>
                <w:b/>
                <w:sz w:val="28"/>
                <w:szCs w:val="24"/>
              </w:rPr>
              <w:t>图像分割算法</w:t>
            </w:r>
            <w:r w:rsidRPr="00763AAB">
              <w:rPr>
                <w:rFonts w:asciiTheme="minorEastAsia" w:hAnsiTheme="minorEastAsia" w:hint="eastAsia"/>
                <w:szCs w:val="24"/>
              </w:rPr>
              <w:t>：用于将图像分割成若干个区域，以便进行下一步操作。</w:t>
            </w:r>
            <w:r w:rsidRPr="00763AAB">
              <w:rPr>
                <w:rFonts w:asciiTheme="minorEastAsia" w:hAnsiTheme="minorEastAsia" w:hint="eastAsia"/>
                <w:szCs w:val="24"/>
              </w:rPr>
              <w:lastRenderedPageBreak/>
              <w:t>常见的算法包括K-Means聚类算法、分水岭算法和基于图论的分割算法等。</w:t>
            </w:r>
          </w:p>
        </w:tc>
      </w:tr>
      <w:tr w:rsidR="007E52E3" w:rsidRPr="00763AAB" w14:paraId="3B5BBA19" w14:textId="77777777" w:rsidTr="007E52E3">
        <w:trPr>
          <w:jc w:val="center"/>
        </w:trPr>
        <w:tc>
          <w:tcPr>
            <w:tcW w:w="456" w:type="dxa"/>
            <w:vAlign w:val="center"/>
          </w:tcPr>
          <w:p w14:paraId="5C347A4D" w14:textId="1E237950" w:rsidR="007E52E3" w:rsidRDefault="007E52E3" w:rsidP="007E52E3">
            <w:pPr>
              <w:pStyle w:val="afe"/>
              <w:spacing w:before="0" w:beforeAutospacing="0" w:after="0" w:afterAutospacing="0"/>
              <w:rPr>
                <w:rFonts w:asciiTheme="minorEastAsia" w:eastAsiaTheme="minorEastAsia" w:hAnsiTheme="minorEastAsia"/>
                <w:color w:val="24292F"/>
                <w:shd w:val="clear" w:color="auto" w:fill="FFFFFF"/>
              </w:rPr>
            </w:pPr>
            <w:r>
              <w:rPr>
                <w:rFonts w:asciiTheme="minorEastAsia" w:eastAsiaTheme="minorEastAsia" w:hAnsiTheme="minorEastAsia" w:hint="eastAsia"/>
                <w:color w:val="24292F"/>
                <w:shd w:val="clear" w:color="auto" w:fill="FFFFFF"/>
              </w:rPr>
              <w:lastRenderedPageBreak/>
              <w:t>⑦</w:t>
            </w:r>
          </w:p>
        </w:tc>
        <w:tc>
          <w:tcPr>
            <w:tcW w:w="7840" w:type="dxa"/>
          </w:tcPr>
          <w:p w14:paraId="6444B835" w14:textId="2A6EE409" w:rsidR="007E52E3" w:rsidRPr="007E52E3" w:rsidRDefault="007E52E3" w:rsidP="005748B1">
            <w:pPr>
              <w:ind w:firstLine="0"/>
              <w:rPr>
                <w:rFonts w:asciiTheme="minorEastAsia" w:hAnsiTheme="minorEastAsia"/>
                <w:szCs w:val="24"/>
              </w:rPr>
            </w:pPr>
            <w:r w:rsidRPr="007E52E3">
              <w:rPr>
                <w:rFonts w:asciiTheme="minorEastAsia" w:hAnsiTheme="minorEastAsia" w:hint="eastAsia"/>
                <w:b/>
                <w:sz w:val="28"/>
                <w:szCs w:val="24"/>
              </w:rPr>
              <w:t>三维重建算法</w:t>
            </w:r>
            <w:r w:rsidRPr="00763AAB">
              <w:rPr>
                <w:rFonts w:asciiTheme="minorEastAsia" w:hAnsiTheme="minorEastAsia" w:hint="eastAsia"/>
                <w:szCs w:val="24"/>
              </w:rPr>
              <w:t>：用于从多幅图像中重建一个三维模型。常见的算法包括结构光三维重建、立体视觉和多视角几何等。</w:t>
            </w:r>
          </w:p>
        </w:tc>
      </w:tr>
      <w:tr w:rsidR="007E52E3" w:rsidRPr="00763AAB" w14:paraId="5C094222" w14:textId="77777777" w:rsidTr="007E52E3">
        <w:trPr>
          <w:jc w:val="center"/>
        </w:trPr>
        <w:tc>
          <w:tcPr>
            <w:tcW w:w="456" w:type="dxa"/>
            <w:vAlign w:val="center"/>
          </w:tcPr>
          <w:p w14:paraId="07609CE0" w14:textId="75904789" w:rsidR="007E52E3" w:rsidRDefault="007E52E3" w:rsidP="007E52E3">
            <w:pPr>
              <w:pStyle w:val="afe"/>
              <w:spacing w:before="0" w:beforeAutospacing="0" w:after="0" w:afterAutospacing="0"/>
              <w:rPr>
                <w:rFonts w:asciiTheme="minorEastAsia" w:eastAsiaTheme="minorEastAsia" w:hAnsiTheme="minorEastAsia"/>
                <w:color w:val="24292F"/>
                <w:shd w:val="clear" w:color="auto" w:fill="FFFFFF"/>
              </w:rPr>
            </w:pPr>
            <w:r>
              <w:rPr>
                <w:rFonts w:asciiTheme="minorEastAsia" w:eastAsiaTheme="minorEastAsia" w:hAnsiTheme="minorEastAsia" w:hint="eastAsia"/>
                <w:color w:val="24292F"/>
                <w:shd w:val="clear" w:color="auto" w:fill="FFFFFF"/>
              </w:rPr>
              <w:t>⑧</w:t>
            </w:r>
          </w:p>
        </w:tc>
        <w:tc>
          <w:tcPr>
            <w:tcW w:w="7840" w:type="dxa"/>
          </w:tcPr>
          <w:p w14:paraId="206EF712" w14:textId="0637EC3F" w:rsidR="007E52E3" w:rsidRPr="007E52E3" w:rsidRDefault="007E52E3" w:rsidP="005748B1">
            <w:pPr>
              <w:ind w:firstLine="0"/>
              <w:rPr>
                <w:rFonts w:asciiTheme="minorEastAsia" w:hAnsiTheme="minorEastAsia"/>
                <w:szCs w:val="24"/>
              </w:rPr>
            </w:pPr>
            <w:r w:rsidRPr="007E52E3">
              <w:rPr>
                <w:rFonts w:asciiTheme="minorEastAsia" w:hAnsiTheme="minorEastAsia" w:hint="eastAsia"/>
                <w:b/>
                <w:sz w:val="28"/>
                <w:szCs w:val="24"/>
              </w:rPr>
              <w:t>图像增强算法</w:t>
            </w:r>
            <w:r w:rsidRPr="00763AAB">
              <w:rPr>
                <w:rFonts w:asciiTheme="minorEastAsia" w:hAnsiTheme="minorEastAsia" w:hint="eastAsia"/>
                <w:szCs w:val="24"/>
              </w:rPr>
              <w:t>：用于改善图像的质量和外观。常见的算法包括直方图均衡化、线性滤波和非线性滤波等。</w:t>
            </w:r>
          </w:p>
        </w:tc>
      </w:tr>
    </w:tbl>
    <w:p w14:paraId="2F517631" w14:textId="67EBF215" w:rsidR="00763AAB" w:rsidRPr="00763AAB" w:rsidRDefault="00763AAB" w:rsidP="005748B1">
      <w:pPr>
        <w:rPr>
          <w:rFonts w:asciiTheme="minorEastAsia" w:hAnsiTheme="minorEastAsia"/>
          <w:szCs w:val="24"/>
        </w:rPr>
      </w:pPr>
      <w:r w:rsidRPr="00763AAB">
        <w:rPr>
          <w:rFonts w:asciiTheme="minorEastAsia" w:hAnsiTheme="minorEastAsia" w:hint="eastAsia"/>
          <w:szCs w:val="24"/>
        </w:rPr>
        <w:t>这些算法不仅可以单独使用，还可以结合使用，以实现更复杂的图像处理和计算机视觉任务。同时，也需要根据具体应用场景选择合适的算法。</w:t>
      </w:r>
    </w:p>
    <w:p w14:paraId="5D951254" w14:textId="32ACA5F6" w:rsidR="00CA03E0" w:rsidRPr="00CE7140" w:rsidRDefault="00CA03E0" w:rsidP="002305B2">
      <w:pPr>
        <w:pStyle w:val="2"/>
      </w:pPr>
      <w:bookmarkStart w:id="5" w:name="_Toc135413657"/>
      <w:r w:rsidRPr="00CE7140">
        <w:rPr>
          <w:rFonts w:hint="eastAsia"/>
        </w:rPr>
        <w:t>人工智能项目开发周期基本流程</w:t>
      </w:r>
      <w:bookmarkEnd w:id="5"/>
    </w:p>
    <w:p w14:paraId="124047FF" w14:textId="77777777" w:rsidR="00DC71AE" w:rsidRPr="00B023C2" w:rsidRDefault="007F647F" w:rsidP="005748B1">
      <w:pPr>
        <w:pStyle w:val="afe"/>
        <w:spacing w:before="0" w:beforeAutospacing="0" w:after="0" w:afterAutospacing="0" w:line="360" w:lineRule="auto"/>
        <w:ind w:firstLineChars="200" w:firstLine="480"/>
        <w:rPr>
          <w:rFonts w:ascii="Helvetica" w:hAnsi="Helvetica"/>
          <w:color w:val="24292F"/>
          <w:szCs w:val="21"/>
        </w:rPr>
      </w:pPr>
      <w:r w:rsidRPr="00B023C2">
        <w:rPr>
          <w:rFonts w:ascii="Helvetica" w:hAnsi="Helvetica"/>
          <w:color w:val="24292F"/>
          <w:szCs w:val="21"/>
        </w:rPr>
        <w:t>随着人工智能技术在各行各业的广泛应用，人工智能项目的开发流程也已经趋于规范化。其中，常见的人工智能项目开发周期包括五个主要步骤。</w:t>
      </w:r>
    </w:p>
    <w:p w14:paraId="210CFBDC" w14:textId="28E11F22" w:rsidR="006F0EBF" w:rsidRPr="006F0EBF" w:rsidRDefault="007F647F" w:rsidP="005748B1">
      <w:pPr>
        <w:pStyle w:val="afe"/>
        <w:spacing w:before="0" w:beforeAutospacing="0" w:after="0" w:afterAutospacing="0" w:line="360" w:lineRule="auto"/>
        <w:ind w:firstLineChars="200" w:firstLine="480"/>
        <w:rPr>
          <w:rFonts w:ascii="ali-55" w:hAnsi="ali-55" w:hint="eastAsia"/>
          <w:color w:val="24292F"/>
          <w:shd w:val="clear" w:color="auto" w:fill="FFFFFF"/>
        </w:rPr>
      </w:pPr>
      <w:r w:rsidRPr="00B023C2">
        <w:rPr>
          <w:rFonts w:ascii="Helvetica" w:hAnsi="Helvetica"/>
          <w:color w:val="24292F"/>
          <w:szCs w:val="21"/>
        </w:rPr>
        <w:t>首先，</w:t>
      </w:r>
      <w:r w:rsidRPr="00B023C2">
        <w:rPr>
          <w:rFonts w:ascii="Helvetica" w:hAnsi="Helvetica"/>
          <w:b/>
          <w:color w:val="24292F"/>
          <w:sz w:val="28"/>
          <w:szCs w:val="28"/>
        </w:rPr>
        <w:t>需求分析</w:t>
      </w:r>
      <w:r w:rsidRPr="00B023C2">
        <w:rPr>
          <w:rFonts w:ascii="Helvetica" w:hAnsi="Helvetica"/>
          <w:color w:val="24292F"/>
          <w:szCs w:val="21"/>
        </w:rPr>
        <w:t>是项目开发前不</w:t>
      </w:r>
      <w:r w:rsidRPr="006F0EBF">
        <w:rPr>
          <w:rFonts w:ascii="Helvetica" w:hAnsi="Helvetica"/>
          <w:color w:val="24292F"/>
        </w:rPr>
        <w:t>可或缺的步骤。</w:t>
      </w:r>
      <w:r w:rsidR="006F0EBF" w:rsidRPr="006F0EBF">
        <w:rPr>
          <w:rFonts w:ascii="ali-55" w:hAnsi="ali-55"/>
          <w:color w:val="24292F"/>
          <w:shd w:val="clear" w:color="auto" w:fill="FFFFFF"/>
        </w:rPr>
        <w:t>需求分析是整个人工智能项目开发过程中的关键一步，只有明确了需求，开发工作才能顺畅进行。在实际开发过程中，需要根据具体情况制定相应的需求分析方案，保证开发工作能够高效快捷地进行。</w:t>
      </w:r>
    </w:p>
    <w:tbl>
      <w:tblPr>
        <w:tblStyle w:val="a8"/>
        <w:tblW w:w="0" w:type="auto"/>
        <w:jc w:val="center"/>
        <w:tblLook w:val="04A0" w:firstRow="1" w:lastRow="0" w:firstColumn="1" w:lastColumn="0" w:noHBand="0" w:noVBand="1"/>
      </w:tblPr>
      <w:tblGrid>
        <w:gridCol w:w="456"/>
        <w:gridCol w:w="7840"/>
      </w:tblGrid>
      <w:tr w:rsidR="006F0EBF" w14:paraId="35009643" w14:textId="77777777" w:rsidTr="006F0EBF">
        <w:trPr>
          <w:jc w:val="center"/>
        </w:trPr>
        <w:tc>
          <w:tcPr>
            <w:tcW w:w="421" w:type="dxa"/>
            <w:vAlign w:val="center"/>
          </w:tcPr>
          <w:p w14:paraId="09E6E313" w14:textId="6B41E080" w:rsidR="006F0EBF" w:rsidRPr="006F0EBF" w:rsidRDefault="00C73346" w:rsidP="00C73346">
            <w:pPr>
              <w:pStyle w:val="afe"/>
              <w:spacing w:before="0" w:beforeAutospacing="0" w:after="0" w:afterAutospacing="0"/>
              <w:rPr>
                <w:rFonts w:asciiTheme="minorEastAsia" w:eastAsiaTheme="minorEastAsia" w:hAnsiTheme="minorEastAsia"/>
                <w:color w:val="24292F"/>
                <w:shd w:val="clear" w:color="auto" w:fill="FFFFFF"/>
              </w:rPr>
            </w:pPr>
            <w:r>
              <w:rPr>
                <w:rFonts w:asciiTheme="minorEastAsia" w:eastAsiaTheme="minorEastAsia" w:hAnsiTheme="minorEastAsia" w:hint="eastAsia"/>
                <w:color w:val="24292F"/>
                <w:shd w:val="clear" w:color="auto" w:fill="FFFFFF"/>
              </w:rPr>
              <w:t>①</w:t>
            </w:r>
          </w:p>
        </w:tc>
        <w:tc>
          <w:tcPr>
            <w:tcW w:w="7875" w:type="dxa"/>
          </w:tcPr>
          <w:p w14:paraId="7810BBC6" w14:textId="699B67B8" w:rsidR="006F0EBF" w:rsidRPr="006F0EBF" w:rsidRDefault="006F0EBF" w:rsidP="005748B1">
            <w:pPr>
              <w:pStyle w:val="afe"/>
              <w:spacing w:before="0" w:beforeAutospacing="0" w:after="0" w:afterAutospacing="0" w:line="360" w:lineRule="auto"/>
              <w:rPr>
                <w:rFonts w:ascii="Helvetica" w:hAnsi="Helvetica"/>
                <w:color w:val="24292F"/>
              </w:rPr>
            </w:pPr>
            <w:r w:rsidRPr="006F0EBF">
              <w:rPr>
                <w:rFonts w:ascii="ali-55" w:hAnsi="ali-55"/>
                <w:b/>
                <w:color w:val="24292F"/>
                <w:sz w:val="28"/>
                <w:shd w:val="clear" w:color="auto" w:fill="FFFFFF"/>
              </w:rPr>
              <w:t>明确业务需求</w:t>
            </w:r>
            <w:r w:rsidRPr="006F0EBF">
              <w:rPr>
                <w:rFonts w:ascii="ali-55" w:hAnsi="ali-55"/>
                <w:color w:val="24292F"/>
                <w:shd w:val="clear" w:color="auto" w:fill="FFFFFF"/>
              </w:rPr>
              <w:t>：首先要明确用户或客户的业务需求。在人工智能项目开发中，业务需求可以由用户或客户提供，并且必须要仔细分析和理解。这是一个关键步骤，因为它会直接影响到后面开发的具体方向和目标。</w:t>
            </w:r>
          </w:p>
        </w:tc>
      </w:tr>
      <w:tr w:rsidR="006F0EBF" w14:paraId="4E59516B" w14:textId="77777777" w:rsidTr="006F0EBF">
        <w:trPr>
          <w:jc w:val="center"/>
        </w:trPr>
        <w:tc>
          <w:tcPr>
            <w:tcW w:w="421" w:type="dxa"/>
            <w:vAlign w:val="center"/>
          </w:tcPr>
          <w:p w14:paraId="59AFF7A8" w14:textId="27FB97F8" w:rsidR="006F0EBF" w:rsidRPr="006F0EBF" w:rsidRDefault="00C73346" w:rsidP="00C73346">
            <w:pPr>
              <w:pStyle w:val="afe"/>
              <w:tabs>
                <w:tab w:val="left" w:pos="2496"/>
              </w:tabs>
              <w:spacing w:before="0" w:beforeAutospacing="0" w:after="0" w:afterAutospacing="0"/>
              <w:rPr>
                <w:rFonts w:asciiTheme="minorEastAsia" w:eastAsiaTheme="minorEastAsia" w:hAnsiTheme="minorEastAsia"/>
                <w:color w:val="24292F"/>
                <w:shd w:val="clear" w:color="auto" w:fill="FFFFFF"/>
              </w:rPr>
            </w:pPr>
            <w:r>
              <w:rPr>
                <w:rFonts w:asciiTheme="minorEastAsia" w:eastAsiaTheme="minorEastAsia" w:hAnsiTheme="minorEastAsia" w:hint="eastAsia"/>
                <w:color w:val="24292F"/>
                <w:shd w:val="clear" w:color="auto" w:fill="FFFFFF"/>
              </w:rPr>
              <w:t>②</w:t>
            </w:r>
          </w:p>
        </w:tc>
        <w:tc>
          <w:tcPr>
            <w:tcW w:w="7875" w:type="dxa"/>
          </w:tcPr>
          <w:p w14:paraId="72916194" w14:textId="79A21296" w:rsidR="006F0EBF" w:rsidRPr="006F0EBF" w:rsidRDefault="006F0EBF" w:rsidP="005748B1">
            <w:pPr>
              <w:pStyle w:val="afe"/>
              <w:tabs>
                <w:tab w:val="left" w:pos="2496"/>
              </w:tabs>
              <w:spacing w:before="0" w:beforeAutospacing="0" w:after="0" w:afterAutospacing="0" w:line="360" w:lineRule="auto"/>
              <w:rPr>
                <w:rFonts w:ascii="Helvetica" w:hAnsi="Helvetica"/>
                <w:color w:val="24292F"/>
              </w:rPr>
            </w:pPr>
            <w:r w:rsidRPr="006F0EBF">
              <w:rPr>
                <w:rFonts w:ascii="ali-55" w:hAnsi="ali-55"/>
                <w:b/>
                <w:color w:val="24292F"/>
                <w:sz w:val="28"/>
                <w:shd w:val="clear" w:color="auto" w:fill="FFFFFF"/>
              </w:rPr>
              <w:t>定义问题</w:t>
            </w:r>
            <w:r w:rsidRPr="006F0EBF">
              <w:rPr>
                <w:rFonts w:ascii="ali-55" w:hAnsi="ali-55"/>
                <w:color w:val="24292F"/>
                <w:shd w:val="clear" w:color="auto" w:fill="FFFFFF"/>
              </w:rPr>
              <w:t>：在明确业务需求的基础上，需要进一步明确具体的解决问题。例如，要进行图像识别，需要识别的是哪些物体或场景等。需要将问题定义清晰，方便后续进行开发和测试工作。</w:t>
            </w:r>
          </w:p>
        </w:tc>
      </w:tr>
      <w:tr w:rsidR="006F0EBF" w14:paraId="2145549F" w14:textId="77777777" w:rsidTr="006F0EBF">
        <w:trPr>
          <w:jc w:val="center"/>
        </w:trPr>
        <w:tc>
          <w:tcPr>
            <w:tcW w:w="421" w:type="dxa"/>
            <w:vAlign w:val="center"/>
          </w:tcPr>
          <w:p w14:paraId="3B748D87" w14:textId="52525943" w:rsidR="006F0EBF" w:rsidRPr="006F0EBF" w:rsidRDefault="00C73346" w:rsidP="00C73346">
            <w:pPr>
              <w:pStyle w:val="afe"/>
              <w:spacing w:before="0" w:beforeAutospacing="0" w:after="0" w:afterAutospacing="0"/>
              <w:rPr>
                <w:rFonts w:asciiTheme="minorEastAsia" w:eastAsiaTheme="minorEastAsia" w:hAnsiTheme="minorEastAsia"/>
                <w:color w:val="24292F"/>
              </w:rPr>
            </w:pPr>
            <w:r>
              <w:rPr>
                <w:rFonts w:asciiTheme="minorEastAsia" w:eastAsiaTheme="minorEastAsia" w:hAnsiTheme="minorEastAsia" w:hint="eastAsia"/>
                <w:color w:val="24292F"/>
              </w:rPr>
              <w:t>③</w:t>
            </w:r>
          </w:p>
        </w:tc>
        <w:tc>
          <w:tcPr>
            <w:tcW w:w="7875" w:type="dxa"/>
          </w:tcPr>
          <w:p w14:paraId="53954A04" w14:textId="4EBCC8EA" w:rsidR="006F0EBF" w:rsidRPr="006F0EBF" w:rsidRDefault="006F0EBF" w:rsidP="005748B1">
            <w:pPr>
              <w:pStyle w:val="afe"/>
              <w:spacing w:before="0" w:beforeAutospacing="0" w:after="0" w:afterAutospacing="0" w:line="360" w:lineRule="auto"/>
              <w:rPr>
                <w:rFonts w:ascii="Helvetica" w:hAnsi="Helvetica"/>
                <w:color w:val="24292F"/>
              </w:rPr>
            </w:pPr>
            <w:r w:rsidRPr="006F0EBF">
              <w:rPr>
                <w:rFonts w:ascii="Helvetica" w:hAnsi="Helvetica"/>
                <w:b/>
                <w:color w:val="24292F"/>
                <w:sz w:val="28"/>
              </w:rPr>
              <w:t>确定数据需求</w:t>
            </w:r>
            <w:r w:rsidRPr="006F0EBF">
              <w:rPr>
                <w:rFonts w:ascii="Helvetica" w:hAnsi="Helvetica"/>
                <w:color w:val="24292F"/>
              </w:rPr>
              <w:t>：人工智能项目离不开大量的数据，因此需要确定数据的类型、来源、格式等。对于一些特殊的数据需求，例如隐私数据，需要额外考虑数据保护方案。</w:t>
            </w:r>
          </w:p>
        </w:tc>
      </w:tr>
      <w:tr w:rsidR="006F0EBF" w14:paraId="5EB82ABE" w14:textId="77777777" w:rsidTr="006F0EBF">
        <w:trPr>
          <w:jc w:val="center"/>
        </w:trPr>
        <w:tc>
          <w:tcPr>
            <w:tcW w:w="421" w:type="dxa"/>
            <w:vAlign w:val="center"/>
          </w:tcPr>
          <w:p w14:paraId="4C25B004" w14:textId="5BA593B1" w:rsidR="006F0EBF" w:rsidRPr="006F0EBF" w:rsidRDefault="00C73346" w:rsidP="00C73346">
            <w:pPr>
              <w:pStyle w:val="afe"/>
              <w:spacing w:before="0" w:beforeAutospacing="0" w:after="0" w:afterAutospacing="0"/>
              <w:rPr>
                <w:rFonts w:asciiTheme="minorEastAsia" w:eastAsiaTheme="minorEastAsia" w:hAnsiTheme="minorEastAsia"/>
                <w:color w:val="24292F"/>
              </w:rPr>
            </w:pPr>
            <w:r>
              <w:rPr>
                <w:rFonts w:asciiTheme="minorEastAsia" w:eastAsiaTheme="minorEastAsia" w:hAnsiTheme="minorEastAsia" w:hint="eastAsia"/>
                <w:color w:val="24292F"/>
              </w:rPr>
              <w:lastRenderedPageBreak/>
              <w:t>④</w:t>
            </w:r>
          </w:p>
        </w:tc>
        <w:tc>
          <w:tcPr>
            <w:tcW w:w="7875" w:type="dxa"/>
          </w:tcPr>
          <w:p w14:paraId="7BCC1114" w14:textId="016649B1" w:rsidR="006F0EBF" w:rsidRPr="006F0EBF" w:rsidRDefault="006F0EBF" w:rsidP="005748B1">
            <w:pPr>
              <w:pStyle w:val="afe"/>
              <w:spacing w:before="0" w:beforeAutospacing="0" w:after="0" w:afterAutospacing="0" w:line="360" w:lineRule="auto"/>
              <w:rPr>
                <w:rFonts w:ascii="Helvetica" w:hAnsi="Helvetica"/>
                <w:color w:val="24292F"/>
              </w:rPr>
            </w:pPr>
            <w:r w:rsidRPr="006F0EBF">
              <w:rPr>
                <w:rFonts w:ascii="Helvetica" w:hAnsi="Helvetica"/>
                <w:b/>
                <w:color w:val="24292F"/>
                <w:sz w:val="28"/>
              </w:rPr>
              <w:t>确定算法需求</w:t>
            </w:r>
            <w:r w:rsidRPr="006F0EBF">
              <w:rPr>
                <w:rFonts w:ascii="Helvetica" w:hAnsi="Helvetica"/>
                <w:color w:val="24292F"/>
              </w:rPr>
              <w:t>：在确定数据需求的基础上，需要进一步明确具体的算法需求。例如，要进行物体识别，需要使用什么样的算法。</w:t>
            </w:r>
          </w:p>
        </w:tc>
      </w:tr>
      <w:tr w:rsidR="006F0EBF" w14:paraId="4A788B9B" w14:textId="77777777" w:rsidTr="006F0EBF">
        <w:trPr>
          <w:jc w:val="center"/>
        </w:trPr>
        <w:tc>
          <w:tcPr>
            <w:tcW w:w="421" w:type="dxa"/>
            <w:vAlign w:val="center"/>
          </w:tcPr>
          <w:p w14:paraId="5A99D11F" w14:textId="2DF239D6" w:rsidR="006F0EBF" w:rsidRPr="006F0EBF" w:rsidRDefault="00C73346" w:rsidP="00C73346">
            <w:pPr>
              <w:pStyle w:val="afe"/>
              <w:spacing w:before="0" w:beforeAutospacing="0" w:after="0" w:afterAutospacing="0"/>
              <w:rPr>
                <w:rFonts w:asciiTheme="minorEastAsia" w:eastAsiaTheme="minorEastAsia" w:hAnsiTheme="minorEastAsia"/>
                <w:color w:val="24292F"/>
                <w:shd w:val="clear" w:color="auto" w:fill="FFFFFF"/>
              </w:rPr>
            </w:pPr>
            <w:r>
              <w:rPr>
                <w:rFonts w:asciiTheme="minorEastAsia" w:eastAsiaTheme="minorEastAsia" w:hAnsiTheme="minorEastAsia" w:hint="eastAsia"/>
                <w:color w:val="24292F"/>
                <w:shd w:val="clear" w:color="auto" w:fill="FFFFFF"/>
              </w:rPr>
              <w:t>⑤</w:t>
            </w:r>
          </w:p>
        </w:tc>
        <w:tc>
          <w:tcPr>
            <w:tcW w:w="7875" w:type="dxa"/>
          </w:tcPr>
          <w:p w14:paraId="5A4CAC3D" w14:textId="5CDE6371" w:rsidR="006F0EBF" w:rsidRPr="006F0EBF" w:rsidRDefault="006F0EBF" w:rsidP="005748B1">
            <w:pPr>
              <w:pStyle w:val="afe"/>
              <w:spacing w:before="0" w:beforeAutospacing="0" w:after="0" w:afterAutospacing="0" w:line="360" w:lineRule="auto"/>
              <w:rPr>
                <w:rFonts w:ascii="Helvetica" w:hAnsi="Helvetica"/>
                <w:color w:val="24292F"/>
              </w:rPr>
            </w:pPr>
            <w:r w:rsidRPr="006F0EBF">
              <w:rPr>
                <w:rFonts w:ascii="ali-55" w:hAnsi="ali-55"/>
                <w:b/>
                <w:color w:val="24292F"/>
                <w:sz w:val="28"/>
                <w:shd w:val="clear" w:color="auto" w:fill="FFFFFF"/>
              </w:rPr>
              <w:t>制定评测指标</w:t>
            </w:r>
            <w:r w:rsidRPr="006F0EBF">
              <w:rPr>
                <w:rFonts w:ascii="ali-55" w:hAnsi="ali-55"/>
                <w:color w:val="24292F"/>
                <w:shd w:val="clear" w:color="auto" w:fill="FFFFFF"/>
              </w:rPr>
              <w:t>：在开发的过程中，需要制定明确的评测指标。例如，对于图像识别任务，可采用准确率、召回率等指标进行评估。</w:t>
            </w:r>
          </w:p>
        </w:tc>
      </w:tr>
      <w:tr w:rsidR="006F0EBF" w14:paraId="01218B2F" w14:textId="77777777" w:rsidTr="006F0EBF">
        <w:trPr>
          <w:jc w:val="center"/>
        </w:trPr>
        <w:tc>
          <w:tcPr>
            <w:tcW w:w="421" w:type="dxa"/>
            <w:vAlign w:val="center"/>
          </w:tcPr>
          <w:p w14:paraId="2D96ADBE" w14:textId="56900CCA" w:rsidR="006F0EBF" w:rsidRPr="006F0EBF" w:rsidRDefault="00C73346" w:rsidP="00C73346">
            <w:pPr>
              <w:pStyle w:val="afe"/>
              <w:spacing w:before="0" w:beforeAutospacing="0" w:after="0" w:afterAutospacing="0"/>
              <w:rPr>
                <w:rFonts w:asciiTheme="minorEastAsia" w:eastAsiaTheme="minorEastAsia" w:hAnsiTheme="minorEastAsia"/>
                <w:color w:val="24292F"/>
                <w:shd w:val="clear" w:color="auto" w:fill="FFFFFF"/>
              </w:rPr>
            </w:pPr>
            <w:r>
              <w:rPr>
                <w:rFonts w:asciiTheme="minorEastAsia" w:eastAsiaTheme="minorEastAsia" w:hAnsiTheme="minorEastAsia" w:hint="eastAsia"/>
                <w:color w:val="24292F"/>
                <w:shd w:val="clear" w:color="auto" w:fill="FFFFFF"/>
              </w:rPr>
              <w:t>⑥</w:t>
            </w:r>
          </w:p>
        </w:tc>
        <w:tc>
          <w:tcPr>
            <w:tcW w:w="7875" w:type="dxa"/>
          </w:tcPr>
          <w:p w14:paraId="0D90A549" w14:textId="59F881C1" w:rsidR="006F0EBF" w:rsidRPr="006F0EBF" w:rsidRDefault="006F0EBF" w:rsidP="005748B1">
            <w:pPr>
              <w:pStyle w:val="afe"/>
              <w:spacing w:before="0" w:beforeAutospacing="0" w:after="0" w:afterAutospacing="0" w:line="360" w:lineRule="auto"/>
              <w:rPr>
                <w:rFonts w:ascii="Helvetica" w:hAnsi="Helvetica"/>
                <w:color w:val="24292F"/>
              </w:rPr>
            </w:pPr>
            <w:r w:rsidRPr="006F0EBF">
              <w:rPr>
                <w:rFonts w:ascii="ali-55" w:hAnsi="ali-55"/>
                <w:b/>
                <w:color w:val="24292F"/>
                <w:sz w:val="28"/>
                <w:shd w:val="clear" w:color="auto" w:fill="FFFFFF"/>
              </w:rPr>
              <w:t>识别限制条件</w:t>
            </w:r>
            <w:r w:rsidRPr="006F0EBF">
              <w:rPr>
                <w:rFonts w:ascii="ali-55" w:hAnsi="ali-55"/>
                <w:color w:val="24292F"/>
                <w:shd w:val="clear" w:color="auto" w:fill="FFFFFF"/>
              </w:rPr>
              <w:t>：在需求分析的过程中，需要识别潜在的限制因素。例如，资源（计算资源、存储资源）的限制、数据来源的限制等。这些因素需要在项目计划中加以考虑和解决。</w:t>
            </w:r>
          </w:p>
        </w:tc>
      </w:tr>
    </w:tbl>
    <w:p w14:paraId="3C06D152" w14:textId="3985C175" w:rsidR="007F647F" w:rsidRPr="00B023C2" w:rsidRDefault="007F647F" w:rsidP="005748B1">
      <w:pPr>
        <w:pStyle w:val="afe"/>
        <w:spacing w:before="0" w:beforeAutospacing="0" w:after="0" w:afterAutospacing="0" w:line="360" w:lineRule="auto"/>
        <w:ind w:firstLineChars="200" w:firstLine="480"/>
        <w:rPr>
          <w:rFonts w:ascii="Helvetica" w:hAnsi="Helvetica"/>
          <w:color w:val="24292F"/>
          <w:szCs w:val="21"/>
        </w:rPr>
      </w:pPr>
      <w:r w:rsidRPr="00B023C2">
        <w:rPr>
          <w:rFonts w:ascii="Helvetica" w:hAnsi="Helvetica"/>
          <w:color w:val="24292F"/>
          <w:szCs w:val="21"/>
        </w:rPr>
        <w:t>其次，</w:t>
      </w:r>
      <w:r w:rsidRPr="00B023C2">
        <w:rPr>
          <w:rFonts w:ascii="Helvetica" w:hAnsi="Helvetica"/>
          <w:b/>
          <w:color w:val="24292F"/>
          <w:sz w:val="28"/>
          <w:szCs w:val="28"/>
        </w:rPr>
        <w:t>数据采集与预处理</w:t>
      </w:r>
      <w:r w:rsidRPr="00B023C2">
        <w:rPr>
          <w:rFonts w:ascii="Helvetica" w:hAnsi="Helvetica"/>
          <w:color w:val="24292F"/>
          <w:szCs w:val="21"/>
        </w:rPr>
        <w:t>也是非常重要的一步。人工智能</w:t>
      </w:r>
      <w:r w:rsidR="00DC71AE" w:rsidRPr="00B023C2">
        <w:rPr>
          <w:rFonts w:ascii="Helvetica" w:hAnsi="Helvetica" w:hint="eastAsia"/>
          <w:color w:val="24292F"/>
          <w:szCs w:val="21"/>
        </w:rPr>
        <w:t>算法</w:t>
      </w:r>
      <w:r w:rsidRPr="00B023C2">
        <w:rPr>
          <w:rFonts w:ascii="Helvetica" w:hAnsi="Helvetica"/>
          <w:color w:val="24292F"/>
          <w:szCs w:val="21"/>
        </w:rPr>
        <w:t>需要大量的数据来</w:t>
      </w:r>
      <w:r w:rsidR="00DC71AE" w:rsidRPr="00B023C2">
        <w:rPr>
          <w:rFonts w:ascii="Helvetica" w:hAnsi="Helvetica" w:hint="eastAsia"/>
          <w:color w:val="24292F"/>
          <w:szCs w:val="21"/>
        </w:rPr>
        <w:t>进行</w:t>
      </w:r>
      <w:r w:rsidRPr="00B023C2">
        <w:rPr>
          <w:rFonts w:ascii="Helvetica" w:hAnsi="Helvetica"/>
          <w:color w:val="24292F"/>
          <w:szCs w:val="21"/>
        </w:rPr>
        <w:t>训练模型，这就需要对现有数据进行采集。</w:t>
      </w:r>
      <w:r w:rsidR="006F0EBF" w:rsidRPr="00DF48DB">
        <w:rPr>
          <w:rFonts w:hint="eastAsia"/>
        </w:rPr>
        <w:t>采集数据时尽量增加样本量和多样性，这对于防止过拟合现象有重要意义。</w:t>
      </w:r>
      <w:r w:rsidRPr="00B023C2">
        <w:rPr>
          <w:rFonts w:ascii="Helvetica" w:hAnsi="Helvetica"/>
          <w:color w:val="24292F"/>
          <w:szCs w:val="21"/>
        </w:rPr>
        <w:t>在采集数据之前，需要对数据进行处理，以确保数据质量和数据格式的一致性</w:t>
      </w:r>
      <w:r w:rsidR="006F0EBF">
        <w:rPr>
          <w:rFonts w:ascii="Helvetica" w:hAnsi="Helvetica" w:hint="eastAsia"/>
          <w:color w:val="24292F"/>
          <w:szCs w:val="21"/>
        </w:rPr>
        <w:t>，如对于有监督学习，获得有效数据之后就需要对数据</w:t>
      </w:r>
      <w:r w:rsidR="0012266E">
        <w:rPr>
          <w:rFonts w:ascii="Helvetica" w:hAnsi="Helvetica" w:hint="eastAsia"/>
          <w:color w:val="24292F"/>
          <w:szCs w:val="21"/>
        </w:rPr>
        <w:t>打上合适的标签</w:t>
      </w:r>
      <w:r w:rsidRPr="00B023C2">
        <w:rPr>
          <w:rFonts w:ascii="Helvetica" w:hAnsi="Helvetica"/>
          <w:color w:val="24292F"/>
          <w:szCs w:val="21"/>
        </w:rPr>
        <w:t>。数据预处理包括数据清洗、数据变换、数据集成和数据规约等方面。</w:t>
      </w:r>
    </w:p>
    <w:p w14:paraId="6C991259" w14:textId="6174CAA3" w:rsidR="007F647F" w:rsidRPr="00B023C2" w:rsidRDefault="007F647F" w:rsidP="005748B1">
      <w:pPr>
        <w:rPr>
          <w:rFonts w:ascii="Helvetica" w:hAnsi="Helvetica"/>
          <w:color w:val="24292F"/>
          <w:szCs w:val="21"/>
        </w:rPr>
      </w:pPr>
      <w:r w:rsidRPr="00B023C2">
        <w:rPr>
          <w:rFonts w:ascii="Helvetica" w:hAnsi="Helvetica"/>
          <w:color w:val="24292F"/>
          <w:szCs w:val="21"/>
        </w:rPr>
        <w:t>接下来是</w:t>
      </w:r>
      <w:r w:rsidRPr="00B023C2">
        <w:rPr>
          <w:rFonts w:ascii="Helvetica" w:hAnsi="Helvetica"/>
          <w:b/>
          <w:color w:val="24292F"/>
          <w:sz w:val="28"/>
          <w:szCs w:val="28"/>
        </w:rPr>
        <w:t>模型</w:t>
      </w:r>
      <w:r w:rsidR="007C51C9">
        <w:rPr>
          <w:rFonts w:ascii="Helvetica" w:hAnsi="Helvetica" w:hint="eastAsia"/>
          <w:b/>
          <w:color w:val="24292F"/>
          <w:sz w:val="28"/>
          <w:szCs w:val="28"/>
        </w:rPr>
        <w:t>设计与模型</w:t>
      </w:r>
      <w:r w:rsidRPr="00B023C2">
        <w:rPr>
          <w:rFonts w:ascii="Helvetica" w:hAnsi="Helvetica"/>
          <w:b/>
          <w:color w:val="24292F"/>
          <w:sz w:val="28"/>
          <w:szCs w:val="28"/>
        </w:rPr>
        <w:t>训练</w:t>
      </w:r>
      <w:r w:rsidRPr="00B023C2">
        <w:rPr>
          <w:rFonts w:ascii="Helvetica" w:hAnsi="Helvetica"/>
          <w:color w:val="24292F"/>
          <w:szCs w:val="21"/>
        </w:rPr>
        <w:t>。</w:t>
      </w:r>
      <w:r w:rsidR="0012266E" w:rsidRPr="00DF48DB">
        <w:rPr>
          <w:rFonts w:eastAsia="宋体" w:cs="Arial"/>
          <w:color w:val="222222"/>
          <w:shd w:val="clear" w:color="auto" w:fill="FFFFFF"/>
        </w:rPr>
        <w:t>模型的发展是深度学习技术发展中较为重要的一环，模型发展</w:t>
      </w:r>
      <w:r w:rsidR="0012266E" w:rsidRPr="00DF48DB">
        <w:rPr>
          <w:rFonts w:eastAsia="宋体" w:cs="Arial" w:hint="eastAsia"/>
          <w:color w:val="222222"/>
          <w:shd w:val="clear" w:color="auto" w:fill="FFFFFF"/>
        </w:rPr>
        <w:t>的</w:t>
      </w:r>
      <w:r w:rsidR="0012266E" w:rsidRPr="00DF48DB">
        <w:rPr>
          <w:rFonts w:eastAsia="宋体" w:cs="Arial"/>
          <w:color w:val="222222"/>
          <w:shd w:val="clear" w:color="auto" w:fill="FFFFFF"/>
        </w:rPr>
        <w:t>目标就是更高的</w:t>
      </w:r>
      <w:r w:rsidR="0012266E" w:rsidRPr="00DF48DB">
        <w:rPr>
          <w:rFonts w:eastAsia="宋体" w:cs="Arial" w:hint="eastAsia"/>
          <w:color w:val="222222"/>
          <w:shd w:val="clear" w:color="auto" w:fill="FFFFFF"/>
        </w:rPr>
        <w:t>准确率</w:t>
      </w:r>
      <w:r w:rsidR="0012266E" w:rsidRPr="00DF48DB">
        <w:rPr>
          <w:rFonts w:eastAsia="宋体" w:cs="Arial"/>
          <w:color w:val="222222"/>
          <w:shd w:val="clear" w:color="auto" w:fill="FFFFFF"/>
        </w:rPr>
        <w:t>、更高的训练效率、更快的推理速度、更大的平台适应性。</w:t>
      </w:r>
      <w:r w:rsidR="0012266E">
        <w:rPr>
          <w:rFonts w:eastAsia="宋体" w:cs="Arial" w:hint="eastAsia"/>
          <w:color w:val="222222"/>
          <w:shd w:val="clear" w:color="auto" w:fill="FFFFFF"/>
        </w:rPr>
        <w:t>早期的机器学习模型有卷积神经网络模型</w:t>
      </w:r>
      <w:proofErr w:type="spellStart"/>
      <w:r w:rsidR="0012266E">
        <w:rPr>
          <w:rFonts w:eastAsia="宋体" w:cs="Arial" w:hint="eastAsia"/>
          <w:color w:val="222222"/>
          <w:shd w:val="clear" w:color="auto" w:fill="FFFFFF"/>
        </w:rPr>
        <w:t>Le</w:t>
      </w:r>
      <w:r w:rsidR="0012266E">
        <w:rPr>
          <w:rFonts w:eastAsia="宋体" w:cs="Arial"/>
          <w:color w:val="222222"/>
          <w:shd w:val="clear" w:color="auto" w:fill="FFFFFF"/>
        </w:rPr>
        <w:t>N</w:t>
      </w:r>
      <w:r w:rsidR="0012266E">
        <w:rPr>
          <w:rFonts w:eastAsia="宋体" w:cs="Arial" w:hint="eastAsia"/>
          <w:color w:val="222222"/>
          <w:shd w:val="clear" w:color="auto" w:fill="FFFFFF"/>
        </w:rPr>
        <w:t>et</w:t>
      </w:r>
      <w:proofErr w:type="spellEnd"/>
      <w:r w:rsidR="0012266E">
        <w:rPr>
          <w:rFonts w:eastAsia="宋体" w:cs="Arial" w:hint="eastAsia"/>
          <w:color w:val="222222"/>
          <w:shd w:val="clear" w:color="auto" w:fill="FFFFFF"/>
        </w:rPr>
        <w:t>、</w:t>
      </w:r>
      <w:proofErr w:type="spellStart"/>
      <w:r w:rsidR="0012266E" w:rsidRPr="00DF48DB">
        <w:rPr>
          <w:rFonts w:eastAsia="宋体" w:cs="Arial" w:hint="eastAsia"/>
          <w:color w:val="222222"/>
          <w:shd w:val="clear" w:color="auto" w:fill="FFFFFF"/>
        </w:rPr>
        <w:t>AlexNet</w:t>
      </w:r>
      <w:proofErr w:type="spellEnd"/>
      <w:r w:rsidR="0012266E">
        <w:rPr>
          <w:rFonts w:eastAsia="宋体" w:cs="Arial" w:hint="eastAsia"/>
          <w:color w:val="222222"/>
          <w:shd w:val="clear" w:color="auto" w:fill="FFFFFF"/>
        </w:rPr>
        <w:t>、</w:t>
      </w:r>
      <w:proofErr w:type="spellStart"/>
      <w:r w:rsidR="0012266E" w:rsidRPr="00DF48DB">
        <w:rPr>
          <w:rFonts w:eastAsia="宋体" w:cs="Arial"/>
          <w:color w:val="222222"/>
          <w:shd w:val="clear" w:color="auto" w:fill="FFFFFF"/>
        </w:rPr>
        <w:t>VggNet</w:t>
      </w:r>
      <w:proofErr w:type="spellEnd"/>
      <w:r w:rsidR="0012266E">
        <w:rPr>
          <w:rFonts w:eastAsia="宋体" w:cs="Arial" w:hint="eastAsia"/>
          <w:color w:val="222222"/>
          <w:shd w:val="clear" w:color="auto" w:fill="FFFFFF"/>
        </w:rPr>
        <w:t>、</w:t>
      </w:r>
      <w:proofErr w:type="spellStart"/>
      <w:r w:rsidR="0012266E" w:rsidRPr="00DF48DB">
        <w:rPr>
          <w:rFonts w:eastAsia="宋体" w:cs="Arial"/>
          <w:color w:val="222222"/>
          <w:shd w:val="clear" w:color="auto" w:fill="FFFFFF"/>
        </w:rPr>
        <w:t>SqueezeNet</w:t>
      </w:r>
      <w:proofErr w:type="spellEnd"/>
      <w:r w:rsidR="0012266E">
        <w:rPr>
          <w:rFonts w:eastAsia="宋体" w:cs="Arial" w:hint="eastAsia"/>
          <w:color w:val="222222"/>
          <w:shd w:val="clear" w:color="auto" w:fill="FFFFFF"/>
        </w:rPr>
        <w:t>，近年来通过</w:t>
      </w:r>
      <w:r w:rsidR="00152772">
        <w:rPr>
          <w:rFonts w:eastAsia="宋体" w:cs="Arial" w:hint="eastAsia"/>
          <w:color w:val="222222"/>
          <w:shd w:val="clear" w:color="auto" w:fill="FFFFFF"/>
        </w:rPr>
        <w:t>注意力机制提高训练速度的</w:t>
      </w:r>
      <w:r w:rsidR="0012266E">
        <w:rPr>
          <w:rFonts w:eastAsia="宋体" w:cs="Arial" w:hint="eastAsia"/>
          <w:color w:val="222222"/>
          <w:shd w:val="clear" w:color="auto" w:fill="FFFFFF"/>
        </w:rPr>
        <w:t>Transformer</w:t>
      </w:r>
      <w:r w:rsidR="0012266E">
        <w:rPr>
          <w:rFonts w:eastAsia="宋体" w:cs="Arial" w:hint="eastAsia"/>
          <w:color w:val="222222"/>
          <w:shd w:val="clear" w:color="auto" w:fill="FFFFFF"/>
        </w:rPr>
        <w:t>模型</w:t>
      </w:r>
      <w:r w:rsidR="00152772">
        <w:rPr>
          <w:rFonts w:eastAsia="宋体" w:cs="Arial" w:hint="eastAsia"/>
          <w:color w:val="222222"/>
          <w:shd w:val="clear" w:color="auto" w:fill="FFFFFF"/>
        </w:rPr>
        <w:t>异军突起，性能优良。</w:t>
      </w:r>
      <w:r w:rsidRPr="00B023C2">
        <w:rPr>
          <w:rFonts w:ascii="Helvetica" w:hAnsi="Helvetica"/>
          <w:color w:val="24292F"/>
          <w:szCs w:val="21"/>
        </w:rPr>
        <w:t>在模型训练过程中，需要根据收集到的数据不断优化模型的算法和超参数，以获得更好的准确度和可靠性。需要根据具体场景和数据训练合适的算法，并确定训练的次数以及优化模型的路径与速度。</w:t>
      </w:r>
    </w:p>
    <w:p w14:paraId="4761DF2F" w14:textId="1FD34C3B" w:rsidR="007F647F" w:rsidRPr="00B023C2" w:rsidRDefault="007F647F" w:rsidP="005748B1">
      <w:pPr>
        <w:pStyle w:val="afe"/>
        <w:spacing w:before="0" w:beforeAutospacing="0" w:after="0" w:afterAutospacing="0" w:line="360" w:lineRule="auto"/>
        <w:ind w:firstLineChars="200" w:firstLine="562"/>
        <w:rPr>
          <w:rFonts w:ascii="Helvetica" w:hAnsi="Helvetica"/>
          <w:color w:val="24292F"/>
          <w:szCs w:val="21"/>
        </w:rPr>
      </w:pPr>
      <w:r w:rsidRPr="00B023C2">
        <w:rPr>
          <w:rFonts w:ascii="Helvetica" w:hAnsi="Helvetica"/>
          <w:b/>
          <w:color w:val="24292F"/>
          <w:sz w:val="28"/>
          <w:szCs w:val="28"/>
        </w:rPr>
        <w:t>模型测试</w:t>
      </w:r>
      <w:r w:rsidRPr="00B023C2">
        <w:rPr>
          <w:rFonts w:ascii="Helvetica" w:hAnsi="Helvetica"/>
          <w:color w:val="24292F"/>
          <w:szCs w:val="21"/>
        </w:rPr>
        <w:t>是项目的重要环节之一，</w:t>
      </w:r>
      <w:r w:rsidR="00152772">
        <w:rPr>
          <w:rFonts w:ascii="Arial" w:hAnsi="Arial" w:cs="Arial"/>
          <w:color w:val="222222"/>
          <w:shd w:val="clear" w:color="auto" w:fill="FFFFFF"/>
        </w:rPr>
        <w:t>模型评估是和模型训练伴随而行的</w:t>
      </w:r>
      <w:r w:rsidR="00152772">
        <w:rPr>
          <w:rFonts w:ascii="Arial" w:hAnsi="Arial" w:cs="Arial" w:hint="eastAsia"/>
          <w:color w:val="222222"/>
          <w:shd w:val="clear" w:color="auto" w:fill="FFFFFF"/>
        </w:rPr>
        <w:t>，</w:t>
      </w:r>
      <w:r w:rsidR="00152772">
        <w:rPr>
          <w:rFonts w:ascii="Arial" w:hAnsi="Arial" w:cs="Arial"/>
          <w:color w:val="222222"/>
        </w:rPr>
        <w:t>模型训练负责把模型训练好，至于要训练到什么程度才算合适，需要模型评估</w:t>
      </w:r>
      <w:r w:rsidR="00152772">
        <w:rPr>
          <w:rFonts w:ascii="Arial" w:hAnsi="Arial" w:cs="Arial"/>
          <w:color w:val="222222"/>
          <w:shd w:val="clear" w:color="auto" w:fill="FFFFFF"/>
        </w:rPr>
        <w:t>监督指导</w:t>
      </w:r>
      <w:r w:rsidR="00152772">
        <w:rPr>
          <w:rFonts w:ascii="Arial" w:hAnsi="Arial" w:cs="Arial"/>
          <w:color w:val="222222"/>
        </w:rPr>
        <w:t>。</w:t>
      </w:r>
      <w:r w:rsidRPr="00B023C2">
        <w:rPr>
          <w:rFonts w:ascii="Helvetica" w:hAnsi="Helvetica"/>
          <w:color w:val="24292F"/>
          <w:szCs w:val="21"/>
        </w:rPr>
        <w:t>其目的是验证模型的准确度和可靠性。在测试过程中，需要使用不同的测试数据集对模型进行测试，以检查模型的预测精度，发现和解决问题。同时，还需要制定测试方案，并对测试结果进行可视化和分析，以便进行数据检查和决策。</w:t>
      </w:r>
    </w:p>
    <w:p w14:paraId="057F4CC4" w14:textId="082038E5" w:rsidR="004F1ED8" w:rsidRPr="00152772" w:rsidRDefault="007F647F" w:rsidP="005748B1">
      <w:pPr>
        <w:pStyle w:val="afe"/>
        <w:spacing w:before="0" w:beforeAutospacing="0" w:after="0" w:afterAutospacing="0" w:line="360" w:lineRule="auto"/>
        <w:ind w:firstLineChars="200" w:firstLine="480"/>
        <w:rPr>
          <w:rFonts w:ascii="Helvetica" w:hAnsi="Helvetica"/>
          <w:color w:val="24292F"/>
          <w:szCs w:val="21"/>
        </w:rPr>
      </w:pPr>
      <w:r w:rsidRPr="00B023C2">
        <w:rPr>
          <w:rFonts w:ascii="Helvetica" w:hAnsi="Helvetica"/>
          <w:color w:val="24292F"/>
          <w:szCs w:val="21"/>
        </w:rPr>
        <w:lastRenderedPageBreak/>
        <w:t>最后是</w:t>
      </w:r>
      <w:r w:rsidRPr="00B023C2">
        <w:rPr>
          <w:rFonts w:ascii="Helvetica" w:hAnsi="Helvetica"/>
          <w:b/>
          <w:color w:val="24292F"/>
          <w:sz w:val="28"/>
          <w:szCs w:val="28"/>
        </w:rPr>
        <w:t>产品实现</w:t>
      </w:r>
      <w:r w:rsidRPr="00B023C2">
        <w:rPr>
          <w:rFonts w:ascii="Helvetica" w:hAnsi="Helvetica"/>
          <w:color w:val="24292F"/>
          <w:szCs w:val="21"/>
        </w:rPr>
        <w:t>。开发团队会将训练好的人工智能模型应用到实际业务中，并通过</w:t>
      </w:r>
      <w:r w:rsidRPr="00B023C2">
        <w:rPr>
          <w:rFonts w:ascii="Helvetica" w:hAnsi="Helvetica"/>
          <w:color w:val="24292F"/>
          <w:szCs w:val="21"/>
        </w:rPr>
        <w:t>API</w:t>
      </w:r>
      <w:r w:rsidRPr="00B023C2">
        <w:rPr>
          <w:rFonts w:ascii="Helvetica" w:hAnsi="Helvetica"/>
          <w:color w:val="24292F"/>
          <w:szCs w:val="21"/>
        </w:rPr>
        <w:t>等方式与其他系统进行集成，以将人工智能技术转化为实际的产品和服务。</w:t>
      </w:r>
    </w:p>
    <w:p w14:paraId="61654B3E" w14:textId="0113F67A" w:rsidR="00073E1E" w:rsidRDefault="00073E1E" w:rsidP="00073E1E">
      <w:pPr>
        <w:pStyle w:val="1"/>
        <w:spacing w:before="156" w:after="156"/>
      </w:pPr>
      <w:bookmarkStart w:id="6" w:name="_Toc135413658"/>
      <w:r>
        <w:rPr>
          <w:rFonts w:hint="eastAsia"/>
        </w:rPr>
        <w:t>研究内容</w:t>
      </w:r>
      <w:bookmarkEnd w:id="6"/>
    </w:p>
    <w:p w14:paraId="272FDB97" w14:textId="15A1EAA8" w:rsidR="00073E1E" w:rsidRDefault="00073E1E" w:rsidP="00073E1E">
      <w:pPr>
        <w:pStyle w:val="2"/>
      </w:pPr>
      <w:bookmarkStart w:id="7" w:name="_Toc135413659"/>
      <w:r>
        <w:rPr>
          <w:rFonts w:hint="eastAsia"/>
        </w:rPr>
        <w:t>研究目标</w:t>
      </w:r>
      <w:bookmarkEnd w:id="7"/>
    </w:p>
    <w:p w14:paraId="7FB3FBD4" w14:textId="1FD99F38" w:rsidR="0045171B" w:rsidRDefault="0045171B" w:rsidP="00815B56">
      <w:pPr>
        <w:pStyle w:val="3"/>
      </w:pPr>
      <w:bookmarkStart w:id="8" w:name="_Toc135413660"/>
      <w:r>
        <w:rPr>
          <w:rFonts w:hint="eastAsia"/>
        </w:rPr>
        <w:t>石头剪刀布识别（三类）</w:t>
      </w:r>
      <w:bookmarkEnd w:id="8"/>
    </w:p>
    <w:p w14:paraId="6B685923" w14:textId="77777777" w:rsidR="007C4DC6" w:rsidRPr="0045171B" w:rsidRDefault="005E7A4F" w:rsidP="0045171B">
      <w:pPr>
        <w:numPr>
          <w:ilvl w:val="0"/>
          <w:numId w:val="35"/>
        </w:numPr>
      </w:pPr>
      <w:r w:rsidRPr="0045171B">
        <w:rPr>
          <w:rFonts w:hint="eastAsia"/>
          <w:b/>
          <w:bCs/>
        </w:rPr>
        <w:t>数据采集：除了公开数据集，采集具有自己标记的图片用于训练</w:t>
      </w:r>
    </w:p>
    <w:p w14:paraId="1D3083A9" w14:textId="77777777" w:rsidR="007C4DC6" w:rsidRPr="0045171B" w:rsidRDefault="005E7A4F" w:rsidP="0045171B">
      <w:pPr>
        <w:numPr>
          <w:ilvl w:val="0"/>
          <w:numId w:val="35"/>
        </w:numPr>
      </w:pPr>
      <w:r w:rsidRPr="0045171B">
        <w:rPr>
          <w:rFonts w:hint="eastAsia"/>
          <w:b/>
          <w:bCs/>
        </w:rPr>
        <w:t>模型识别：答辩现场识别具有自己标记的图片</w:t>
      </w:r>
    </w:p>
    <w:p w14:paraId="7ABDDF16" w14:textId="57BF0C58" w:rsidR="0045171B" w:rsidRDefault="0045171B" w:rsidP="00815B56">
      <w:pPr>
        <w:pStyle w:val="3"/>
      </w:pPr>
      <w:bookmarkStart w:id="9" w:name="_Toc135413661"/>
      <w:r>
        <w:rPr>
          <w:rFonts w:hint="eastAsia"/>
        </w:rPr>
        <w:t>火腿肠外观检测（三类）</w:t>
      </w:r>
      <w:bookmarkEnd w:id="9"/>
    </w:p>
    <w:p w14:paraId="6459A5E4" w14:textId="1DB6DB82" w:rsidR="0045171B" w:rsidRPr="0045171B" w:rsidRDefault="0045171B" w:rsidP="0045171B">
      <w:pPr>
        <w:numPr>
          <w:ilvl w:val="0"/>
          <w:numId w:val="36"/>
        </w:numPr>
      </w:pPr>
      <w:r w:rsidRPr="0045171B">
        <w:rPr>
          <w:rFonts w:hint="eastAsia"/>
          <w:b/>
          <w:bCs/>
        </w:rPr>
        <w:t>对样本数据进行必要的归一化、打标签等处理</w:t>
      </w:r>
      <w:r w:rsidRPr="0045171B">
        <w:rPr>
          <w:rFonts w:hint="eastAsia"/>
          <w:b/>
          <w:bCs/>
        </w:rPr>
        <w:t xml:space="preserve">       </w:t>
      </w:r>
    </w:p>
    <w:p w14:paraId="5E3E1729" w14:textId="783D996B" w:rsidR="0045171B" w:rsidRPr="0045171B" w:rsidRDefault="0045171B" w:rsidP="0045171B">
      <w:pPr>
        <w:numPr>
          <w:ilvl w:val="0"/>
          <w:numId w:val="36"/>
        </w:numPr>
      </w:pPr>
      <w:r w:rsidRPr="0045171B">
        <w:rPr>
          <w:rFonts w:hint="eastAsia"/>
          <w:b/>
          <w:bCs/>
        </w:rPr>
        <w:t>对图像进行去噪、分割等预处理</w:t>
      </w:r>
    </w:p>
    <w:p w14:paraId="0F0B58FD" w14:textId="4C7519F6" w:rsidR="0045171B" w:rsidRPr="0045171B" w:rsidRDefault="0045171B" w:rsidP="0045171B">
      <w:pPr>
        <w:numPr>
          <w:ilvl w:val="0"/>
          <w:numId w:val="36"/>
        </w:numPr>
      </w:pPr>
      <w:r w:rsidRPr="0045171B">
        <w:rPr>
          <w:rFonts w:hint="eastAsia"/>
          <w:b/>
          <w:bCs/>
        </w:rPr>
        <w:t>基于合格、鼓泡、弯曲的数据集进行分析、实现特征提取和表达</w:t>
      </w:r>
    </w:p>
    <w:p w14:paraId="41619443" w14:textId="7F29E521" w:rsidR="0045171B" w:rsidRPr="0045171B" w:rsidRDefault="0045171B" w:rsidP="0045171B">
      <w:pPr>
        <w:numPr>
          <w:ilvl w:val="0"/>
          <w:numId w:val="36"/>
        </w:numPr>
      </w:pPr>
      <w:r w:rsidRPr="0045171B">
        <w:rPr>
          <w:rFonts w:hint="eastAsia"/>
          <w:b/>
          <w:bCs/>
        </w:rPr>
        <w:t>基于提取的特征选取适当分类器进行训练，识别合格、鼓泡次品和弯曲次品三类，使用测试数据集来验证你的算法效果。</w:t>
      </w:r>
    </w:p>
    <w:p w14:paraId="5781AA93" w14:textId="3C4F96FA" w:rsidR="0045171B" w:rsidRPr="0045171B" w:rsidRDefault="0045171B" w:rsidP="0045171B">
      <w:pPr>
        <w:numPr>
          <w:ilvl w:val="0"/>
          <w:numId w:val="36"/>
        </w:numPr>
      </w:pPr>
      <w:r w:rsidRPr="0045171B">
        <w:rPr>
          <w:rFonts w:hint="eastAsia"/>
          <w:b/>
          <w:bCs/>
        </w:rPr>
        <w:t>（选做）在区分合格品与次品</w:t>
      </w:r>
      <w:r w:rsidRPr="0045171B">
        <w:rPr>
          <w:rFonts w:hint="eastAsia"/>
          <w:b/>
          <w:bCs/>
        </w:rPr>
        <w:t>(</w:t>
      </w:r>
      <w:r w:rsidRPr="0045171B">
        <w:rPr>
          <w:rFonts w:hint="eastAsia"/>
          <w:b/>
          <w:bCs/>
        </w:rPr>
        <w:t>鼓泡、弯曲</w:t>
      </w:r>
      <w:r w:rsidRPr="0045171B">
        <w:rPr>
          <w:rFonts w:hint="eastAsia"/>
          <w:b/>
          <w:bCs/>
        </w:rPr>
        <w:t>)</w:t>
      </w:r>
      <w:r w:rsidRPr="0045171B">
        <w:rPr>
          <w:rFonts w:hint="eastAsia"/>
          <w:b/>
          <w:bCs/>
        </w:rPr>
        <w:t>的基础上，设计算法来描述火腿肠缺陷的严重程度（轻微、中等、严重等级别）。</w:t>
      </w:r>
    </w:p>
    <w:p w14:paraId="57496B5A" w14:textId="15F2D362" w:rsidR="0045171B" w:rsidRPr="00DD734A" w:rsidRDefault="0045171B" w:rsidP="00DD734A">
      <w:pPr>
        <w:numPr>
          <w:ilvl w:val="0"/>
          <w:numId w:val="36"/>
        </w:numPr>
      </w:pPr>
      <w:r w:rsidRPr="0045171B">
        <w:rPr>
          <w:rFonts w:hint="eastAsia"/>
          <w:b/>
          <w:bCs/>
        </w:rPr>
        <w:t>搭建应用程序检测现场采集的图片中是否含有鼓泡和弯曲的次品，并标记位置提示剔除！可根据需要设计生成后台数据文件保存检测记录等。</w:t>
      </w:r>
    </w:p>
    <w:p w14:paraId="13230AD5" w14:textId="0858561E" w:rsidR="00073E1E" w:rsidRDefault="00073E1E" w:rsidP="00073E1E">
      <w:pPr>
        <w:pStyle w:val="2"/>
      </w:pPr>
      <w:bookmarkStart w:id="10" w:name="_Toc135413662"/>
      <w:r>
        <w:rPr>
          <w:rFonts w:hint="eastAsia"/>
        </w:rPr>
        <w:t>研究方案</w:t>
      </w:r>
      <w:bookmarkEnd w:id="10"/>
    </w:p>
    <w:p w14:paraId="1FF15C26" w14:textId="4E14D851" w:rsidR="00A4342E" w:rsidRDefault="00A4342E" w:rsidP="00A4342E">
      <w:pPr>
        <w:pStyle w:val="3"/>
      </w:pPr>
      <w:bookmarkStart w:id="11" w:name="_Toc135413663"/>
      <w:r>
        <w:rPr>
          <w:rFonts w:hint="eastAsia"/>
        </w:rPr>
        <w:t>题目</w:t>
      </w:r>
      <w:proofErr w:type="gramStart"/>
      <w:r>
        <w:rPr>
          <w:rFonts w:hint="eastAsia"/>
        </w:rPr>
        <w:t>一</w:t>
      </w:r>
      <w:proofErr w:type="gramEnd"/>
      <w:r>
        <w:rPr>
          <w:rFonts w:hint="eastAsia"/>
        </w:rPr>
        <w:t>解决方案</w:t>
      </w:r>
      <w:bookmarkEnd w:id="11"/>
    </w:p>
    <w:p w14:paraId="490D5262" w14:textId="26B92180" w:rsidR="00E5664B" w:rsidRPr="00E5664B" w:rsidRDefault="00E5664B" w:rsidP="005748B1">
      <w:r>
        <w:rPr>
          <w:rFonts w:hint="eastAsia"/>
        </w:rPr>
        <w:t>根据问题叙述，结合</w:t>
      </w:r>
      <w:r w:rsidRPr="00DB5881">
        <w:rPr>
          <w:rFonts w:hint="eastAsia"/>
        </w:rPr>
        <w:t>人工智能项目开发周期基本流程</w:t>
      </w:r>
      <w:r>
        <w:rPr>
          <w:rFonts w:hint="eastAsia"/>
        </w:rPr>
        <w:t>，解决方案分为以下三个步骤：</w:t>
      </w:r>
    </w:p>
    <w:p w14:paraId="5F1B41C9" w14:textId="06502D6F" w:rsidR="00E5664B" w:rsidRPr="00117320" w:rsidRDefault="00E5664B" w:rsidP="005748B1">
      <w:pPr>
        <w:ind w:firstLine="0"/>
        <w:rPr>
          <w:b/>
          <w:bCs/>
        </w:rPr>
      </w:pPr>
      <w:r w:rsidRPr="00117320">
        <w:rPr>
          <w:rFonts w:hint="eastAsia"/>
          <w:b/>
          <w:bCs/>
        </w:rPr>
        <w:t>步骤</w:t>
      </w:r>
      <w:r w:rsidRPr="00117320">
        <w:rPr>
          <w:rFonts w:hint="eastAsia"/>
          <w:b/>
          <w:bCs/>
        </w:rPr>
        <w:t>1</w:t>
      </w:r>
      <w:r w:rsidRPr="00117320">
        <w:rPr>
          <w:rFonts w:hint="eastAsia"/>
          <w:b/>
          <w:bCs/>
        </w:rPr>
        <w:t>：手势样本特征提取</w:t>
      </w:r>
    </w:p>
    <w:p w14:paraId="0747E040" w14:textId="77777777" w:rsidR="005C7A85" w:rsidRDefault="005C7A85" w:rsidP="005748B1">
      <w:r>
        <w:rPr>
          <w:rFonts w:hint="eastAsia"/>
        </w:rPr>
        <w:t>常见的手势特征提取方案如下：</w:t>
      </w:r>
    </w:p>
    <w:p w14:paraId="0CA356C3" w14:textId="34ED79E9" w:rsidR="00E5664B" w:rsidRDefault="00E5664B" w:rsidP="005748B1">
      <w:r>
        <w:rPr>
          <w:rFonts w:hint="eastAsia"/>
        </w:rPr>
        <w:t>用膨胀图像与腐蚀图像相减的方法获</w:t>
      </w:r>
      <w:r w:rsidR="005C7A85">
        <w:rPr>
          <w:rFonts w:hint="eastAsia"/>
        </w:rPr>
        <w:t>取手势</w:t>
      </w:r>
      <w:r>
        <w:rPr>
          <w:rFonts w:hint="eastAsia"/>
        </w:rPr>
        <w:t>轮廓；</w:t>
      </w:r>
      <w:r w:rsidR="005C7A85">
        <w:rPr>
          <w:rFonts w:hint="eastAsia"/>
        </w:rPr>
        <w:t>获取手势轮廓的</w:t>
      </w:r>
      <w:proofErr w:type="gramStart"/>
      <w:r w:rsidR="005C7A85">
        <w:rPr>
          <w:rFonts w:hint="eastAsia"/>
        </w:rPr>
        <w:t>二值化图片</w:t>
      </w:r>
      <w:proofErr w:type="gramEnd"/>
      <w:r>
        <w:rPr>
          <w:rFonts w:hint="eastAsia"/>
        </w:rPr>
        <w:t>；</w:t>
      </w:r>
      <w:r w:rsidR="005C7A85">
        <w:rPr>
          <w:rFonts w:hint="eastAsia"/>
        </w:rPr>
        <w:t>通过反色即可获得手势特征</w:t>
      </w:r>
    </w:p>
    <w:p w14:paraId="4C7DEB3D" w14:textId="49228A29" w:rsidR="005C7A85" w:rsidRDefault="005C7A85" w:rsidP="005748B1">
      <w:r>
        <w:rPr>
          <w:rFonts w:hint="eastAsia"/>
        </w:rPr>
        <w:t>注：手势特征提取的方案纷繁复杂，如</w:t>
      </w:r>
      <w:r>
        <w:rPr>
          <w:rFonts w:hint="eastAsia"/>
        </w:rPr>
        <w:t>canny</w:t>
      </w:r>
      <w:r>
        <w:rPr>
          <w:rFonts w:hint="eastAsia"/>
        </w:rPr>
        <w:t>边缘检测、</w:t>
      </w:r>
      <w:r>
        <w:rPr>
          <w:rFonts w:hint="eastAsia"/>
        </w:rPr>
        <w:t>O</w:t>
      </w:r>
      <w:r>
        <w:t>TSU</w:t>
      </w:r>
      <w:r>
        <w:rPr>
          <w:rFonts w:hint="eastAsia"/>
        </w:rPr>
        <w:t>阈值法、双</w:t>
      </w:r>
      <w:r>
        <w:rPr>
          <w:rFonts w:hint="eastAsia"/>
        </w:rPr>
        <w:lastRenderedPageBreak/>
        <w:t>阈值法等等。这里只列举出自己较为熟悉的一个</w:t>
      </w:r>
    </w:p>
    <w:p w14:paraId="4CFB50FA" w14:textId="579D3611" w:rsidR="00E5664B" w:rsidRPr="00C07948" w:rsidRDefault="00E5664B" w:rsidP="005748B1">
      <w:pPr>
        <w:ind w:firstLine="0"/>
        <w:rPr>
          <w:b/>
          <w:bCs/>
        </w:rPr>
      </w:pPr>
      <w:r w:rsidRPr="00C07948">
        <w:rPr>
          <w:rFonts w:hint="eastAsia"/>
          <w:b/>
          <w:bCs/>
        </w:rPr>
        <w:t>步骤</w:t>
      </w:r>
      <w:r w:rsidRPr="00C07948">
        <w:rPr>
          <w:rFonts w:hint="eastAsia"/>
          <w:b/>
          <w:bCs/>
        </w:rPr>
        <w:t>2</w:t>
      </w:r>
      <w:r w:rsidRPr="00C07948">
        <w:rPr>
          <w:rFonts w:hint="eastAsia"/>
          <w:b/>
          <w:bCs/>
        </w:rPr>
        <w:t>：识别</w:t>
      </w:r>
      <w:r w:rsidR="005C7A85">
        <w:rPr>
          <w:rFonts w:hint="eastAsia"/>
          <w:b/>
          <w:bCs/>
        </w:rPr>
        <w:t>手势</w:t>
      </w:r>
      <w:r w:rsidRPr="00C07948">
        <w:rPr>
          <w:rFonts w:hint="eastAsia"/>
          <w:b/>
          <w:bCs/>
        </w:rPr>
        <w:t>标记</w:t>
      </w:r>
    </w:p>
    <w:p w14:paraId="062C2C08" w14:textId="3BD51144" w:rsidR="00E5664B" w:rsidRDefault="005C7A85" w:rsidP="005748B1">
      <w:r>
        <w:rPr>
          <w:rFonts w:hint="eastAsia"/>
        </w:rPr>
        <w:t>首先我们</w:t>
      </w:r>
      <w:r w:rsidR="00E5664B">
        <w:rPr>
          <w:rFonts w:hint="eastAsia"/>
        </w:rPr>
        <w:t>创建</w:t>
      </w:r>
      <w:r>
        <w:rPr>
          <w:rFonts w:hint="eastAsia"/>
        </w:rPr>
        <w:t>手势</w:t>
      </w:r>
      <w:r w:rsidR="00E5664B">
        <w:rPr>
          <w:rFonts w:hint="eastAsia"/>
        </w:rPr>
        <w:t>字库，并标注其</w:t>
      </w:r>
      <w:r>
        <w:rPr>
          <w:rFonts w:hint="eastAsia"/>
        </w:rPr>
        <w:t>中</w:t>
      </w:r>
      <w:r w:rsidR="00E5664B">
        <w:rPr>
          <w:rFonts w:hint="eastAsia"/>
        </w:rPr>
        <w:t>关键点</w:t>
      </w:r>
      <w:r>
        <w:rPr>
          <w:rFonts w:hint="eastAsia"/>
        </w:rPr>
        <w:t>的</w:t>
      </w:r>
      <w:r w:rsidR="00E5664B">
        <w:rPr>
          <w:rFonts w:hint="eastAsia"/>
        </w:rPr>
        <w:t>相对坐标、中心距、像素数量</w:t>
      </w:r>
      <w:r>
        <w:rPr>
          <w:rFonts w:hint="eastAsia"/>
        </w:rPr>
        <w:t>等信息，而后</w:t>
      </w:r>
      <w:r w:rsidR="00E5664B">
        <w:rPr>
          <w:rFonts w:hint="eastAsia"/>
        </w:rPr>
        <w:t>通过灰度分割</w:t>
      </w:r>
      <w:r>
        <w:rPr>
          <w:rFonts w:hint="eastAsia"/>
        </w:rPr>
        <w:t>，分割出</w:t>
      </w:r>
      <w:r w:rsidR="00E5664B">
        <w:rPr>
          <w:rFonts w:hint="eastAsia"/>
        </w:rPr>
        <w:t>步骤</w:t>
      </w:r>
      <w:r w:rsidR="00E5664B">
        <w:rPr>
          <w:rFonts w:hint="eastAsia"/>
        </w:rPr>
        <w:t>1</w:t>
      </w:r>
      <w:r w:rsidR="00E5664B">
        <w:rPr>
          <w:rFonts w:hint="eastAsia"/>
        </w:rPr>
        <w:t>中手部的文字</w:t>
      </w:r>
      <w:r>
        <w:rPr>
          <w:rFonts w:hint="eastAsia"/>
        </w:rPr>
        <w:t>，最后</w:t>
      </w:r>
      <w:r w:rsidR="00E5664B">
        <w:rPr>
          <w:rFonts w:hint="eastAsia"/>
        </w:rPr>
        <w:t>将分割的文字与字库样本的特征作比较，识指定该字符。</w:t>
      </w:r>
    </w:p>
    <w:p w14:paraId="67A1EBD2" w14:textId="2A869963" w:rsidR="00E5664B" w:rsidRDefault="00E5664B" w:rsidP="005748B1">
      <w:pPr>
        <w:ind w:firstLine="0"/>
        <w:rPr>
          <w:b/>
          <w:bCs/>
        </w:rPr>
      </w:pPr>
      <w:r w:rsidRPr="00117320">
        <w:rPr>
          <w:rFonts w:hint="eastAsia"/>
          <w:b/>
          <w:bCs/>
        </w:rPr>
        <w:t>步骤</w:t>
      </w:r>
      <w:r>
        <w:rPr>
          <w:b/>
          <w:bCs/>
        </w:rPr>
        <w:t>3</w:t>
      </w:r>
      <w:r w:rsidRPr="00117320">
        <w:rPr>
          <w:rFonts w:hint="eastAsia"/>
          <w:b/>
          <w:bCs/>
        </w:rPr>
        <w:t>：</w:t>
      </w:r>
      <w:r w:rsidR="005C7A85">
        <w:rPr>
          <w:rFonts w:hint="eastAsia"/>
          <w:b/>
          <w:bCs/>
        </w:rPr>
        <w:t>设计</w:t>
      </w:r>
      <w:r>
        <w:rPr>
          <w:rFonts w:hint="eastAsia"/>
          <w:b/>
          <w:bCs/>
        </w:rPr>
        <w:t>模型，基于样本</w:t>
      </w:r>
      <w:r w:rsidR="005C7A85">
        <w:rPr>
          <w:rFonts w:hint="eastAsia"/>
          <w:b/>
          <w:bCs/>
        </w:rPr>
        <w:t>训练模型</w:t>
      </w:r>
    </w:p>
    <w:p w14:paraId="49E0CAFA" w14:textId="0E0DA75C" w:rsidR="00E5664B" w:rsidRDefault="005C7A85" w:rsidP="005748B1">
      <w:r>
        <w:rPr>
          <w:rFonts w:hint="eastAsia"/>
        </w:rPr>
        <w:t>根据步骤一中提取到的特征维度，可以确定具体采用何种模型</w:t>
      </w:r>
      <w:r w:rsidR="00391716">
        <w:rPr>
          <w:rFonts w:hint="eastAsia"/>
        </w:rPr>
        <w:t>，在陈东岳老师的机器学习与模式识别课程中，面对一维或多维特征数据时，可以采用诸如</w:t>
      </w:r>
      <w:r w:rsidR="00E5664B">
        <w:rPr>
          <w:rFonts w:hint="eastAsia"/>
        </w:rPr>
        <w:t>直方图法、</w:t>
      </w:r>
      <w:r w:rsidR="00E5664B">
        <w:rPr>
          <w:rFonts w:hint="eastAsia"/>
        </w:rPr>
        <w:t>K</w:t>
      </w:r>
      <w:r w:rsidR="00E5664B">
        <w:t>NN</w:t>
      </w:r>
      <w:r w:rsidR="00E5664B">
        <w:rPr>
          <w:rFonts w:hint="eastAsia"/>
        </w:rPr>
        <w:t>或</w:t>
      </w:r>
      <w:proofErr w:type="spellStart"/>
      <w:r w:rsidR="00E5664B">
        <w:rPr>
          <w:rFonts w:hint="eastAsia"/>
        </w:rPr>
        <w:t>Parzen</w:t>
      </w:r>
      <w:proofErr w:type="spellEnd"/>
      <w:r w:rsidR="00E5664B">
        <w:rPr>
          <w:rFonts w:hint="eastAsia"/>
        </w:rPr>
        <w:t>窗法</w:t>
      </w:r>
      <w:r w:rsidR="00391716">
        <w:rPr>
          <w:rFonts w:hint="eastAsia"/>
        </w:rPr>
        <w:t>等</w:t>
      </w:r>
      <w:proofErr w:type="gramStart"/>
      <w:r w:rsidR="00391716">
        <w:rPr>
          <w:rFonts w:hint="eastAsia"/>
        </w:rPr>
        <w:t>无参估计</w:t>
      </w:r>
      <w:proofErr w:type="gramEnd"/>
      <w:r w:rsidR="00391716">
        <w:rPr>
          <w:rFonts w:hint="eastAsia"/>
        </w:rPr>
        <w:t>方法，也可以采用感知器、线性回归、</w:t>
      </w:r>
      <w:r w:rsidR="00391716">
        <w:rPr>
          <w:rFonts w:hint="eastAsia"/>
        </w:rPr>
        <w:t>S</w:t>
      </w:r>
      <w:r w:rsidR="00391716">
        <w:t>VM</w:t>
      </w:r>
      <w:r w:rsidR="00391716">
        <w:rPr>
          <w:rFonts w:hint="eastAsia"/>
        </w:rPr>
        <w:t>模型</w:t>
      </w:r>
    </w:p>
    <w:p w14:paraId="10BB854D" w14:textId="3D98F2FA" w:rsidR="00E8527A" w:rsidRPr="00391716" w:rsidRDefault="00E5664B" w:rsidP="005748B1">
      <w:r>
        <w:rPr>
          <w:rFonts w:hint="eastAsia"/>
        </w:rPr>
        <w:t>当步骤一中提取到的特征为一个或多个参数，如二阶中心矩，或者关键点的坐标，则可以采用</w:t>
      </w:r>
      <w:r w:rsidRPr="00D25A64">
        <w:rPr>
          <w:rFonts w:hint="eastAsia"/>
        </w:rPr>
        <w:t>朴素贝叶斯分类器</w:t>
      </w:r>
      <w:r>
        <w:rPr>
          <w:rFonts w:hint="eastAsia"/>
        </w:rPr>
        <w:t>算法，对不同中心距数值对应的样本进行分类。由于缺乏参数与类型之间的先验知识，所以可以使用</w:t>
      </w:r>
      <w:proofErr w:type="gramStart"/>
      <w:r>
        <w:rPr>
          <w:rFonts w:hint="eastAsia"/>
        </w:rPr>
        <w:t>无参估计</w:t>
      </w:r>
      <w:proofErr w:type="gramEnd"/>
      <w:r>
        <w:rPr>
          <w:rFonts w:hint="eastAsia"/>
        </w:rPr>
        <w:t>方法。</w:t>
      </w:r>
      <w:r w:rsidR="00391716">
        <w:rPr>
          <w:rFonts w:hint="eastAsia"/>
        </w:rPr>
        <w:t>若提取数据</w:t>
      </w:r>
      <w:r>
        <w:rPr>
          <w:rFonts w:hint="eastAsia"/>
        </w:rPr>
        <w:t>特征维度很大，</w:t>
      </w:r>
      <w:r w:rsidR="00391716">
        <w:rPr>
          <w:rFonts w:hint="eastAsia"/>
        </w:rPr>
        <w:t>如像素集合，则可以</w:t>
      </w:r>
      <w:r>
        <w:rPr>
          <w:rFonts w:hint="eastAsia"/>
        </w:rPr>
        <w:t>使用高维特征估计方法</w:t>
      </w:r>
      <w:r w:rsidR="00391716">
        <w:rPr>
          <w:rFonts w:hint="eastAsia"/>
        </w:rPr>
        <w:t>，如朴素贝叶斯分类器</w:t>
      </w:r>
      <w:r>
        <w:rPr>
          <w:rFonts w:hint="eastAsia"/>
        </w:rPr>
        <w:t>。</w:t>
      </w:r>
    </w:p>
    <w:p w14:paraId="4505B19F" w14:textId="04F5A7B4" w:rsidR="00A4342E" w:rsidRDefault="00A4342E" w:rsidP="00A4342E">
      <w:pPr>
        <w:pStyle w:val="3"/>
      </w:pPr>
      <w:bookmarkStart w:id="12" w:name="_Toc135413664"/>
      <w:r>
        <w:rPr>
          <w:rFonts w:hint="eastAsia"/>
        </w:rPr>
        <w:t>题目</w:t>
      </w:r>
      <w:proofErr w:type="gramStart"/>
      <w:r>
        <w:rPr>
          <w:rFonts w:hint="eastAsia"/>
        </w:rPr>
        <w:t>二解决</w:t>
      </w:r>
      <w:proofErr w:type="gramEnd"/>
      <w:r>
        <w:rPr>
          <w:rFonts w:hint="eastAsia"/>
        </w:rPr>
        <w:t>方案</w:t>
      </w:r>
      <w:bookmarkEnd w:id="12"/>
    </w:p>
    <w:p w14:paraId="679F6F10" w14:textId="77777777" w:rsidR="00E5664B" w:rsidRPr="00E5664B" w:rsidRDefault="00E5664B" w:rsidP="005748B1">
      <w:r>
        <w:rPr>
          <w:rFonts w:hint="eastAsia"/>
        </w:rPr>
        <w:t>根据问题叙述，结合</w:t>
      </w:r>
      <w:r w:rsidRPr="00DB5881">
        <w:rPr>
          <w:rFonts w:hint="eastAsia"/>
        </w:rPr>
        <w:t>人工智能项目开发周期基本流程</w:t>
      </w:r>
      <w:r>
        <w:rPr>
          <w:rFonts w:hint="eastAsia"/>
        </w:rPr>
        <w:t>，解决方案分为以下三个步骤：</w:t>
      </w:r>
    </w:p>
    <w:p w14:paraId="158A80A0" w14:textId="7E668469" w:rsidR="00E8527A" w:rsidRPr="000E2C4E" w:rsidRDefault="00E8527A" w:rsidP="005748B1">
      <w:pPr>
        <w:ind w:firstLine="0"/>
        <w:rPr>
          <w:b/>
          <w:bCs/>
        </w:rPr>
      </w:pPr>
      <w:r w:rsidRPr="000E2C4E">
        <w:rPr>
          <w:rFonts w:hint="eastAsia"/>
          <w:b/>
          <w:bCs/>
        </w:rPr>
        <w:t>步骤</w:t>
      </w:r>
      <w:r w:rsidRPr="000E2C4E">
        <w:rPr>
          <w:rFonts w:hint="eastAsia"/>
          <w:b/>
          <w:bCs/>
        </w:rPr>
        <w:t>1</w:t>
      </w:r>
      <w:r w:rsidRPr="000E2C4E">
        <w:rPr>
          <w:rFonts w:hint="eastAsia"/>
          <w:b/>
          <w:bCs/>
        </w:rPr>
        <w:t>：</w:t>
      </w:r>
      <w:r w:rsidR="00CB1265">
        <w:rPr>
          <w:rFonts w:hint="eastAsia"/>
          <w:b/>
          <w:bCs/>
        </w:rPr>
        <w:t>获得</w:t>
      </w:r>
      <w:r w:rsidRPr="000E2C4E">
        <w:rPr>
          <w:rFonts w:hint="eastAsia"/>
          <w:b/>
          <w:bCs/>
        </w:rPr>
        <w:t>火腿肠</w:t>
      </w:r>
      <w:r>
        <w:rPr>
          <w:rFonts w:hint="eastAsia"/>
          <w:b/>
          <w:bCs/>
        </w:rPr>
        <w:t>轮廓</w:t>
      </w:r>
      <w:r w:rsidRPr="000E2C4E">
        <w:rPr>
          <w:rFonts w:hint="eastAsia"/>
          <w:b/>
          <w:bCs/>
        </w:rPr>
        <w:t>，</w:t>
      </w:r>
      <w:r>
        <w:rPr>
          <w:rFonts w:hint="eastAsia"/>
          <w:b/>
          <w:bCs/>
        </w:rPr>
        <w:t>去除无关信息</w:t>
      </w:r>
    </w:p>
    <w:p w14:paraId="41A18BAA" w14:textId="447776E6" w:rsidR="00E8527A" w:rsidRDefault="005748B1" w:rsidP="005748B1">
      <w:r>
        <w:rPr>
          <w:rFonts w:hint="eastAsia"/>
        </w:rPr>
        <w:t>常见的方法有：</w:t>
      </w:r>
      <w:r w:rsidR="00E8527A">
        <w:rPr>
          <w:rFonts w:hint="eastAsia"/>
        </w:rPr>
        <w:t>根据灰度特征提取背景；边缘检测提取最大区块；腐蚀</w:t>
      </w:r>
      <w:r w:rsidR="00CB1265">
        <w:rPr>
          <w:rFonts w:hint="eastAsia"/>
        </w:rPr>
        <w:t>与</w:t>
      </w:r>
      <w:r w:rsidR="00E8527A">
        <w:rPr>
          <w:rFonts w:hint="eastAsia"/>
        </w:rPr>
        <w:t>膨胀后相减获取轮廓；</w:t>
      </w:r>
    </w:p>
    <w:p w14:paraId="6D77DBA9" w14:textId="66E52E23" w:rsidR="00E8527A" w:rsidRPr="00B303EE" w:rsidRDefault="00E8527A" w:rsidP="005748B1">
      <w:pPr>
        <w:ind w:firstLine="0"/>
        <w:rPr>
          <w:b/>
          <w:bCs/>
        </w:rPr>
      </w:pPr>
      <w:r w:rsidRPr="00B303EE">
        <w:rPr>
          <w:rFonts w:hint="eastAsia"/>
          <w:b/>
          <w:bCs/>
        </w:rPr>
        <w:t>步骤</w:t>
      </w:r>
      <w:r w:rsidRPr="00B303EE">
        <w:rPr>
          <w:rFonts w:hint="eastAsia"/>
          <w:b/>
          <w:bCs/>
        </w:rPr>
        <w:t>2</w:t>
      </w:r>
      <w:r w:rsidRPr="00B303EE">
        <w:rPr>
          <w:rFonts w:hint="eastAsia"/>
          <w:b/>
          <w:bCs/>
        </w:rPr>
        <w:t>：提取</w:t>
      </w:r>
      <w:r w:rsidR="00CB1265" w:rsidRPr="00B303EE">
        <w:rPr>
          <w:rFonts w:hint="eastAsia"/>
          <w:b/>
          <w:bCs/>
        </w:rPr>
        <w:t>火腿肠特征</w:t>
      </w:r>
    </w:p>
    <w:p w14:paraId="2A32D99B" w14:textId="61EDD932" w:rsidR="00E8527A" w:rsidRDefault="00E8527A" w:rsidP="005748B1">
      <w:pPr>
        <w:ind w:firstLineChars="177" w:firstLine="425"/>
      </w:pPr>
      <w:r>
        <w:rPr>
          <w:rFonts w:hint="eastAsia"/>
        </w:rPr>
        <w:t>由于</w:t>
      </w:r>
      <w:r w:rsidR="00CB1265">
        <w:rPr>
          <w:rFonts w:hint="eastAsia"/>
        </w:rPr>
        <w:t>给定样本中，各</w:t>
      </w:r>
      <w:r>
        <w:rPr>
          <w:rFonts w:hint="eastAsia"/>
        </w:rPr>
        <w:t>火腿</w:t>
      </w:r>
      <w:proofErr w:type="gramStart"/>
      <w:r>
        <w:rPr>
          <w:rFonts w:hint="eastAsia"/>
        </w:rPr>
        <w:t>肠品牌</w:t>
      </w:r>
      <w:proofErr w:type="gramEnd"/>
      <w:r>
        <w:rPr>
          <w:rFonts w:hint="eastAsia"/>
        </w:rPr>
        <w:t>不同，包装颜色不同，</w:t>
      </w:r>
      <w:r w:rsidR="00CB1265">
        <w:rPr>
          <w:rFonts w:hint="eastAsia"/>
        </w:rPr>
        <w:t>并且为了提高算法的泛化性能，不宜采</w:t>
      </w:r>
      <w:r>
        <w:rPr>
          <w:rFonts w:hint="eastAsia"/>
        </w:rPr>
        <w:t>用颜色特征。</w:t>
      </w:r>
      <w:r w:rsidR="00CB1265">
        <w:rPr>
          <w:rFonts w:hint="eastAsia"/>
        </w:rPr>
        <w:t>观察样本特征，可以观察到，鼓泡火腿肠的边缘特征中含有较大椭圆形部分；弯曲火腿肠的中心距与正常样本存在差异，因此可以采用形态特征区分三种火腿肠。</w:t>
      </w:r>
    </w:p>
    <w:p w14:paraId="7BD2E8D8" w14:textId="7C2A1F2E" w:rsidR="00E8527A" w:rsidRPr="005A4859" w:rsidRDefault="00E8527A" w:rsidP="005748B1">
      <w:pPr>
        <w:ind w:firstLine="0"/>
        <w:rPr>
          <w:b/>
          <w:bCs/>
        </w:rPr>
      </w:pPr>
      <w:r w:rsidRPr="005A4859">
        <w:rPr>
          <w:rFonts w:hint="eastAsia"/>
          <w:b/>
          <w:bCs/>
        </w:rPr>
        <w:t>步骤</w:t>
      </w:r>
      <w:r w:rsidRPr="005A4859">
        <w:rPr>
          <w:rFonts w:hint="eastAsia"/>
          <w:b/>
          <w:bCs/>
        </w:rPr>
        <w:t>3</w:t>
      </w:r>
      <w:r w:rsidRPr="005A4859">
        <w:rPr>
          <w:rFonts w:hint="eastAsia"/>
          <w:b/>
          <w:bCs/>
        </w:rPr>
        <w:t>：</w:t>
      </w:r>
      <w:r w:rsidR="00E5664B">
        <w:rPr>
          <w:rFonts w:hint="eastAsia"/>
          <w:b/>
          <w:bCs/>
        </w:rPr>
        <w:t>设计模型，基于样本训练模型</w:t>
      </w:r>
    </w:p>
    <w:p w14:paraId="5A94F3D9" w14:textId="50C73BDB" w:rsidR="00E5664B" w:rsidRDefault="00E8527A" w:rsidP="005748B1">
      <w:pPr>
        <w:tabs>
          <w:tab w:val="left" w:pos="426"/>
        </w:tabs>
        <w:ind w:firstLineChars="177" w:firstLine="425"/>
      </w:pPr>
      <w:r>
        <w:rPr>
          <w:rFonts w:hint="eastAsia"/>
        </w:rPr>
        <w:t>根据步骤</w:t>
      </w:r>
      <w:r>
        <w:rPr>
          <w:rFonts w:hint="eastAsia"/>
        </w:rPr>
        <w:t>2</w:t>
      </w:r>
      <w:r w:rsidR="00E5664B">
        <w:rPr>
          <w:rFonts w:hint="eastAsia"/>
        </w:rPr>
        <w:t>我们确定出，可以</w:t>
      </w:r>
      <w:r>
        <w:rPr>
          <w:rFonts w:hint="eastAsia"/>
        </w:rPr>
        <w:t>选用</w:t>
      </w:r>
      <w:r w:rsidR="00E5664B">
        <w:rPr>
          <w:rFonts w:hint="eastAsia"/>
        </w:rPr>
        <w:t>形态特征</w:t>
      </w:r>
      <w:r>
        <w:rPr>
          <w:rFonts w:hint="eastAsia"/>
        </w:rPr>
        <w:t>对缺陷进行辨识，</w:t>
      </w:r>
      <w:r w:rsidR="00E5664B">
        <w:rPr>
          <w:rFonts w:hint="eastAsia"/>
        </w:rPr>
        <w:t>因此我们</w:t>
      </w:r>
      <w:r>
        <w:rPr>
          <w:rFonts w:hint="eastAsia"/>
        </w:rPr>
        <w:t>可以采用</w:t>
      </w:r>
      <w:r w:rsidR="00E5664B">
        <w:rPr>
          <w:rFonts w:hint="eastAsia"/>
        </w:rPr>
        <w:t>直方图法、</w:t>
      </w:r>
      <w:r w:rsidR="00E5664B">
        <w:rPr>
          <w:rFonts w:hint="eastAsia"/>
        </w:rPr>
        <w:t>K</w:t>
      </w:r>
      <w:r w:rsidR="00E5664B">
        <w:t>NN</w:t>
      </w:r>
      <w:r w:rsidR="00E5664B">
        <w:rPr>
          <w:rFonts w:hint="eastAsia"/>
        </w:rPr>
        <w:t>或</w:t>
      </w:r>
      <w:proofErr w:type="spellStart"/>
      <w:r w:rsidR="00E5664B">
        <w:rPr>
          <w:rFonts w:hint="eastAsia"/>
        </w:rPr>
        <w:t>Parzen</w:t>
      </w:r>
      <w:proofErr w:type="spellEnd"/>
      <w:r w:rsidR="00E5664B">
        <w:rPr>
          <w:rFonts w:hint="eastAsia"/>
        </w:rPr>
        <w:t>窗法等</w:t>
      </w:r>
      <w:proofErr w:type="gramStart"/>
      <w:r w:rsidR="00E5664B">
        <w:rPr>
          <w:rFonts w:hint="eastAsia"/>
        </w:rPr>
        <w:t>无参估计</w:t>
      </w:r>
      <w:proofErr w:type="gramEnd"/>
      <w:r w:rsidR="00E5664B">
        <w:rPr>
          <w:rFonts w:hint="eastAsia"/>
        </w:rPr>
        <w:t>的方法估计相应概率，采用感知</w:t>
      </w:r>
      <w:r w:rsidR="00E5664B">
        <w:rPr>
          <w:rFonts w:hint="eastAsia"/>
        </w:rPr>
        <w:lastRenderedPageBreak/>
        <w:t>器、线性回归、</w:t>
      </w:r>
      <w:r w:rsidR="00E5664B">
        <w:rPr>
          <w:rFonts w:hint="eastAsia"/>
        </w:rPr>
        <w:t>S</w:t>
      </w:r>
      <w:r w:rsidR="00E5664B">
        <w:t>VM</w:t>
      </w:r>
      <w:r w:rsidR="00E5664B">
        <w:rPr>
          <w:rFonts w:hint="eastAsia"/>
        </w:rPr>
        <w:t>、神经网络等方法设计训练模型</w:t>
      </w:r>
      <w:r>
        <w:rPr>
          <w:rFonts w:hint="eastAsia"/>
        </w:rPr>
        <w:t>。</w:t>
      </w:r>
    </w:p>
    <w:p w14:paraId="5F2F57DD" w14:textId="0B96682A" w:rsidR="00E8527A" w:rsidRPr="00E8527A" w:rsidRDefault="00E5664B" w:rsidP="005748B1">
      <w:pPr>
        <w:tabs>
          <w:tab w:val="left" w:pos="426"/>
        </w:tabs>
        <w:ind w:firstLineChars="177" w:firstLine="425"/>
      </w:pPr>
      <w:r>
        <w:rPr>
          <w:rFonts w:hint="eastAsia"/>
        </w:rPr>
        <w:t>注：</w:t>
      </w:r>
      <w:r w:rsidR="00E8527A">
        <w:rPr>
          <w:rFonts w:hint="eastAsia"/>
        </w:rPr>
        <w:t>但是若想进行量化分析，不能使用</w:t>
      </w:r>
      <w:proofErr w:type="gramStart"/>
      <w:r w:rsidR="00E8527A">
        <w:rPr>
          <w:rFonts w:hint="eastAsia"/>
        </w:rPr>
        <w:t>无参估计</w:t>
      </w:r>
      <w:proofErr w:type="gramEnd"/>
      <w:r w:rsidR="00E8527A">
        <w:rPr>
          <w:rFonts w:hint="eastAsia"/>
        </w:rPr>
        <w:t>方法，</w:t>
      </w:r>
      <w:r>
        <w:rPr>
          <w:rFonts w:hint="eastAsia"/>
        </w:rPr>
        <w:t>可采用课堂上</w:t>
      </w:r>
      <w:r w:rsidR="00E8527A">
        <w:rPr>
          <w:rFonts w:hint="eastAsia"/>
        </w:rPr>
        <w:t>有参方法反映出</w:t>
      </w:r>
      <w:r w:rsidR="00E8527A" w:rsidRPr="009D0B87">
        <w:rPr>
          <w:rFonts w:hint="eastAsia"/>
        </w:rPr>
        <w:t>火腿肠缺陷的严重程度</w:t>
      </w:r>
      <w:r w:rsidR="00E8527A">
        <w:rPr>
          <w:rFonts w:hint="eastAsia"/>
        </w:rPr>
        <w:t>。</w:t>
      </w:r>
    </w:p>
    <w:p w14:paraId="05F2D063" w14:textId="352706D7" w:rsidR="005F68BD" w:rsidRDefault="005F68BD" w:rsidP="005F68BD">
      <w:pPr>
        <w:pStyle w:val="1"/>
        <w:spacing w:before="156" w:after="156"/>
      </w:pPr>
      <w:bookmarkStart w:id="13" w:name="_Toc135413665"/>
      <w:r>
        <w:rPr>
          <w:rFonts w:hint="eastAsia"/>
        </w:rPr>
        <w:t>人工智能反思</w:t>
      </w:r>
      <w:bookmarkEnd w:id="13"/>
    </w:p>
    <w:p w14:paraId="147010E2" w14:textId="77777777" w:rsidR="00204396" w:rsidRDefault="00D11E18" w:rsidP="005748B1">
      <w:pPr>
        <w:ind w:firstLine="454"/>
      </w:pPr>
      <w:r>
        <w:t>随着人工智能技术的发展和普及，人们越来越关注人工智能在各个领域中对社会、健康、安全和文化方面的影响。自动化专业工程实践中人工智能课程的设计，在这些方面也发挥着重要作用。</w:t>
      </w:r>
      <w:r w:rsidR="00204396">
        <w:rPr>
          <w:rFonts w:hint="eastAsia"/>
        </w:rPr>
        <w:t>以下将从三个方面，</w:t>
      </w:r>
      <w:r w:rsidR="00204396">
        <w:t>探讨人工智能生态环境中的社会责任问题</w:t>
      </w:r>
      <w:r w:rsidR="00204396">
        <w:rPr>
          <w:rFonts w:hint="eastAsia"/>
        </w:rPr>
        <w:t>并做出</w:t>
      </w:r>
      <w:r>
        <w:t>客观</w:t>
      </w:r>
      <w:r w:rsidR="00204396">
        <w:rPr>
          <w:rFonts w:hint="eastAsia"/>
        </w:rPr>
        <w:t>的</w:t>
      </w:r>
      <w:r>
        <w:t>分析和评价。</w:t>
      </w:r>
      <w:r>
        <w:br/>
      </w:r>
      <w:r w:rsidR="00204396">
        <w:rPr>
          <w:rFonts w:hint="eastAsia"/>
        </w:rPr>
        <w:t xml:space="preserve"> </w:t>
      </w:r>
      <w:r w:rsidR="00204396">
        <w:t xml:space="preserve">   </w:t>
      </w:r>
      <w:r>
        <w:t>在</w:t>
      </w:r>
      <w:r w:rsidRPr="00DD734A">
        <w:rPr>
          <w:b/>
          <w:sz w:val="28"/>
        </w:rPr>
        <w:t>社会方面</w:t>
      </w:r>
      <w:r>
        <w:t>，自动化专业工程实践中人工智能课程设计能够为学生提供人工智能技术的基础知识和应用实践，帮助学生提高技术素养和实践能力，培养未来从事人工智能技术工作的人才。同时，这样的课程设计也能够更好地将人工智能技术应用于社会的各个领域，提高社会的生产率和生活质量。然而，人工智能技术的快速发展也需要正视一些道德和伦理问题，如人工智能技术在社会中的应用可能影响人类就业、隐私和安全等问题。因此，自动化专业工程实践中人工智能课程的设计需要重视道德素质和社会责任感的培养，提高学生的社会思考和问题解决能力。</w:t>
      </w:r>
    </w:p>
    <w:p w14:paraId="50DAC59F" w14:textId="77777777" w:rsidR="007C51C9" w:rsidRDefault="00D11E18" w:rsidP="005748B1">
      <w:pPr>
        <w:ind w:firstLine="454"/>
      </w:pPr>
      <w:r>
        <w:t>对于</w:t>
      </w:r>
      <w:r w:rsidRPr="00DD734A">
        <w:rPr>
          <w:b/>
          <w:sz w:val="28"/>
        </w:rPr>
        <w:t>健康方面</w:t>
      </w:r>
      <w:r>
        <w:t>，自动化专业工程实践中人工智能课程设计能够为学生提供人工智能技术在医疗保健领域的基础知识和应用实践，例如在癌症筛查、手术中的应用以及日常健康管理等方面。这有助于提高医疗保健的效率和准确性，为人们提供更好的健康管理和治疗。然而，人工智能技术在医疗保健领域的应用也存在着一些潜在的安全风险和伦理问题，比如隐私保护和应用合理性等。因此，自动化专业工程实践中人工智能课程的设计需要关注这些问题，并强调学生对伦理约束的理念和实践。</w:t>
      </w:r>
    </w:p>
    <w:p w14:paraId="22C7CE0E" w14:textId="0E9DA54A" w:rsidR="00204396" w:rsidRDefault="00D11E18" w:rsidP="005748B1">
      <w:pPr>
        <w:ind w:firstLine="454"/>
      </w:pPr>
      <w:r>
        <w:t>在</w:t>
      </w:r>
      <w:r w:rsidRPr="00DD734A">
        <w:rPr>
          <w:b/>
          <w:sz w:val="28"/>
        </w:rPr>
        <w:t>安全方面</w:t>
      </w:r>
      <w:r>
        <w:t>，自动化专业工程实践中人工智能课程设计能够为学生提供与人工智能技术相关的安全知识和应用实践，例如在城市交通、电力和石油天然气开采等领域中的应用。这可以提高生产和生活的安全性。但需要注意的是，人工智能技术在这些领域中的应用也存在一些安全风险，需要加强相关领域的安全管</w:t>
      </w:r>
      <w:r>
        <w:lastRenderedPageBreak/>
        <w:t>理和技术评估。</w:t>
      </w:r>
    </w:p>
    <w:p w14:paraId="194A5C18" w14:textId="77777777" w:rsidR="00204396" w:rsidRDefault="00D11E18" w:rsidP="005748B1">
      <w:pPr>
        <w:ind w:firstLine="454"/>
      </w:pPr>
      <w:r>
        <w:t>最后，在人工智能生态环境中的</w:t>
      </w:r>
      <w:r w:rsidRPr="00DD734A">
        <w:rPr>
          <w:b/>
          <w:sz w:val="28"/>
        </w:rPr>
        <w:t>社会责任问题</w:t>
      </w:r>
      <w:r>
        <w:t>也备受关注。自动化专业工程实践中人工智能课程设计应该强调学生的社会责任和道德素质，强化社会责任感和承诺。此外，应该积极倡导创建人工智能生态环境，在技术创新的同时重视伦理和社会问题，确保人工智能技术的健康和可持续发展</w:t>
      </w:r>
      <w:r w:rsidR="00204396">
        <w:rPr>
          <w:rFonts w:hint="eastAsia"/>
        </w:rPr>
        <w:t>。</w:t>
      </w:r>
    </w:p>
    <w:p w14:paraId="17F29239" w14:textId="71FB6041" w:rsidR="00A013D3" w:rsidRPr="00A013D3" w:rsidRDefault="00D11E18" w:rsidP="005748B1">
      <w:pPr>
        <w:ind w:firstLine="454"/>
      </w:pPr>
      <w:r>
        <w:t>综上所述，自动化专业工程实践中人工智能课程设计对社会、健</w:t>
      </w:r>
      <w:r w:rsidR="00DD734A" w:rsidRPr="00DD734A">
        <w:rPr>
          <w:rFonts w:hint="eastAsia"/>
        </w:rPr>
        <w:t>康、安全和文化方面的影响日益重要，需要加强对这些方面的关注。在课程设计中，应该注重学生的社会责任和道德素质的培养，加强伦理和社会问题的讨论，同时也应该注重技术的创新和应用，促进人工智能技术的健康和可持续发展。此外，在人工智能生态环境中积极倡导道德和社会责任，确保人工智能技术的安全性和</w:t>
      </w:r>
      <w:proofErr w:type="gramStart"/>
      <w:r w:rsidR="00DD734A" w:rsidRPr="00DD734A">
        <w:rPr>
          <w:rFonts w:hint="eastAsia"/>
        </w:rPr>
        <w:t>可</w:t>
      </w:r>
      <w:proofErr w:type="gramEnd"/>
      <w:r w:rsidR="00DD734A" w:rsidRPr="00DD734A">
        <w:rPr>
          <w:rFonts w:hint="eastAsia"/>
        </w:rPr>
        <w:t>持续性，从而提高其在社会、健康、安全和文化方面对人类的积极影响。</w:t>
      </w:r>
    </w:p>
    <w:p w14:paraId="7CA0DFE0" w14:textId="62EAB5EE" w:rsidR="0017686C" w:rsidRDefault="0017686C" w:rsidP="0017686C">
      <w:pPr>
        <w:pStyle w:val="1"/>
        <w:spacing w:before="156" w:after="156"/>
      </w:pPr>
      <w:bookmarkStart w:id="14" w:name="_Toc135413666"/>
      <w:r>
        <w:rPr>
          <w:rFonts w:hint="eastAsia"/>
        </w:rPr>
        <w:t>参考文献</w:t>
      </w:r>
      <w:bookmarkEnd w:id="14"/>
    </w:p>
    <w:p w14:paraId="615252B6" w14:textId="4C01C0E1" w:rsidR="0017686C" w:rsidRPr="00E63FC9" w:rsidRDefault="00E63FC9" w:rsidP="0017686C">
      <w:pPr>
        <w:pStyle w:val="a6"/>
        <w:numPr>
          <w:ilvl w:val="0"/>
          <w:numId w:val="25"/>
        </w:numPr>
        <w:rPr>
          <w:rFonts w:eastAsia="宋体"/>
          <w:szCs w:val="24"/>
        </w:rPr>
      </w:pPr>
      <w:r w:rsidRPr="00E63FC9">
        <w:rPr>
          <w:rFonts w:eastAsia="宋体"/>
          <w:color w:val="24292F"/>
          <w:szCs w:val="24"/>
          <w:shd w:val="clear" w:color="auto" w:fill="FFFFFF"/>
        </w:rPr>
        <w:t xml:space="preserve">Ge, Z., Yu, Y., &amp; Gong, S. (2020). Object Detection in 20 Years: A Survey. </w:t>
      </w:r>
      <w:proofErr w:type="spellStart"/>
      <w:r w:rsidRPr="00E63FC9">
        <w:rPr>
          <w:rFonts w:eastAsia="宋体"/>
          <w:color w:val="24292F"/>
          <w:szCs w:val="24"/>
          <w:shd w:val="clear" w:color="auto" w:fill="FFFFFF"/>
        </w:rPr>
        <w:t>arXiv</w:t>
      </w:r>
      <w:proofErr w:type="spellEnd"/>
      <w:r w:rsidRPr="00E63FC9">
        <w:rPr>
          <w:rFonts w:eastAsia="宋体"/>
          <w:color w:val="24292F"/>
          <w:szCs w:val="24"/>
          <w:shd w:val="clear" w:color="auto" w:fill="FFFFFF"/>
        </w:rPr>
        <w:t xml:space="preserve"> preprint arXiv:2008.08766.</w:t>
      </w:r>
    </w:p>
    <w:p w14:paraId="051E0EA3" w14:textId="76227A59" w:rsidR="00E63FC9" w:rsidRPr="00E63FC9" w:rsidRDefault="00E63FC9" w:rsidP="0017686C">
      <w:pPr>
        <w:pStyle w:val="a6"/>
        <w:numPr>
          <w:ilvl w:val="0"/>
          <w:numId w:val="25"/>
        </w:numPr>
        <w:rPr>
          <w:rFonts w:eastAsia="宋体"/>
          <w:szCs w:val="24"/>
        </w:rPr>
      </w:pPr>
      <w:r w:rsidRPr="00E63FC9">
        <w:rPr>
          <w:rFonts w:eastAsia="宋体"/>
          <w:color w:val="24292F"/>
          <w:szCs w:val="24"/>
          <w:shd w:val="clear" w:color="auto" w:fill="FFFFFF"/>
        </w:rPr>
        <w:t>陈俊</w:t>
      </w:r>
      <w:r w:rsidRPr="00E63FC9">
        <w:rPr>
          <w:rFonts w:eastAsia="宋体"/>
          <w:color w:val="24292F"/>
          <w:szCs w:val="24"/>
          <w:shd w:val="clear" w:color="auto" w:fill="FFFFFF"/>
        </w:rPr>
        <w:t xml:space="preserve">, </w:t>
      </w:r>
      <w:proofErr w:type="gramStart"/>
      <w:r w:rsidRPr="00E63FC9">
        <w:rPr>
          <w:rFonts w:eastAsia="宋体"/>
          <w:color w:val="24292F"/>
          <w:szCs w:val="24"/>
          <w:shd w:val="clear" w:color="auto" w:fill="FFFFFF"/>
        </w:rPr>
        <w:t>顾勇</w:t>
      </w:r>
      <w:proofErr w:type="gramEnd"/>
      <w:r w:rsidRPr="00E63FC9">
        <w:rPr>
          <w:rFonts w:eastAsia="宋体"/>
          <w:color w:val="24292F"/>
          <w:szCs w:val="24"/>
          <w:shd w:val="clear" w:color="auto" w:fill="FFFFFF"/>
        </w:rPr>
        <w:t xml:space="preserve">, </w:t>
      </w:r>
      <w:r w:rsidRPr="00E63FC9">
        <w:rPr>
          <w:rFonts w:eastAsia="宋体"/>
          <w:color w:val="24292F"/>
          <w:szCs w:val="24"/>
          <w:shd w:val="clear" w:color="auto" w:fill="FFFFFF"/>
        </w:rPr>
        <w:t>张学工</w:t>
      </w:r>
      <w:r w:rsidRPr="00E63FC9">
        <w:rPr>
          <w:rFonts w:eastAsia="宋体"/>
          <w:color w:val="24292F"/>
          <w:szCs w:val="24"/>
          <w:shd w:val="clear" w:color="auto" w:fill="FFFFFF"/>
        </w:rPr>
        <w:t xml:space="preserve">. (2015). </w:t>
      </w:r>
      <w:r w:rsidRPr="00E63FC9">
        <w:rPr>
          <w:rFonts w:eastAsia="宋体"/>
          <w:color w:val="24292F"/>
          <w:szCs w:val="24"/>
          <w:shd w:val="clear" w:color="auto" w:fill="FFFFFF"/>
        </w:rPr>
        <w:t>计算机视觉上的人工智能研究进展</w:t>
      </w:r>
      <w:r w:rsidRPr="00E63FC9">
        <w:rPr>
          <w:rFonts w:eastAsia="宋体"/>
          <w:color w:val="24292F"/>
          <w:szCs w:val="24"/>
          <w:shd w:val="clear" w:color="auto" w:fill="FFFFFF"/>
        </w:rPr>
        <w:t xml:space="preserve">. </w:t>
      </w:r>
      <w:r w:rsidRPr="00E63FC9">
        <w:rPr>
          <w:rFonts w:eastAsia="宋体"/>
          <w:color w:val="24292F"/>
          <w:szCs w:val="24"/>
          <w:shd w:val="clear" w:color="auto" w:fill="FFFFFF"/>
        </w:rPr>
        <w:t>自动化学报</w:t>
      </w:r>
      <w:r w:rsidRPr="00E63FC9">
        <w:rPr>
          <w:rFonts w:eastAsia="宋体"/>
          <w:color w:val="24292F"/>
          <w:szCs w:val="24"/>
          <w:shd w:val="clear" w:color="auto" w:fill="FFFFFF"/>
        </w:rPr>
        <w:t>, 41(11), 1915-1932.</w:t>
      </w:r>
    </w:p>
    <w:p w14:paraId="47E4D73E" w14:textId="21D6FB08" w:rsidR="00E63FC9" w:rsidRPr="00E63FC9" w:rsidRDefault="00E63FC9" w:rsidP="0017686C">
      <w:pPr>
        <w:pStyle w:val="a6"/>
        <w:numPr>
          <w:ilvl w:val="0"/>
          <w:numId w:val="25"/>
        </w:numPr>
        <w:rPr>
          <w:rFonts w:eastAsia="宋体"/>
          <w:szCs w:val="24"/>
        </w:rPr>
      </w:pPr>
      <w:r w:rsidRPr="00E63FC9">
        <w:rPr>
          <w:rFonts w:eastAsia="宋体"/>
          <w:color w:val="24292F"/>
          <w:szCs w:val="24"/>
          <w:shd w:val="clear" w:color="auto" w:fill="FFFFFF"/>
        </w:rPr>
        <w:t xml:space="preserve">Goodfellow, I., </w:t>
      </w:r>
      <w:proofErr w:type="spellStart"/>
      <w:r w:rsidRPr="00E63FC9">
        <w:rPr>
          <w:rFonts w:eastAsia="宋体"/>
          <w:color w:val="24292F"/>
          <w:szCs w:val="24"/>
          <w:shd w:val="clear" w:color="auto" w:fill="FFFFFF"/>
        </w:rPr>
        <w:t>Bengio</w:t>
      </w:r>
      <w:proofErr w:type="spellEnd"/>
      <w:r w:rsidRPr="00E63FC9">
        <w:rPr>
          <w:rFonts w:eastAsia="宋体"/>
          <w:color w:val="24292F"/>
          <w:szCs w:val="24"/>
          <w:shd w:val="clear" w:color="auto" w:fill="FFFFFF"/>
        </w:rPr>
        <w:t>, Y., &amp; Courville, A. (2016). A brief survey of deep learning. IEEE Signal Processing Magazine, 31(5), 82-97.</w:t>
      </w:r>
    </w:p>
    <w:p w14:paraId="7735EDC0" w14:textId="4F692125" w:rsidR="00E63FC9" w:rsidRPr="00E63FC9" w:rsidRDefault="00E63FC9" w:rsidP="0017686C">
      <w:pPr>
        <w:pStyle w:val="a6"/>
        <w:numPr>
          <w:ilvl w:val="0"/>
          <w:numId w:val="25"/>
        </w:numPr>
        <w:rPr>
          <w:rFonts w:eastAsia="宋体"/>
          <w:szCs w:val="24"/>
        </w:rPr>
      </w:pPr>
      <w:r w:rsidRPr="00E63FC9">
        <w:rPr>
          <w:rFonts w:eastAsia="宋体"/>
          <w:color w:val="24292F"/>
          <w:szCs w:val="24"/>
          <w:shd w:val="clear" w:color="auto" w:fill="FFFFFF"/>
        </w:rPr>
        <w:t xml:space="preserve">Deep Learning for Vision: A Comprehensive Review by </w:t>
      </w:r>
      <w:proofErr w:type="spellStart"/>
      <w:r w:rsidRPr="00E63FC9">
        <w:rPr>
          <w:rFonts w:eastAsia="宋体"/>
          <w:color w:val="24292F"/>
          <w:szCs w:val="24"/>
          <w:shd w:val="clear" w:color="auto" w:fill="FFFFFF"/>
        </w:rPr>
        <w:t>Yoshua</w:t>
      </w:r>
      <w:proofErr w:type="spellEnd"/>
      <w:r w:rsidRPr="00E63FC9">
        <w:rPr>
          <w:rFonts w:eastAsia="宋体"/>
          <w:color w:val="24292F"/>
          <w:szCs w:val="24"/>
          <w:shd w:val="clear" w:color="auto" w:fill="FFFFFF"/>
        </w:rPr>
        <w:t xml:space="preserve"> </w:t>
      </w:r>
      <w:proofErr w:type="spellStart"/>
      <w:r w:rsidRPr="00E63FC9">
        <w:rPr>
          <w:rFonts w:eastAsia="宋体"/>
          <w:color w:val="24292F"/>
          <w:szCs w:val="24"/>
          <w:shd w:val="clear" w:color="auto" w:fill="FFFFFF"/>
        </w:rPr>
        <w:t>Bengio</w:t>
      </w:r>
      <w:proofErr w:type="spellEnd"/>
      <w:r w:rsidRPr="00E63FC9">
        <w:rPr>
          <w:rFonts w:eastAsia="宋体"/>
          <w:color w:val="24292F"/>
          <w:szCs w:val="24"/>
          <w:shd w:val="clear" w:color="auto" w:fill="FFFFFF"/>
        </w:rPr>
        <w:t xml:space="preserve"> et al. (2015)</w:t>
      </w:r>
    </w:p>
    <w:p w14:paraId="0F296DF9" w14:textId="0CE9CE7B" w:rsidR="00E63FC9" w:rsidRPr="00E63FC9" w:rsidRDefault="00E63FC9" w:rsidP="0017686C">
      <w:pPr>
        <w:pStyle w:val="a6"/>
        <w:numPr>
          <w:ilvl w:val="0"/>
          <w:numId w:val="25"/>
        </w:numPr>
        <w:rPr>
          <w:rFonts w:eastAsia="宋体"/>
          <w:szCs w:val="24"/>
        </w:rPr>
      </w:pPr>
      <w:r w:rsidRPr="00E63FC9">
        <w:rPr>
          <w:rFonts w:eastAsia="宋体"/>
          <w:color w:val="24292F"/>
          <w:szCs w:val="24"/>
          <w:shd w:val="clear" w:color="auto" w:fill="FFFFFF"/>
        </w:rPr>
        <w:t xml:space="preserve">Healey, G., &amp; </w:t>
      </w:r>
      <w:proofErr w:type="spellStart"/>
      <w:r w:rsidRPr="00E63FC9">
        <w:rPr>
          <w:rFonts w:eastAsia="宋体"/>
          <w:color w:val="24292F"/>
          <w:szCs w:val="24"/>
          <w:shd w:val="clear" w:color="auto" w:fill="FFFFFF"/>
        </w:rPr>
        <w:t>Kondepudy</w:t>
      </w:r>
      <w:proofErr w:type="spellEnd"/>
      <w:r w:rsidRPr="00E63FC9">
        <w:rPr>
          <w:rFonts w:eastAsia="宋体"/>
          <w:color w:val="24292F"/>
          <w:szCs w:val="24"/>
          <w:shd w:val="clear" w:color="auto" w:fill="FFFFFF"/>
        </w:rPr>
        <w:t>, R. (1994). Image restoration: A comprehensive survey. IEEE transactions on image processing, 1(2), 142-157.</w:t>
      </w:r>
    </w:p>
    <w:p w14:paraId="00A2F77D" w14:textId="6EF04692" w:rsidR="00E63FC9" w:rsidRPr="00E63FC9" w:rsidRDefault="00E63FC9" w:rsidP="0017686C">
      <w:pPr>
        <w:pStyle w:val="a6"/>
        <w:numPr>
          <w:ilvl w:val="0"/>
          <w:numId w:val="25"/>
        </w:numPr>
        <w:rPr>
          <w:rFonts w:eastAsia="宋体"/>
          <w:szCs w:val="24"/>
        </w:rPr>
      </w:pPr>
      <w:r w:rsidRPr="00E63FC9">
        <w:rPr>
          <w:rFonts w:eastAsia="宋体"/>
          <w:color w:val="24292F"/>
          <w:szCs w:val="24"/>
          <w:shd w:val="clear" w:color="auto" w:fill="FFFFFF"/>
        </w:rPr>
        <w:t xml:space="preserve">Zhu, J. Y., Zhang, R., Pathak, D., Darrell, T., </w:t>
      </w:r>
      <w:proofErr w:type="spellStart"/>
      <w:r w:rsidRPr="00E63FC9">
        <w:rPr>
          <w:rFonts w:eastAsia="宋体"/>
          <w:color w:val="24292F"/>
          <w:szCs w:val="24"/>
          <w:shd w:val="clear" w:color="auto" w:fill="FFFFFF"/>
        </w:rPr>
        <w:t>Efros</w:t>
      </w:r>
      <w:proofErr w:type="spellEnd"/>
      <w:r w:rsidRPr="00E63FC9">
        <w:rPr>
          <w:rFonts w:eastAsia="宋体"/>
          <w:color w:val="24292F"/>
          <w:szCs w:val="24"/>
          <w:shd w:val="clear" w:color="auto" w:fill="FFFFFF"/>
        </w:rPr>
        <w:t xml:space="preserve">, A. A., Wang, O., &amp; </w:t>
      </w:r>
      <w:proofErr w:type="spellStart"/>
      <w:r w:rsidRPr="00E63FC9">
        <w:rPr>
          <w:rFonts w:eastAsia="宋体"/>
          <w:color w:val="24292F"/>
          <w:szCs w:val="24"/>
          <w:shd w:val="clear" w:color="auto" w:fill="FFFFFF"/>
        </w:rPr>
        <w:t>Shechtman</w:t>
      </w:r>
      <w:proofErr w:type="spellEnd"/>
      <w:r w:rsidRPr="00E63FC9">
        <w:rPr>
          <w:rFonts w:eastAsia="宋体"/>
          <w:color w:val="24292F"/>
          <w:szCs w:val="24"/>
          <w:shd w:val="clear" w:color="auto" w:fill="FFFFFF"/>
        </w:rPr>
        <w:t xml:space="preserve">, E. (2019). A survey of image synthesis and editing with generative adversarial nets. </w:t>
      </w:r>
      <w:proofErr w:type="spellStart"/>
      <w:r w:rsidRPr="00E63FC9">
        <w:rPr>
          <w:rFonts w:eastAsia="宋体"/>
          <w:color w:val="24292F"/>
          <w:szCs w:val="24"/>
          <w:shd w:val="clear" w:color="auto" w:fill="FFFFFF"/>
        </w:rPr>
        <w:t>arXiv</w:t>
      </w:r>
      <w:proofErr w:type="spellEnd"/>
      <w:r w:rsidRPr="00E63FC9">
        <w:rPr>
          <w:rFonts w:eastAsia="宋体"/>
          <w:color w:val="24292F"/>
          <w:szCs w:val="24"/>
          <w:shd w:val="clear" w:color="auto" w:fill="FFFFFF"/>
        </w:rPr>
        <w:t xml:space="preserve"> preprint arXiv:1912.04958.</w:t>
      </w:r>
    </w:p>
    <w:p w14:paraId="12D04DBF" w14:textId="58560D2F" w:rsidR="00E63FC9" w:rsidRPr="00E63FC9" w:rsidRDefault="00E63FC9" w:rsidP="0017686C">
      <w:pPr>
        <w:pStyle w:val="a6"/>
        <w:numPr>
          <w:ilvl w:val="0"/>
          <w:numId w:val="25"/>
        </w:numPr>
        <w:rPr>
          <w:rFonts w:eastAsia="宋体"/>
          <w:szCs w:val="24"/>
        </w:rPr>
      </w:pPr>
      <w:proofErr w:type="spellStart"/>
      <w:r w:rsidRPr="00E63FC9">
        <w:rPr>
          <w:rFonts w:eastAsia="宋体"/>
          <w:color w:val="24292F"/>
          <w:szCs w:val="24"/>
          <w:shd w:val="clear" w:color="auto" w:fill="FFFFFF"/>
        </w:rPr>
        <w:t>Litjens</w:t>
      </w:r>
      <w:proofErr w:type="spellEnd"/>
      <w:r w:rsidRPr="00E63FC9">
        <w:rPr>
          <w:rFonts w:eastAsia="宋体"/>
          <w:color w:val="24292F"/>
          <w:szCs w:val="24"/>
          <w:shd w:val="clear" w:color="auto" w:fill="FFFFFF"/>
        </w:rPr>
        <w:t xml:space="preserve">, G., </w:t>
      </w:r>
      <w:proofErr w:type="spellStart"/>
      <w:r w:rsidRPr="00E63FC9">
        <w:rPr>
          <w:rFonts w:eastAsia="宋体"/>
          <w:color w:val="24292F"/>
          <w:szCs w:val="24"/>
          <w:shd w:val="clear" w:color="auto" w:fill="FFFFFF"/>
        </w:rPr>
        <w:t>Kooi</w:t>
      </w:r>
      <w:proofErr w:type="spellEnd"/>
      <w:r w:rsidRPr="00E63FC9">
        <w:rPr>
          <w:rFonts w:eastAsia="宋体"/>
          <w:color w:val="24292F"/>
          <w:szCs w:val="24"/>
          <w:shd w:val="clear" w:color="auto" w:fill="FFFFFF"/>
        </w:rPr>
        <w:t xml:space="preserve">, T., </w:t>
      </w:r>
      <w:proofErr w:type="spellStart"/>
      <w:r w:rsidRPr="00E63FC9">
        <w:rPr>
          <w:rFonts w:eastAsia="宋体"/>
          <w:color w:val="24292F"/>
          <w:szCs w:val="24"/>
          <w:shd w:val="clear" w:color="auto" w:fill="FFFFFF"/>
        </w:rPr>
        <w:t>Bejnordi</w:t>
      </w:r>
      <w:proofErr w:type="spellEnd"/>
      <w:r w:rsidRPr="00E63FC9">
        <w:rPr>
          <w:rFonts w:eastAsia="宋体"/>
          <w:color w:val="24292F"/>
          <w:szCs w:val="24"/>
          <w:shd w:val="clear" w:color="auto" w:fill="FFFFFF"/>
        </w:rPr>
        <w:t xml:space="preserve">, B. E., </w:t>
      </w:r>
      <w:proofErr w:type="spellStart"/>
      <w:r w:rsidRPr="00E63FC9">
        <w:rPr>
          <w:rFonts w:eastAsia="宋体"/>
          <w:color w:val="24292F"/>
          <w:szCs w:val="24"/>
          <w:shd w:val="clear" w:color="auto" w:fill="FFFFFF"/>
        </w:rPr>
        <w:t>Setio</w:t>
      </w:r>
      <w:proofErr w:type="spellEnd"/>
      <w:r w:rsidRPr="00E63FC9">
        <w:rPr>
          <w:rFonts w:eastAsia="宋体"/>
          <w:color w:val="24292F"/>
          <w:szCs w:val="24"/>
          <w:shd w:val="clear" w:color="auto" w:fill="FFFFFF"/>
        </w:rPr>
        <w:t xml:space="preserve">, A. A., </w:t>
      </w:r>
      <w:proofErr w:type="spellStart"/>
      <w:r w:rsidRPr="00E63FC9">
        <w:rPr>
          <w:rFonts w:eastAsia="宋体"/>
          <w:color w:val="24292F"/>
          <w:szCs w:val="24"/>
          <w:shd w:val="clear" w:color="auto" w:fill="FFFFFF"/>
        </w:rPr>
        <w:t>Ciompi</w:t>
      </w:r>
      <w:proofErr w:type="spellEnd"/>
      <w:r w:rsidRPr="00E63FC9">
        <w:rPr>
          <w:rFonts w:eastAsia="宋体"/>
          <w:color w:val="24292F"/>
          <w:szCs w:val="24"/>
          <w:shd w:val="clear" w:color="auto" w:fill="FFFFFF"/>
        </w:rPr>
        <w:t xml:space="preserve">, F., </w:t>
      </w:r>
      <w:proofErr w:type="spellStart"/>
      <w:r w:rsidRPr="00E63FC9">
        <w:rPr>
          <w:rFonts w:eastAsia="宋体"/>
          <w:color w:val="24292F"/>
          <w:szCs w:val="24"/>
          <w:shd w:val="clear" w:color="auto" w:fill="FFFFFF"/>
        </w:rPr>
        <w:t>Ghafoorian</w:t>
      </w:r>
      <w:proofErr w:type="spellEnd"/>
      <w:r w:rsidRPr="00E63FC9">
        <w:rPr>
          <w:rFonts w:eastAsia="宋体"/>
          <w:color w:val="24292F"/>
          <w:szCs w:val="24"/>
          <w:shd w:val="clear" w:color="auto" w:fill="FFFFFF"/>
        </w:rPr>
        <w:t>, M., … &amp; Sánchez, C. I. (2017). Deep learning in medical image analysis. Medical image analysis, 42, 60-88.</w:t>
      </w:r>
    </w:p>
    <w:sectPr w:rsidR="00E63FC9" w:rsidRPr="00E63FC9" w:rsidSect="00D626A1">
      <w:footerReference w:type="default" r:id="rId1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1546F" w14:textId="77777777" w:rsidR="00187D1B" w:rsidRDefault="00187D1B" w:rsidP="006A765E">
      <w:pPr>
        <w:spacing w:line="240" w:lineRule="auto"/>
      </w:pPr>
      <w:r>
        <w:separator/>
      </w:r>
    </w:p>
  </w:endnote>
  <w:endnote w:type="continuationSeparator" w:id="0">
    <w:p w14:paraId="3916CF47" w14:textId="77777777" w:rsidR="00187D1B" w:rsidRDefault="00187D1B" w:rsidP="006A76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仿宋">
    <w:altName w:val="FangSong"/>
    <w:panose1 w:val="02010609060101010101"/>
    <w:charset w:val="86"/>
    <w:family w:val="modern"/>
    <w:pitch w:val="fixed"/>
    <w:sig w:usb0="800002BF" w:usb1="38CF7CFA"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楷体_GB2312">
    <w:altName w:val="楷体"/>
    <w:charset w:val="86"/>
    <w:family w:val="modern"/>
    <w:pitch w:val="default"/>
    <w:sig w:usb0="00000001" w:usb1="080E0000" w:usb2="0000000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Helvetica">
    <w:panose1 w:val="020B0504020202020204"/>
    <w:charset w:val="00"/>
    <w:family w:val="swiss"/>
    <w:pitch w:val="variable"/>
    <w:sig w:usb0="E0002EFF" w:usb1="C000785B" w:usb2="00000009" w:usb3="00000000" w:csb0="000001FF" w:csb1="00000000"/>
  </w:font>
  <w:font w:name="ali-55">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94CF2" w14:textId="77777777" w:rsidR="006361BF" w:rsidRDefault="006361BF" w:rsidP="00D626A1">
    <w:pPr>
      <w:pStyle w:val="ad"/>
    </w:pPr>
  </w:p>
  <w:p w14:paraId="3729CEBC" w14:textId="77777777" w:rsidR="006361BF" w:rsidRDefault="006361BF">
    <w:pPr>
      <w:pStyle w:val="a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093AA" w14:textId="77777777" w:rsidR="006361BF" w:rsidRDefault="006361BF">
    <w:pPr>
      <w:pStyle w:val="ad"/>
      <w:jc w:val="center"/>
    </w:pPr>
    <w:r>
      <w:rPr>
        <w:rFonts w:hint="eastAsia"/>
      </w:rPr>
      <w:t>-</w:t>
    </w:r>
    <w:r>
      <w:t xml:space="preserve"> </w:t>
    </w:r>
    <w:sdt>
      <w:sdtPr>
        <w:id w:val="-2013590420"/>
        <w:docPartObj>
          <w:docPartGallery w:val="Page Numbers (Bottom of Page)"/>
          <w:docPartUnique/>
        </w:docPartObj>
      </w:sdtPr>
      <w:sdtEndPr/>
      <w:sdtContent>
        <w:r>
          <w:fldChar w:fldCharType="begin"/>
        </w:r>
        <w:r>
          <w:instrText>PAGE   \* MERGEFORMAT</w:instrText>
        </w:r>
        <w:r>
          <w:fldChar w:fldCharType="separate"/>
        </w:r>
        <w:r w:rsidRPr="00E06C02">
          <w:rPr>
            <w:noProof/>
            <w:lang w:val="zh-CN"/>
          </w:rPr>
          <w:t>16</w:t>
        </w:r>
        <w:r>
          <w:fldChar w:fldCharType="end"/>
        </w:r>
        <w:r>
          <w:t xml:space="preserve"> </w:t>
        </w:r>
        <w:r>
          <w:rPr>
            <w:rFonts w:hint="eastAsia"/>
          </w:rPr>
          <w: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4F06A" w14:textId="77777777" w:rsidR="00187D1B" w:rsidRDefault="00187D1B" w:rsidP="006A765E">
      <w:pPr>
        <w:spacing w:line="240" w:lineRule="auto"/>
      </w:pPr>
      <w:r>
        <w:separator/>
      </w:r>
    </w:p>
  </w:footnote>
  <w:footnote w:type="continuationSeparator" w:id="0">
    <w:p w14:paraId="78EAEC47" w14:textId="77777777" w:rsidR="00187D1B" w:rsidRDefault="00187D1B" w:rsidP="006A76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A8502" w14:textId="6D2D2DD9" w:rsidR="006361BF" w:rsidRDefault="006361BF" w:rsidP="0026375B">
    <w:pPr>
      <w:pStyle w:val="ab"/>
      <w:ind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517A264C"/>
    <w:lvl w:ilvl="0">
      <w:start w:val="1"/>
      <w:numFmt w:val="decimal"/>
      <w:pStyle w:val="a"/>
      <w:lvlText w:val="%1."/>
      <w:lvlJc w:val="left"/>
      <w:pPr>
        <w:tabs>
          <w:tab w:val="num" w:pos="1200"/>
        </w:tabs>
        <w:ind w:leftChars="400" w:left="1200" w:hangingChars="200" w:hanging="360"/>
      </w:pPr>
    </w:lvl>
  </w:abstractNum>
  <w:abstractNum w:abstractNumId="1" w15:restartNumberingAfterBreak="0">
    <w:nsid w:val="00124EFD"/>
    <w:multiLevelType w:val="hybridMultilevel"/>
    <w:tmpl w:val="E098CFC4"/>
    <w:lvl w:ilvl="0" w:tplc="F80C9D8E">
      <w:start w:val="1"/>
      <w:numFmt w:val="decimal"/>
      <w:lvlText w:val="(%1)"/>
      <w:lvlJc w:val="left"/>
      <w:pPr>
        <w:ind w:left="840" w:hanging="420"/>
      </w:pPr>
      <w:rPr>
        <w:rFonts w:ascii="宋体" w:hAnsi="宋体" w:hint="eastAsia"/>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0381721"/>
    <w:multiLevelType w:val="hybridMultilevel"/>
    <w:tmpl w:val="44F0FAE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02354838"/>
    <w:multiLevelType w:val="hybridMultilevel"/>
    <w:tmpl w:val="FA844924"/>
    <w:lvl w:ilvl="0" w:tplc="6D48E734">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37B35BF"/>
    <w:multiLevelType w:val="hybridMultilevel"/>
    <w:tmpl w:val="5802DA6C"/>
    <w:lvl w:ilvl="0" w:tplc="0D2E11D0">
      <w:start w:val="1"/>
      <w:numFmt w:val="decimal"/>
      <w:pStyle w:val="list"/>
      <w:lvlText w:val="(%1)"/>
      <w:lvlJc w:val="left"/>
      <w:pPr>
        <w:ind w:left="900" w:hanging="4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0AD95022"/>
    <w:multiLevelType w:val="hybridMultilevel"/>
    <w:tmpl w:val="71A42ABC"/>
    <w:lvl w:ilvl="0" w:tplc="01BE0CB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9047D3"/>
    <w:multiLevelType w:val="hybridMultilevel"/>
    <w:tmpl w:val="B8FC16E4"/>
    <w:lvl w:ilvl="0" w:tplc="F80C9D8E">
      <w:start w:val="1"/>
      <w:numFmt w:val="decimal"/>
      <w:lvlText w:val="(%1)"/>
      <w:lvlJc w:val="left"/>
      <w:pPr>
        <w:ind w:left="840" w:hanging="420"/>
      </w:pPr>
      <w:rPr>
        <w:rFonts w:ascii="宋体" w:hAnsi="宋体" w:hint="eastAsia"/>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0D4F32CF"/>
    <w:multiLevelType w:val="hybridMultilevel"/>
    <w:tmpl w:val="9CF633C8"/>
    <w:lvl w:ilvl="0" w:tplc="62106598">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1E7151"/>
    <w:multiLevelType w:val="hybridMultilevel"/>
    <w:tmpl w:val="153CDEA0"/>
    <w:lvl w:ilvl="0" w:tplc="4BB2769E">
      <w:start w:val="1"/>
      <w:numFmt w:val="bullet"/>
      <w:lvlText w:val="•"/>
      <w:lvlJc w:val="left"/>
      <w:pPr>
        <w:tabs>
          <w:tab w:val="num" w:pos="720"/>
        </w:tabs>
        <w:ind w:left="720" w:hanging="360"/>
      </w:pPr>
      <w:rPr>
        <w:rFonts w:ascii="Arial" w:hAnsi="Arial" w:hint="default"/>
      </w:rPr>
    </w:lvl>
    <w:lvl w:ilvl="1" w:tplc="2278D074" w:tentative="1">
      <w:start w:val="1"/>
      <w:numFmt w:val="bullet"/>
      <w:lvlText w:val="•"/>
      <w:lvlJc w:val="left"/>
      <w:pPr>
        <w:tabs>
          <w:tab w:val="num" w:pos="1440"/>
        </w:tabs>
        <w:ind w:left="1440" w:hanging="360"/>
      </w:pPr>
      <w:rPr>
        <w:rFonts w:ascii="Arial" w:hAnsi="Arial" w:hint="default"/>
      </w:rPr>
    </w:lvl>
    <w:lvl w:ilvl="2" w:tplc="7F7A0E06" w:tentative="1">
      <w:start w:val="1"/>
      <w:numFmt w:val="bullet"/>
      <w:lvlText w:val="•"/>
      <w:lvlJc w:val="left"/>
      <w:pPr>
        <w:tabs>
          <w:tab w:val="num" w:pos="2160"/>
        </w:tabs>
        <w:ind w:left="2160" w:hanging="360"/>
      </w:pPr>
      <w:rPr>
        <w:rFonts w:ascii="Arial" w:hAnsi="Arial" w:hint="default"/>
      </w:rPr>
    </w:lvl>
    <w:lvl w:ilvl="3" w:tplc="5EDC7E26" w:tentative="1">
      <w:start w:val="1"/>
      <w:numFmt w:val="bullet"/>
      <w:lvlText w:val="•"/>
      <w:lvlJc w:val="left"/>
      <w:pPr>
        <w:tabs>
          <w:tab w:val="num" w:pos="2880"/>
        </w:tabs>
        <w:ind w:left="2880" w:hanging="360"/>
      </w:pPr>
      <w:rPr>
        <w:rFonts w:ascii="Arial" w:hAnsi="Arial" w:hint="default"/>
      </w:rPr>
    </w:lvl>
    <w:lvl w:ilvl="4" w:tplc="E8466D4E" w:tentative="1">
      <w:start w:val="1"/>
      <w:numFmt w:val="bullet"/>
      <w:lvlText w:val="•"/>
      <w:lvlJc w:val="left"/>
      <w:pPr>
        <w:tabs>
          <w:tab w:val="num" w:pos="3600"/>
        </w:tabs>
        <w:ind w:left="3600" w:hanging="360"/>
      </w:pPr>
      <w:rPr>
        <w:rFonts w:ascii="Arial" w:hAnsi="Arial" w:hint="default"/>
      </w:rPr>
    </w:lvl>
    <w:lvl w:ilvl="5" w:tplc="A72023AC" w:tentative="1">
      <w:start w:val="1"/>
      <w:numFmt w:val="bullet"/>
      <w:lvlText w:val="•"/>
      <w:lvlJc w:val="left"/>
      <w:pPr>
        <w:tabs>
          <w:tab w:val="num" w:pos="4320"/>
        </w:tabs>
        <w:ind w:left="4320" w:hanging="360"/>
      </w:pPr>
      <w:rPr>
        <w:rFonts w:ascii="Arial" w:hAnsi="Arial" w:hint="default"/>
      </w:rPr>
    </w:lvl>
    <w:lvl w:ilvl="6" w:tplc="F7285E08" w:tentative="1">
      <w:start w:val="1"/>
      <w:numFmt w:val="bullet"/>
      <w:lvlText w:val="•"/>
      <w:lvlJc w:val="left"/>
      <w:pPr>
        <w:tabs>
          <w:tab w:val="num" w:pos="5040"/>
        </w:tabs>
        <w:ind w:left="5040" w:hanging="360"/>
      </w:pPr>
      <w:rPr>
        <w:rFonts w:ascii="Arial" w:hAnsi="Arial" w:hint="default"/>
      </w:rPr>
    </w:lvl>
    <w:lvl w:ilvl="7" w:tplc="C838C1DE" w:tentative="1">
      <w:start w:val="1"/>
      <w:numFmt w:val="bullet"/>
      <w:lvlText w:val="•"/>
      <w:lvlJc w:val="left"/>
      <w:pPr>
        <w:tabs>
          <w:tab w:val="num" w:pos="5760"/>
        </w:tabs>
        <w:ind w:left="5760" w:hanging="360"/>
      </w:pPr>
      <w:rPr>
        <w:rFonts w:ascii="Arial" w:hAnsi="Arial" w:hint="default"/>
      </w:rPr>
    </w:lvl>
    <w:lvl w:ilvl="8" w:tplc="D3CA8E2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1A33EE0"/>
    <w:multiLevelType w:val="hybridMultilevel"/>
    <w:tmpl w:val="2F1CA5AC"/>
    <w:lvl w:ilvl="0" w:tplc="F80C9D8E">
      <w:start w:val="1"/>
      <w:numFmt w:val="decimal"/>
      <w:lvlText w:val="(%1)"/>
      <w:lvlJc w:val="left"/>
      <w:pPr>
        <w:ind w:left="840" w:hanging="420"/>
      </w:pPr>
      <w:rPr>
        <w:rFonts w:ascii="宋体" w:hAnsi="宋体" w:hint="eastAsia"/>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68A660F"/>
    <w:multiLevelType w:val="hybridMultilevel"/>
    <w:tmpl w:val="C56095E0"/>
    <w:lvl w:ilvl="0" w:tplc="39C0DC0E">
      <w:start w:val="1"/>
      <w:numFmt w:val="decimal"/>
      <w:pStyle w:val="a0"/>
      <w:lvlText w:val="[%1]."/>
      <w:lvlJc w:val="left"/>
      <w:pPr>
        <w:ind w:left="1130" w:hanging="4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17D86A97"/>
    <w:multiLevelType w:val="hybridMultilevel"/>
    <w:tmpl w:val="D868B95A"/>
    <w:lvl w:ilvl="0" w:tplc="1E38A84C">
      <w:start w:val="1"/>
      <w:numFmt w:val="decimal"/>
      <w:lvlText w:val="(%1)"/>
      <w:lvlJc w:val="left"/>
      <w:pPr>
        <w:ind w:left="840" w:hanging="420"/>
      </w:pPr>
      <w:rPr>
        <w:rFonts w:ascii="Times New Roman" w:hAnsi="Times New Roman" w:cs="Times New Roma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182E4555"/>
    <w:multiLevelType w:val="hybridMultilevel"/>
    <w:tmpl w:val="3D50A144"/>
    <w:lvl w:ilvl="0" w:tplc="04090017">
      <w:start w:val="1"/>
      <w:numFmt w:val="chineseCountingThousand"/>
      <w:lvlText w:val="(%1)"/>
      <w:lvlJc w:val="left"/>
      <w:pPr>
        <w:ind w:left="420" w:hanging="420"/>
      </w:pPr>
    </w:lvl>
    <w:lvl w:ilvl="1" w:tplc="730C0C26">
      <w:start w:val="1"/>
      <w:numFmt w:val="decimalEnclosedCircle"/>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FAB1C5C"/>
    <w:multiLevelType w:val="hybridMultilevel"/>
    <w:tmpl w:val="EC14686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1FF945BD"/>
    <w:multiLevelType w:val="multilevel"/>
    <w:tmpl w:val="E0162DE0"/>
    <w:lvl w:ilvl="0">
      <w:start w:val="1"/>
      <w:numFmt w:val="decimal"/>
      <w:pStyle w:val="1"/>
      <w:suff w:val="space"/>
      <w:lvlText w:val="%1."/>
      <w:lvlJc w:val="left"/>
      <w:pPr>
        <w:ind w:left="0" w:firstLine="0"/>
      </w:pPr>
      <w:rPr>
        <w:rFonts w:ascii="楷体" w:hAnsi="楷体" w:hint="eastAsia"/>
        <w:sz w:val="28"/>
      </w:rPr>
    </w:lvl>
    <w:lvl w:ilvl="1">
      <w:start w:val="1"/>
      <w:numFmt w:val="decimal"/>
      <w:pStyle w:val="2"/>
      <w:suff w:val="space"/>
      <w:lvlText w:val="%1.%2"/>
      <w:lvlJc w:val="left"/>
      <w:pPr>
        <w:ind w:left="992" w:hanging="567"/>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space"/>
      <w:lvlText w:val="%1.%2.%3"/>
      <w:lvlJc w:val="left"/>
      <w:pPr>
        <w:ind w:left="1418" w:hanging="567"/>
      </w:pPr>
      <w:rPr>
        <w:rFonts w:ascii="楷体" w:eastAsia="楷体" w:hAnsi="楷体" w:hint="eastAsia"/>
        <w:b w:val="0"/>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5" w15:restartNumberingAfterBreak="0">
    <w:nsid w:val="218C3B7C"/>
    <w:multiLevelType w:val="hybridMultilevel"/>
    <w:tmpl w:val="7A4E6642"/>
    <w:lvl w:ilvl="0" w:tplc="04090015">
      <w:start w:val="1"/>
      <w:numFmt w:val="upp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278D7C61"/>
    <w:multiLevelType w:val="hybridMultilevel"/>
    <w:tmpl w:val="E538445E"/>
    <w:lvl w:ilvl="0" w:tplc="04090015">
      <w:start w:val="1"/>
      <w:numFmt w:val="upp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28E2246F"/>
    <w:multiLevelType w:val="hybridMultilevel"/>
    <w:tmpl w:val="E7EA9AF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A1A55A1"/>
    <w:multiLevelType w:val="hybridMultilevel"/>
    <w:tmpl w:val="EBEC4B7E"/>
    <w:lvl w:ilvl="0" w:tplc="F80C9D8E">
      <w:start w:val="1"/>
      <w:numFmt w:val="decimal"/>
      <w:lvlText w:val="(%1)"/>
      <w:lvlJc w:val="left"/>
      <w:pPr>
        <w:ind w:left="840" w:hanging="420"/>
      </w:pPr>
      <w:rPr>
        <w:rFonts w:ascii="宋体" w:hAnsi="宋体" w:hint="eastAsia"/>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2BC279EE"/>
    <w:multiLevelType w:val="hybridMultilevel"/>
    <w:tmpl w:val="D4AE9048"/>
    <w:lvl w:ilvl="0" w:tplc="1E38A84C">
      <w:start w:val="1"/>
      <w:numFmt w:val="decimal"/>
      <w:lvlText w:val="(%1)"/>
      <w:lvlJc w:val="left"/>
      <w:pPr>
        <w:ind w:left="840" w:hanging="420"/>
      </w:pPr>
      <w:rPr>
        <w:rFonts w:ascii="Times New Roman" w:hAnsi="Times New Roman" w:cs="Times New Roma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36E81676"/>
    <w:multiLevelType w:val="hybridMultilevel"/>
    <w:tmpl w:val="4DDC7460"/>
    <w:lvl w:ilvl="0" w:tplc="F80C9D8E">
      <w:start w:val="1"/>
      <w:numFmt w:val="decimal"/>
      <w:lvlText w:val="(%1)"/>
      <w:lvlJc w:val="left"/>
      <w:pPr>
        <w:ind w:left="840" w:hanging="420"/>
      </w:pPr>
      <w:rPr>
        <w:rFonts w:ascii="宋体" w:hAnsi="宋体" w:hint="eastAsia"/>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3A5A3E7A"/>
    <w:multiLevelType w:val="hybridMultilevel"/>
    <w:tmpl w:val="5C70C4F4"/>
    <w:lvl w:ilvl="0" w:tplc="CD6A1A40">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C12FD3"/>
    <w:multiLevelType w:val="hybridMultilevel"/>
    <w:tmpl w:val="3FBC9F8E"/>
    <w:lvl w:ilvl="0" w:tplc="F80C9D8E">
      <w:start w:val="1"/>
      <w:numFmt w:val="decimal"/>
      <w:lvlText w:val="(%1)"/>
      <w:lvlJc w:val="left"/>
      <w:pPr>
        <w:ind w:left="706" w:hanging="420"/>
      </w:pPr>
      <w:rPr>
        <w:rFonts w:ascii="宋体" w:hAnsi="宋体" w:hint="eastAsia"/>
        <w:sz w:val="21"/>
      </w:rPr>
    </w:lvl>
    <w:lvl w:ilvl="1" w:tplc="F80C9D8E">
      <w:start w:val="1"/>
      <w:numFmt w:val="decimal"/>
      <w:lvlText w:val="(%2)"/>
      <w:lvlJc w:val="left"/>
      <w:pPr>
        <w:ind w:left="1126" w:hanging="420"/>
      </w:pPr>
      <w:rPr>
        <w:rFonts w:ascii="宋体" w:hAnsi="宋体" w:hint="eastAsia"/>
        <w:sz w:val="21"/>
      </w:rPr>
    </w:lvl>
    <w:lvl w:ilvl="2" w:tplc="0409001B" w:tentative="1">
      <w:start w:val="1"/>
      <w:numFmt w:val="lowerRoman"/>
      <w:lvlText w:val="%3."/>
      <w:lvlJc w:val="right"/>
      <w:pPr>
        <w:ind w:left="1546" w:hanging="420"/>
      </w:pPr>
    </w:lvl>
    <w:lvl w:ilvl="3" w:tplc="0409000F" w:tentative="1">
      <w:start w:val="1"/>
      <w:numFmt w:val="decimal"/>
      <w:lvlText w:val="%4."/>
      <w:lvlJc w:val="left"/>
      <w:pPr>
        <w:ind w:left="1966" w:hanging="420"/>
      </w:pPr>
    </w:lvl>
    <w:lvl w:ilvl="4" w:tplc="04090019" w:tentative="1">
      <w:start w:val="1"/>
      <w:numFmt w:val="lowerLetter"/>
      <w:lvlText w:val="%5)"/>
      <w:lvlJc w:val="left"/>
      <w:pPr>
        <w:ind w:left="2386" w:hanging="420"/>
      </w:pPr>
    </w:lvl>
    <w:lvl w:ilvl="5" w:tplc="0409001B" w:tentative="1">
      <w:start w:val="1"/>
      <w:numFmt w:val="lowerRoman"/>
      <w:lvlText w:val="%6."/>
      <w:lvlJc w:val="right"/>
      <w:pPr>
        <w:ind w:left="2806" w:hanging="420"/>
      </w:pPr>
    </w:lvl>
    <w:lvl w:ilvl="6" w:tplc="0409000F" w:tentative="1">
      <w:start w:val="1"/>
      <w:numFmt w:val="decimal"/>
      <w:lvlText w:val="%7."/>
      <w:lvlJc w:val="left"/>
      <w:pPr>
        <w:ind w:left="3226" w:hanging="420"/>
      </w:pPr>
    </w:lvl>
    <w:lvl w:ilvl="7" w:tplc="04090019" w:tentative="1">
      <w:start w:val="1"/>
      <w:numFmt w:val="lowerLetter"/>
      <w:lvlText w:val="%8)"/>
      <w:lvlJc w:val="left"/>
      <w:pPr>
        <w:ind w:left="3646" w:hanging="420"/>
      </w:pPr>
    </w:lvl>
    <w:lvl w:ilvl="8" w:tplc="0409001B" w:tentative="1">
      <w:start w:val="1"/>
      <w:numFmt w:val="lowerRoman"/>
      <w:lvlText w:val="%9."/>
      <w:lvlJc w:val="right"/>
      <w:pPr>
        <w:ind w:left="4066" w:hanging="420"/>
      </w:pPr>
    </w:lvl>
  </w:abstractNum>
  <w:abstractNum w:abstractNumId="23" w15:restartNumberingAfterBreak="0">
    <w:nsid w:val="3F014CEB"/>
    <w:multiLevelType w:val="hybridMultilevel"/>
    <w:tmpl w:val="5AF6EF42"/>
    <w:lvl w:ilvl="0" w:tplc="88CA2CFE">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03F72B0"/>
    <w:multiLevelType w:val="hybridMultilevel"/>
    <w:tmpl w:val="798E9AE8"/>
    <w:lvl w:ilvl="0" w:tplc="1E38A84C">
      <w:start w:val="1"/>
      <w:numFmt w:val="decimal"/>
      <w:lvlText w:val="(%1)"/>
      <w:lvlJc w:val="left"/>
      <w:pPr>
        <w:ind w:left="840" w:hanging="420"/>
      </w:pPr>
      <w:rPr>
        <w:rFonts w:ascii="Times New Roman" w:hAnsi="Times New Roman" w:cs="Times New Roma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4714024C"/>
    <w:multiLevelType w:val="hybridMultilevel"/>
    <w:tmpl w:val="C62E63E8"/>
    <w:lvl w:ilvl="0" w:tplc="1A9ADEF6">
      <w:start w:val="1"/>
      <w:numFmt w:val="decimal"/>
      <w:pStyle w:val="a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92C4EB5"/>
    <w:multiLevelType w:val="hybridMultilevel"/>
    <w:tmpl w:val="E1949C6A"/>
    <w:lvl w:ilvl="0" w:tplc="532C2E16">
      <w:start w:val="1"/>
      <w:numFmt w:val="bullet"/>
      <w:lvlText w:val=""/>
      <w:lvlJc w:val="left"/>
      <w:pPr>
        <w:ind w:left="840" w:hanging="420"/>
      </w:pPr>
      <w:rPr>
        <w:rFonts w:ascii="Wingdings" w:hAnsi="Wingdings" w:hint="default"/>
        <w:sz w:val="18"/>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4B0368AB"/>
    <w:multiLevelType w:val="hybridMultilevel"/>
    <w:tmpl w:val="52D29C2C"/>
    <w:lvl w:ilvl="0" w:tplc="F80C9D8E">
      <w:start w:val="1"/>
      <w:numFmt w:val="decimal"/>
      <w:lvlText w:val="(%1)"/>
      <w:lvlJc w:val="left"/>
      <w:pPr>
        <w:ind w:left="840" w:hanging="420"/>
      </w:pPr>
      <w:rPr>
        <w:rFonts w:ascii="宋体" w:hAnsi="宋体" w:hint="eastAsia"/>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5C4917F6"/>
    <w:multiLevelType w:val="hybridMultilevel"/>
    <w:tmpl w:val="52D29C2C"/>
    <w:lvl w:ilvl="0" w:tplc="F80C9D8E">
      <w:start w:val="1"/>
      <w:numFmt w:val="decimal"/>
      <w:lvlText w:val="(%1)"/>
      <w:lvlJc w:val="left"/>
      <w:pPr>
        <w:ind w:left="840" w:hanging="420"/>
      </w:pPr>
      <w:rPr>
        <w:rFonts w:ascii="宋体" w:hAnsi="宋体" w:hint="eastAsia"/>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66A21F73"/>
    <w:multiLevelType w:val="hybridMultilevel"/>
    <w:tmpl w:val="4E8A5C3A"/>
    <w:lvl w:ilvl="0" w:tplc="D6449290">
      <w:start w:val="1"/>
      <w:numFmt w:val="decimal"/>
      <w:lvlText w:val="[%1]"/>
      <w:lvlJc w:val="left"/>
      <w:pPr>
        <w:ind w:left="840" w:hanging="420"/>
      </w:pPr>
      <w:rPr>
        <w:rFonts w:ascii="Times New Roman" w:hAnsi="Times New Roman" w:cs="Times New Roma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66AD4EF6"/>
    <w:multiLevelType w:val="multilevel"/>
    <w:tmpl w:val="0409001D"/>
    <w:styleLink w:val="1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1" w15:restartNumberingAfterBreak="0">
    <w:nsid w:val="677E1506"/>
    <w:multiLevelType w:val="hybridMultilevel"/>
    <w:tmpl w:val="E2DEF0FE"/>
    <w:lvl w:ilvl="0" w:tplc="04090011">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7CF5023"/>
    <w:multiLevelType w:val="hybridMultilevel"/>
    <w:tmpl w:val="58FA0264"/>
    <w:lvl w:ilvl="0" w:tplc="F80C9D8E">
      <w:start w:val="1"/>
      <w:numFmt w:val="decimal"/>
      <w:lvlText w:val="(%1)"/>
      <w:lvlJc w:val="left"/>
      <w:pPr>
        <w:ind w:left="840" w:hanging="420"/>
      </w:pPr>
      <w:rPr>
        <w:rFonts w:ascii="宋体" w:hAnsi="宋体" w:hint="eastAsia"/>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15:restartNumberingAfterBreak="0">
    <w:nsid w:val="6EC849B2"/>
    <w:multiLevelType w:val="hybridMultilevel"/>
    <w:tmpl w:val="840AEEEC"/>
    <w:lvl w:ilvl="0" w:tplc="1E38A84C">
      <w:start w:val="1"/>
      <w:numFmt w:val="decimal"/>
      <w:lvlText w:val="(%1)"/>
      <w:lvlJc w:val="left"/>
      <w:pPr>
        <w:ind w:left="840" w:hanging="420"/>
      </w:pPr>
      <w:rPr>
        <w:rFonts w:ascii="Times New Roman" w:hAnsi="Times New Roman" w:cs="Times New Roma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15:restartNumberingAfterBreak="0">
    <w:nsid w:val="6FE147D7"/>
    <w:multiLevelType w:val="hybridMultilevel"/>
    <w:tmpl w:val="19B0E666"/>
    <w:lvl w:ilvl="0" w:tplc="1E38A84C">
      <w:start w:val="1"/>
      <w:numFmt w:val="decimal"/>
      <w:lvlText w:val="(%1)"/>
      <w:lvlJc w:val="left"/>
      <w:pPr>
        <w:ind w:left="840" w:hanging="420"/>
      </w:pPr>
      <w:rPr>
        <w:rFonts w:ascii="Times New Roman" w:hAnsi="Times New Roman" w:cs="Times New Roma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7CD6712E"/>
    <w:multiLevelType w:val="hybridMultilevel"/>
    <w:tmpl w:val="4E92A3A2"/>
    <w:lvl w:ilvl="0" w:tplc="05FE4FB0">
      <w:start w:val="1"/>
      <w:numFmt w:val="decimalZero"/>
      <w:lvlText w:val="%1."/>
      <w:lvlJc w:val="left"/>
      <w:pPr>
        <w:ind w:left="360" w:hanging="360"/>
      </w:pPr>
      <w:rPr>
        <w:rFonts w:hint="default"/>
        <w:b w:val="0"/>
        <w:i w:val="0"/>
      </w:rPr>
    </w:lvl>
    <w:lvl w:ilvl="1" w:tplc="242C0A10">
      <w:start w:val="1"/>
      <w:numFmt w:val="japaneseCounting"/>
      <w:lvlText w:val="第%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0"/>
  </w:num>
  <w:num w:numId="2">
    <w:abstractNumId w:val="14"/>
  </w:num>
  <w:num w:numId="3">
    <w:abstractNumId w:val="32"/>
  </w:num>
  <w:num w:numId="4">
    <w:abstractNumId w:val="22"/>
  </w:num>
  <w:num w:numId="5">
    <w:abstractNumId w:val="1"/>
  </w:num>
  <w:num w:numId="6">
    <w:abstractNumId w:val="20"/>
  </w:num>
  <w:num w:numId="7">
    <w:abstractNumId w:val="26"/>
  </w:num>
  <w:num w:numId="8">
    <w:abstractNumId w:val="9"/>
  </w:num>
  <w:num w:numId="9">
    <w:abstractNumId w:val="28"/>
  </w:num>
  <w:num w:numId="10">
    <w:abstractNumId w:val="27"/>
  </w:num>
  <w:num w:numId="11">
    <w:abstractNumId w:val="5"/>
  </w:num>
  <w:num w:numId="12">
    <w:abstractNumId w:val="6"/>
  </w:num>
  <w:num w:numId="13">
    <w:abstractNumId w:val="18"/>
  </w:num>
  <w:num w:numId="14">
    <w:abstractNumId w:val="33"/>
  </w:num>
  <w:num w:numId="15">
    <w:abstractNumId w:val="24"/>
  </w:num>
  <w:num w:numId="16">
    <w:abstractNumId w:val="4"/>
  </w:num>
  <w:num w:numId="17">
    <w:abstractNumId w:val="24"/>
  </w:num>
  <w:num w:numId="18">
    <w:abstractNumId w:val="10"/>
  </w:num>
  <w:num w:numId="19">
    <w:abstractNumId w:val="25"/>
  </w:num>
  <w:num w:numId="20">
    <w:abstractNumId w:val="35"/>
  </w:num>
  <w:num w:numId="21">
    <w:abstractNumId w:val="0"/>
  </w:num>
  <w:num w:numId="22">
    <w:abstractNumId w:val="34"/>
  </w:num>
  <w:num w:numId="23">
    <w:abstractNumId w:val="19"/>
  </w:num>
  <w:num w:numId="24">
    <w:abstractNumId w:val="11"/>
  </w:num>
  <w:num w:numId="25">
    <w:abstractNumId w:val="29"/>
  </w:num>
  <w:num w:numId="26">
    <w:abstractNumId w:val="12"/>
  </w:num>
  <w:num w:numId="27">
    <w:abstractNumId w:val="23"/>
  </w:num>
  <w:num w:numId="28">
    <w:abstractNumId w:val="21"/>
  </w:num>
  <w:num w:numId="29">
    <w:abstractNumId w:val="7"/>
  </w:num>
  <w:num w:numId="30">
    <w:abstractNumId w:val="31"/>
  </w:num>
  <w:num w:numId="31">
    <w:abstractNumId w:val="17"/>
  </w:num>
  <w:num w:numId="32">
    <w:abstractNumId w:val="13"/>
  </w:num>
  <w:num w:numId="33">
    <w:abstractNumId w:val="3"/>
  </w:num>
  <w:num w:numId="34">
    <w:abstractNumId w:val="8"/>
  </w:num>
  <w:num w:numId="35">
    <w:abstractNumId w:val="15"/>
  </w:num>
  <w:num w:numId="36">
    <w:abstractNumId w:val="16"/>
  </w:num>
  <w:num w:numId="37">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MDM3tDQ0szA2NTZW0lEKTi0uzszPAykwrgUA0dBWHiwAAAA="/>
  </w:docVars>
  <w:rsids>
    <w:rsidRoot w:val="007A3321"/>
    <w:rsid w:val="000006BE"/>
    <w:rsid w:val="00001656"/>
    <w:rsid w:val="000016CB"/>
    <w:rsid w:val="0000347A"/>
    <w:rsid w:val="000041B9"/>
    <w:rsid w:val="00005406"/>
    <w:rsid w:val="00005628"/>
    <w:rsid w:val="000103F4"/>
    <w:rsid w:val="00010EE7"/>
    <w:rsid w:val="000122BE"/>
    <w:rsid w:val="000124C6"/>
    <w:rsid w:val="00012A2E"/>
    <w:rsid w:val="00012B24"/>
    <w:rsid w:val="00016527"/>
    <w:rsid w:val="00016B8F"/>
    <w:rsid w:val="00016BBE"/>
    <w:rsid w:val="000175B2"/>
    <w:rsid w:val="00021D7F"/>
    <w:rsid w:val="000225B9"/>
    <w:rsid w:val="00022744"/>
    <w:rsid w:val="000228F1"/>
    <w:rsid w:val="00022F2A"/>
    <w:rsid w:val="00022F66"/>
    <w:rsid w:val="00023084"/>
    <w:rsid w:val="00026DF1"/>
    <w:rsid w:val="0003007A"/>
    <w:rsid w:val="000325FA"/>
    <w:rsid w:val="00032E28"/>
    <w:rsid w:val="00032F24"/>
    <w:rsid w:val="000334FC"/>
    <w:rsid w:val="00034AC4"/>
    <w:rsid w:val="00035B8B"/>
    <w:rsid w:val="000368D4"/>
    <w:rsid w:val="000370F8"/>
    <w:rsid w:val="00037396"/>
    <w:rsid w:val="000405DE"/>
    <w:rsid w:val="00041E98"/>
    <w:rsid w:val="00042B16"/>
    <w:rsid w:val="00043543"/>
    <w:rsid w:val="00043DA9"/>
    <w:rsid w:val="00044427"/>
    <w:rsid w:val="00044E35"/>
    <w:rsid w:val="00046352"/>
    <w:rsid w:val="00046ACB"/>
    <w:rsid w:val="0004735B"/>
    <w:rsid w:val="000476BF"/>
    <w:rsid w:val="00047B93"/>
    <w:rsid w:val="00051ED0"/>
    <w:rsid w:val="00051F97"/>
    <w:rsid w:val="00052C39"/>
    <w:rsid w:val="00052CB7"/>
    <w:rsid w:val="00052FDC"/>
    <w:rsid w:val="00055C4D"/>
    <w:rsid w:val="000565ED"/>
    <w:rsid w:val="00056801"/>
    <w:rsid w:val="000569A9"/>
    <w:rsid w:val="00057366"/>
    <w:rsid w:val="00061432"/>
    <w:rsid w:val="000614CC"/>
    <w:rsid w:val="0006238F"/>
    <w:rsid w:val="000626E2"/>
    <w:rsid w:val="0006299C"/>
    <w:rsid w:val="00062E07"/>
    <w:rsid w:val="00063583"/>
    <w:rsid w:val="000635F0"/>
    <w:rsid w:val="0006441A"/>
    <w:rsid w:val="000653F6"/>
    <w:rsid w:val="000656E2"/>
    <w:rsid w:val="00065A96"/>
    <w:rsid w:val="00066E19"/>
    <w:rsid w:val="00070AA5"/>
    <w:rsid w:val="00071F4D"/>
    <w:rsid w:val="00072E6D"/>
    <w:rsid w:val="00073E1E"/>
    <w:rsid w:val="00073EBD"/>
    <w:rsid w:val="00076366"/>
    <w:rsid w:val="00076FD3"/>
    <w:rsid w:val="000773AD"/>
    <w:rsid w:val="00077CBB"/>
    <w:rsid w:val="00080502"/>
    <w:rsid w:val="000809EE"/>
    <w:rsid w:val="00080A1C"/>
    <w:rsid w:val="00082DA9"/>
    <w:rsid w:val="00082F73"/>
    <w:rsid w:val="00083926"/>
    <w:rsid w:val="00086C14"/>
    <w:rsid w:val="00090E93"/>
    <w:rsid w:val="00091009"/>
    <w:rsid w:val="00091127"/>
    <w:rsid w:val="00092081"/>
    <w:rsid w:val="000925DA"/>
    <w:rsid w:val="00092673"/>
    <w:rsid w:val="0009467A"/>
    <w:rsid w:val="00095E0E"/>
    <w:rsid w:val="00097978"/>
    <w:rsid w:val="000A001F"/>
    <w:rsid w:val="000A0809"/>
    <w:rsid w:val="000A0D37"/>
    <w:rsid w:val="000A140E"/>
    <w:rsid w:val="000A2655"/>
    <w:rsid w:val="000A38B7"/>
    <w:rsid w:val="000A3C5E"/>
    <w:rsid w:val="000B21B9"/>
    <w:rsid w:val="000B2D95"/>
    <w:rsid w:val="000B2E1C"/>
    <w:rsid w:val="000B34DC"/>
    <w:rsid w:val="000B350E"/>
    <w:rsid w:val="000B39AA"/>
    <w:rsid w:val="000B3E44"/>
    <w:rsid w:val="000B5639"/>
    <w:rsid w:val="000B7976"/>
    <w:rsid w:val="000B7C11"/>
    <w:rsid w:val="000C1940"/>
    <w:rsid w:val="000C2399"/>
    <w:rsid w:val="000C2CFE"/>
    <w:rsid w:val="000C3D3F"/>
    <w:rsid w:val="000C6627"/>
    <w:rsid w:val="000D0D18"/>
    <w:rsid w:val="000D2447"/>
    <w:rsid w:val="000D2B1B"/>
    <w:rsid w:val="000D3FB3"/>
    <w:rsid w:val="000D41B0"/>
    <w:rsid w:val="000D55DC"/>
    <w:rsid w:val="000D62EC"/>
    <w:rsid w:val="000D6B4F"/>
    <w:rsid w:val="000D77A2"/>
    <w:rsid w:val="000D7DE9"/>
    <w:rsid w:val="000E21F3"/>
    <w:rsid w:val="000E3515"/>
    <w:rsid w:val="000E7E91"/>
    <w:rsid w:val="000F015F"/>
    <w:rsid w:val="000F1833"/>
    <w:rsid w:val="000F1B52"/>
    <w:rsid w:val="000F2758"/>
    <w:rsid w:val="000F27FA"/>
    <w:rsid w:val="000F2EA6"/>
    <w:rsid w:val="000F3B19"/>
    <w:rsid w:val="000F4918"/>
    <w:rsid w:val="000F4CAE"/>
    <w:rsid w:val="000F5E02"/>
    <w:rsid w:val="000F5E48"/>
    <w:rsid w:val="000F643A"/>
    <w:rsid w:val="000F6853"/>
    <w:rsid w:val="00100079"/>
    <w:rsid w:val="00100653"/>
    <w:rsid w:val="00100B52"/>
    <w:rsid w:val="001021F7"/>
    <w:rsid w:val="001024B5"/>
    <w:rsid w:val="00102EC8"/>
    <w:rsid w:val="00106AB2"/>
    <w:rsid w:val="00110325"/>
    <w:rsid w:val="00112B47"/>
    <w:rsid w:val="00113F03"/>
    <w:rsid w:val="00115982"/>
    <w:rsid w:val="00116EF1"/>
    <w:rsid w:val="00117969"/>
    <w:rsid w:val="0012023F"/>
    <w:rsid w:val="0012266E"/>
    <w:rsid w:val="00123222"/>
    <w:rsid w:val="001241BA"/>
    <w:rsid w:val="00124621"/>
    <w:rsid w:val="001259B0"/>
    <w:rsid w:val="0012621D"/>
    <w:rsid w:val="001262EC"/>
    <w:rsid w:val="00126969"/>
    <w:rsid w:val="001270C5"/>
    <w:rsid w:val="00127E42"/>
    <w:rsid w:val="00127F7D"/>
    <w:rsid w:val="00130347"/>
    <w:rsid w:val="00131206"/>
    <w:rsid w:val="00132AAD"/>
    <w:rsid w:val="00133FA4"/>
    <w:rsid w:val="0013584C"/>
    <w:rsid w:val="00135AC2"/>
    <w:rsid w:val="00136BEB"/>
    <w:rsid w:val="00140CD9"/>
    <w:rsid w:val="00141976"/>
    <w:rsid w:val="00141DDF"/>
    <w:rsid w:val="00143F58"/>
    <w:rsid w:val="001450E9"/>
    <w:rsid w:val="00146456"/>
    <w:rsid w:val="0014692C"/>
    <w:rsid w:val="001474DC"/>
    <w:rsid w:val="00150EE7"/>
    <w:rsid w:val="00151A75"/>
    <w:rsid w:val="00152772"/>
    <w:rsid w:val="001528F2"/>
    <w:rsid w:val="00152E7B"/>
    <w:rsid w:val="0015474B"/>
    <w:rsid w:val="0015518B"/>
    <w:rsid w:val="00155822"/>
    <w:rsid w:val="00156E15"/>
    <w:rsid w:val="001606F6"/>
    <w:rsid w:val="001608A3"/>
    <w:rsid w:val="00162570"/>
    <w:rsid w:val="00162E4F"/>
    <w:rsid w:val="00163436"/>
    <w:rsid w:val="00165108"/>
    <w:rsid w:val="001660B9"/>
    <w:rsid w:val="00167435"/>
    <w:rsid w:val="00170774"/>
    <w:rsid w:val="00171E15"/>
    <w:rsid w:val="0017278F"/>
    <w:rsid w:val="00173CAE"/>
    <w:rsid w:val="00174787"/>
    <w:rsid w:val="00174D6C"/>
    <w:rsid w:val="001753CB"/>
    <w:rsid w:val="0017575D"/>
    <w:rsid w:val="00176208"/>
    <w:rsid w:val="0017686C"/>
    <w:rsid w:val="001775CE"/>
    <w:rsid w:val="00177AF0"/>
    <w:rsid w:val="00180641"/>
    <w:rsid w:val="00180794"/>
    <w:rsid w:val="0018216F"/>
    <w:rsid w:val="001824B9"/>
    <w:rsid w:val="00182F24"/>
    <w:rsid w:val="00183481"/>
    <w:rsid w:val="001836D7"/>
    <w:rsid w:val="00185526"/>
    <w:rsid w:val="00185572"/>
    <w:rsid w:val="00187554"/>
    <w:rsid w:val="00187C11"/>
    <w:rsid w:val="00187D1B"/>
    <w:rsid w:val="00192913"/>
    <w:rsid w:val="00194E48"/>
    <w:rsid w:val="00194E9A"/>
    <w:rsid w:val="00195099"/>
    <w:rsid w:val="00195306"/>
    <w:rsid w:val="001961E2"/>
    <w:rsid w:val="001A2ACA"/>
    <w:rsid w:val="001A3323"/>
    <w:rsid w:val="001A3877"/>
    <w:rsid w:val="001A43B0"/>
    <w:rsid w:val="001A44EB"/>
    <w:rsid w:val="001A48E8"/>
    <w:rsid w:val="001A52D6"/>
    <w:rsid w:val="001A6706"/>
    <w:rsid w:val="001B12CE"/>
    <w:rsid w:val="001B1E6A"/>
    <w:rsid w:val="001B2103"/>
    <w:rsid w:val="001B21A5"/>
    <w:rsid w:val="001B51BA"/>
    <w:rsid w:val="001B5F8C"/>
    <w:rsid w:val="001B6D30"/>
    <w:rsid w:val="001B7DF0"/>
    <w:rsid w:val="001C1CDB"/>
    <w:rsid w:val="001C31CB"/>
    <w:rsid w:val="001C34A8"/>
    <w:rsid w:val="001C3554"/>
    <w:rsid w:val="001C3931"/>
    <w:rsid w:val="001C5E64"/>
    <w:rsid w:val="001C6DD1"/>
    <w:rsid w:val="001D0680"/>
    <w:rsid w:val="001D16D4"/>
    <w:rsid w:val="001D34BA"/>
    <w:rsid w:val="001D52F4"/>
    <w:rsid w:val="001D5583"/>
    <w:rsid w:val="001D5F90"/>
    <w:rsid w:val="001D6365"/>
    <w:rsid w:val="001D67A1"/>
    <w:rsid w:val="001D6E4F"/>
    <w:rsid w:val="001D7234"/>
    <w:rsid w:val="001D7830"/>
    <w:rsid w:val="001D7D60"/>
    <w:rsid w:val="001E2713"/>
    <w:rsid w:val="001E2B2F"/>
    <w:rsid w:val="001E355F"/>
    <w:rsid w:val="001E368F"/>
    <w:rsid w:val="001E4151"/>
    <w:rsid w:val="001E5329"/>
    <w:rsid w:val="001E66B4"/>
    <w:rsid w:val="001E70E6"/>
    <w:rsid w:val="001F151B"/>
    <w:rsid w:val="001F3AFF"/>
    <w:rsid w:val="001F415F"/>
    <w:rsid w:val="001F54CF"/>
    <w:rsid w:val="001F5646"/>
    <w:rsid w:val="001F7C83"/>
    <w:rsid w:val="0020113D"/>
    <w:rsid w:val="0020179B"/>
    <w:rsid w:val="00201C74"/>
    <w:rsid w:val="0020279C"/>
    <w:rsid w:val="00204396"/>
    <w:rsid w:val="0020456A"/>
    <w:rsid w:val="002045A0"/>
    <w:rsid w:val="00205549"/>
    <w:rsid w:val="00207911"/>
    <w:rsid w:val="00207FD7"/>
    <w:rsid w:val="00210631"/>
    <w:rsid w:val="00211A46"/>
    <w:rsid w:val="00211FCD"/>
    <w:rsid w:val="0021264E"/>
    <w:rsid w:val="00212A26"/>
    <w:rsid w:val="00214BD2"/>
    <w:rsid w:val="00216A40"/>
    <w:rsid w:val="00216B7A"/>
    <w:rsid w:val="00216E9C"/>
    <w:rsid w:val="00220900"/>
    <w:rsid w:val="00221F15"/>
    <w:rsid w:val="00222339"/>
    <w:rsid w:val="00223338"/>
    <w:rsid w:val="002243CC"/>
    <w:rsid w:val="002305B2"/>
    <w:rsid w:val="00230CD5"/>
    <w:rsid w:val="00230D1B"/>
    <w:rsid w:val="00230D75"/>
    <w:rsid w:val="00231130"/>
    <w:rsid w:val="00232E96"/>
    <w:rsid w:val="00232FBF"/>
    <w:rsid w:val="00233F88"/>
    <w:rsid w:val="00234471"/>
    <w:rsid w:val="0023469F"/>
    <w:rsid w:val="00234D63"/>
    <w:rsid w:val="00234EEC"/>
    <w:rsid w:val="00241540"/>
    <w:rsid w:val="00242820"/>
    <w:rsid w:val="00242A24"/>
    <w:rsid w:val="002430E0"/>
    <w:rsid w:val="002432E9"/>
    <w:rsid w:val="00244662"/>
    <w:rsid w:val="00245A35"/>
    <w:rsid w:val="00246D7D"/>
    <w:rsid w:val="0025034D"/>
    <w:rsid w:val="002520D0"/>
    <w:rsid w:val="00252F89"/>
    <w:rsid w:val="00254657"/>
    <w:rsid w:val="00254D00"/>
    <w:rsid w:val="00254D59"/>
    <w:rsid w:val="002554D8"/>
    <w:rsid w:val="002568DC"/>
    <w:rsid w:val="00256F4B"/>
    <w:rsid w:val="002574AD"/>
    <w:rsid w:val="00257756"/>
    <w:rsid w:val="00257C7B"/>
    <w:rsid w:val="00261BAB"/>
    <w:rsid w:val="00262DB9"/>
    <w:rsid w:val="0026326F"/>
    <w:rsid w:val="0026375B"/>
    <w:rsid w:val="002647B0"/>
    <w:rsid w:val="00264D71"/>
    <w:rsid w:val="00265134"/>
    <w:rsid w:val="002669BE"/>
    <w:rsid w:val="00270D75"/>
    <w:rsid w:val="0027163C"/>
    <w:rsid w:val="00271732"/>
    <w:rsid w:val="00274280"/>
    <w:rsid w:val="00275AEF"/>
    <w:rsid w:val="002766A8"/>
    <w:rsid w:val="002805DF"/>
    <w:rsid w:val="002820CD"/>
    <w:rsid w:val="002821F6"/>
    <w:rsid w:val="00283508"/>
    <w:rsid w:val="00283F2A"/>
    <w:rsid w:val="00285614"/>
    <w:rsid w:val="0028562C"/>
    <w:rsid w:val="00285C18"/>
    <w:rsid w:val="00286297"/>
    <w:rsid w:val="002864EE"/>
    <w:rsid w:val="002867C2"/>
    <w:rsid w:val="00287BF5"/>
    <w:rsid w:val="00287EBA"/>
    <w:rsid w:val="002913B6"/>
    <w:rsid w:val="00291EE2"/>
    <w:rsid w:val="002928A3"/>
    <w:rsid w:val="00292A81"/>
    <w:rsid w:val="0029337C"/>
    <w:rsid w:val="00293BCD"/>
    <w:rsid w:val="00293CEE"/>
    <w:rsid w:val="002946E2"/>
    <w:rsid w:val="00294F24"/>
    <w:rsid w:val="00295118"/>
    <w:rsid w:val="002955E7"/>
    <w:rsid w:val="00295735"/>
    <w:rsid w:val="002975C7"/>
    <w:rsid w:val="00297862"/>
    <w:rsid w:val="00297D3F"/>
    <w:rsid w:val="002A07DD"/>
    <w:rsid w:val="002A16E8"/>
    <w:rsid w:val="002A176B"/>
    <w:rsid w:val="002A2C4E"/>
    <w:rsid w:val="002A3631"/>
    <w:rsid w:val="002A4B24"/>
    <w:rsid w:val="002B038B"/>
    <w:rsid w:val="002B0A0B"/>
    <w:rsid w:val="002B137E"/>
    <w:rsid w:val="002B2221"/>
    <w:rsid w:val="002B2917"/>
    <w:rsid w:val="002B3F9E"/>
    <w:rsid w:val="002B4EF4"/>
    <w:rsid w:val="002B7AB8"/>
    <w:rsid w:val="002C03A4"/>
    <w:rsid w:val="002C3098"/>
    <w:rsid w:val="002C323E"/>
    <w:rsid w:val="002C3A72"/>
    <w:rsid w:val="002C3C90"/>
    <w:rsid w:val="002C5B85"/>
    <w:rsid w:val="002D0142"/>
    <w:rsid w:val="002D10EE"/>
    <w:rsid w:val="002D1BDF"/>
    <w:rsid w:val="002D2465"/>
    <w:rsid w:val="002D3424"/>
    <w:rsid w:val="002D43B2"/>
    <w:rsid w:val="002D4D78"/>
    <w:rsid w:val="002D5994"/>
    <w:rsid w:val="002D76A1"/>
    <w:rsid w:val="002E1ED8"/>
    <w:rsid w:val="002E2114"/>
    <w:rsid w:val="002E24B5"/>
    <w:rsid w:val="002E420F"/>
    <w:rsid w:val="002E630C"/>
    <w:rsid w:val="002E6833"/>
    <w:rsid w:val="002E77AE"/>
    <w:rsid w:val="002F066E"/>
    <w:rsid w:val="002F1037"/>
    <w:rsid w:val="002F18E5"/>
    <w:rsid w:val="002F1B8A"/>
    <w:rsid w:val="002F1F77"/>
    <w:rsid w:val="002F2180"/>
    <w:rsid w:val="002F34DF"/>
    <w:rsid w:val="002F3985"/>
    <w:rsid w:val="002F6236"/>
    <w:rsid w:val="002F6307"/>
    <w:rsid w:val="00300BE5"/>
    <w:rsid w:val="00302289"/>
    <w:rsid w:val="0030256E"/>
    <w:rsid w:val="00302C67"/>
    <w:rsid w:val="00306061"/>
    <w:rsid w:val="00307E6F"/>
    <w:rsid w:val="0031245A"/>
    <w:rsid w:val="0031354B"/>
    <w:rsid w:val="00316A01"/>
    <w:rsid w:val="003211A8"/>
    <w:rsid w:val="00322A98"/>
    <w:rsid w:val="00322DB6"/>
    <w:rsid w:val="00323F45"/>
    <w:rsid w:val="00325269"/>
    <w:rsid w:val="0033068C"/>
    <w:rsid w:val="00331681"/>
    <w:rsid w:val="0033423F"/>
    <w:rsid w:val="003343BB"/>
    <w:rsid w:val="0033514E"/>
    <w:rsid w:val="003353A3"/>
    <w:rsid w:val="00335841"/>
    <w:rsid w:val="00340952"/>
    <w:rsid w:val="00341F01"/>
    <w:rsid w:val="003468FF"/>
    <w:rsid w:val="00346AEF"/>
    <w:rsid w:val="00346E18"/>
    <w:rsid w:val="003475EB"/>
    <w:rsid w:val="00347D05"/>
    <w:rsid w:val="00350280"/>
    <w:rsid w:val="003511B2"/>
    <w:rsid w:val="0035144F"/>
    <w:rsid w:val="00352992"/>
    <w:rsid w:val="0035345C"/>
    <w:rsid w:val="003552F9"/>
    <w:rsid w:val="0035654D"/>
    <w:rsid w:val="00356C73"/>
    <w:rsid w:val="0035767A"/>
    <w:rsid w:val="0036275E"/>
    <w:rsid w:val="0036302A"/>
    <w:rsid w:val="00363180"/>
    <w:rsid w:val="003644C9"/>
    <w:rsid w:val="00364A45"/>
    <w:rsid w:val="00365396"/>
    <w:rsid w:val="00365D0C"/>
    <w:rsid w:val="00371B01"/>
    <w:rsid w:val="00375117"/>
    <w:rsid w:val="00375C4A"/>
    <w:rsid w:val="00376527"/>
    <w:rsid w:val="00377047"/>
    <w:rsid w:val="00377B23"/>
    <w:rsid w:val="00377DFB"/>
    <w:rsid w:val="00380FAD"/>
    <w:rsid w:val="00382420"/>
    <w:rsid w:val="003829E9"/>
    <w:rsid w:val="00383264"/>
    <w:rsid w:val="00384686"/>
    <w:rsid w:val="003853B5"/>
    <w:rsid w:val="003870BA"/>
    <w:rsid w:val="0038797F"/>
    <w:rsid w:val="003903FA"/>
    <w:rsid w:val="00390DB4"/>
    <w:rsid w:val="00391716"/>
    <w:rsid w:val="00391C37"/>
    <w:rsid w:val="00392C9C"/>
    <w:rsid w:val="00393B52"/>
    <w:rsid w:val="003941B1"/>
    <w:rsid w:val="00394501"/>
    <w:rsid w:val="0039470B"/>
    <w:rsid w:val="003A0C6F"/>
    <w:rsid w:val="003A16E2"/>
    <w:rsid w:val="003A4BFC"/>
    <w:rsid w:val="003B08AA"/>
    <w:rsid w:val="003B1026"/>
    <w:rsid w:val="003B2A1C"/>
    <w:rsid w:val="003B2F41"/>
    <w:rsid w:val="003B36A9"/>
    <w:rsid w:val="003B4624"/>
    <w:rsid w:val="003B7207"/>
    <w:rsid w:val="003B740A"/>
    <w:rsid w:val="003B7DAB"/>
    <w:rsid w:val="003C0B4B"/>
    <w:rsid w:val="003C0FA1"/>
    <w:rsid w:val="003C22B1"/>
    <w:rsid w:val="003C27D4"/>
    <w:rsid w:val="003C3192"/>
    <w:rsid w:val="003C4957"/>
    <w:rsid w:val="003D23E7"/>
    <w:rsid w:val="003D3E2C"/>
    <w:rsid w:val="003D5274"/>
    <w:rsid w:val="003D56A9"/>
    <w:rsid w:val="003D6D26"/>
    <w:rsid w:val="003E0392"/>
    <w:rsid w:val="003E436F"/>
    <w:rsid w:val="003E501F"/>
    <w:rsid w:val="003F07E4"/>
    <w:rsid w:val="003F13BC"/>
    <w:rsid w:val="003F1B29"/>
    <w:rsid w:val="003F22C9"/>
    <w:rsid w:val="003F28F4"/>
    <w:rsid w:val="003F3413"/>
    <w:rsid w:val="003F4E70"/>
    <w:rsid w:val="003F5865"/>
    <w:rsid w:val="003F69CC"/>
    <w:rsid w:val="003F6E4D"/>
    <w:rsid w:val="003F7BED"/>
    <w:rsid w:val="004021E4"/>
    <w:rsid w:val="0040286B"/>
    <w:rsid w:val="00402C14"/>
    <w:rsid w:val="00404523"/>
    <w:rsid w:val="004048BF"/>
    <w:rsid w:val="00405BEA"/>
    <w:rsid w:val="004106D6"/>
    <w:rsid w:val="00410FC0"/>
    <w:rsid w:val="004126DC"/>
    <w:rsid w:val="00413D0B"/>
    <w:rsid w:val="00413FD0"/>
    <w:rsid w:val="00414346"/>
    <w:rsid w:val="0041457E"/>
    <w:rsid w:val="00414583"/>
    <w:rsid w:val="00414589"/>
    <w:rsid w:val="00415CAF"/>
    <w:rsid w:val="00417AE4"/>
    <w:rsid w:val="004238B5"/>
    <w:rsid w:val="00425FDF"/>
    <w:rsid w:val="00427C92"/>
    <w:rsid w:val="00427FE9"/>
    <w:rsid w:val="0043277E"/>
    <w:rsid w:val="0043291D"/>
    <w:rsid w:val="00435CD0"/>
    <w:rsid w:val="0043613A"/>
    <w:rsid w:val="00436699"/>
    <w:rsid w:val="004373C6"/>
    <w:rsid w:val="00437B51"/>
    <w:rsid w:val="0044005A"/>
    <w:rsid w:val="004400FB"/>
    <w:rsid w:val="00440B1B"/>
    <w:rsid w:val="004421C6"/>
    <w:rsid w:val="00443450"/>
    <w:rsid w:val="00444175"/>
    <w:rsid w:val="004471CA"/>
    <w:rsid w:val="00451591"/>
    <w:rsid w:val="0045171B"/>
    <w:rsid w:val="004517DF"/>
    <w:rsid w:val="00451CA9"/>
    <w:rsid w:val="00452FFB"/>
    <w:rsid w:val="0045307E"/>
    <w:rsid w:val="00453B63"/>
    <w:rsid w:val="00455586"/>
    <w:rsid w:val="00455AD3"/>
    <w:rsid w:val="004577AE"/>
    <w:rsid w:val="00460247"/>
    <w:rsid w:val="0046385A"/>
    <w:rsid w:val="00463EC0"/>
    <w:rsid w:val="00465AB6"/>
    <w:rsid w:val="00470441"/>
    <w:rsid w:val="004711F1"/>
    <w:rsid w:val="004728FE"/>
    <w:rsid w:val="004730D6"/>
    <w:rsid w:val="004742A2"/>
    <w:rsid w:val="00480EB4"/>
    <w:rsid w:val="00480F68"/>
    <w:rsid w:val="004815B9"/>
    <w:rsid w:val="004827EA"/>
    <w:rsid w:val="0048615C"/>
    <w:rsid w:val="0048670B"/>
    <w:rsid w:val="0048681A"/>
    <w:rsid w:val="00487651"/>
    <w:rsid w:val="00487759"/>
    <w:rsid w:val="00490793"/>
    <w:rsid w:val="00491F95"/>
    <w:rsid w:val="004924C5"/>
    <w:rsid w:val="00494EC1"/>
    <w:rsid w:val="00494FB8"/>
    <w:rsid w:val="00496558"/>
    <w:rsid w:val="004A0334"/>
    <w:rsid w:val="004A0677"/>
    <w:rsid w:val="004A0C77"/>
    <w:rsid w:val="004A0E0D"/>
    <w:rsid w:val="004A149D"/>
    <w:rsid w:val="004A26B3"/>
    <w:rsid w:val="004A2765"/>
    <w:rsid w:val="004A28F2"/>
    <w:rsid w:val="004A293C"/>
    <w:rsid w:val="004A3427"/>
    <w:rsid w:val="004A3FEE"/>
    <w:rsid w:val="004A693F"/>
    <w:rsid w:val="004A7D56"/>
    <w:rsid w:val="004B0063"/>
    <w:rsid w:val="004B51F0"/>
    <w:rsid w:val="004B536D"/>
    <w:rsid w:val="004B57C3"/>
    <w:rsid w:val="004B5950"/>
    <w:rsid w:val="004B673C"/>
    <w:rsid w:val="004B7D16"/>
    <w:rsid w:val="004B7D2E"/>
    <w:rsid w:val="004C0C07"/>
    <w:rsid w:val="004C2B6C"/>
    <w:rsid w:val="004C2C04"/>
    <w:rsid w:val="004C3D0E"/>
    <w:rsid w:val="004C7163"/>
    <w:rsid w:val="004C7D4D"/>
    <w:rsid w:val="004D09FD"/>
    <w:rsid w:val="004D0E6E"/>
    <w:rsid w:val="004D10D6"/>
    <w:rsid w:val="004D2670"/>
    <w:rsid w:val="004D4D0D"/>
    <w:rsid w:val="004D5028"/>
    <w:rsid w:val="004D5747"/>
    <w:rsid w:val="004D5A8F"/>
    <w:rsid w:val="004D73D4"/>
    <w:rsid w:val="004E1092"/>
    <w:rsid w:val="004E1DB9"/>
    <w:rsid w:val="004E2E34"/>
    <w:rsid w:val="004E6020"/>
    <w:rsid w:val="004E6423"/>
    <w:rsid w:val="004E6999"/>
    <w:rsid w:val="004E7935"/>
    <w:rsid w:val="004F1749"/>
    <w:rsid w:val="004F1ED8"/>
    <w:rsid w:val="004F3232"/>
    <w:rsid w:val="004F4457"/>
    <w:rsid w:val="004F54C0"/>
    <w:rsid w:val="004F637E"/>
    <w:rsid w:val="004F7B1D"/>
    <w:rsid w:val="00501CC6"/>
    <w:rsid w:val="00501F2F"/>
    <w:rsid w:val="00504F69"/>
    <w:rsid w:val="00505092"/>
    <w:rsid w:val="005068FE"/>
    <w:rsid w:val="00506DC0"/>
    <w:rsid w:val="005104DC"/>
    <w:rsid w:val="005105BA"/>
    <w:rsid w:val="005119C7"/>
    <w:rsid w:val="00514D30"/>
    <w:rsid w:val="005155B3"/>
    <w:rsid w:val="00515A1C"/>
    <w:rsid w:val="00517266"/>
    <w:rsid w:val="00517AF3"/>
    <w:rsid w:val="00520873"/>
    <w:rsid w:val="00521215"/>
    <w:rsid w:val="0052292E"/>
    <w:rsid w:val="005232BF"/>
    <w:rsid w:val="005243FA"/>
    <w:rsid w:val="0052456A"/>
    <w:rsid w:val="005252B5"/>
    <w:rsid w:val="005260FD"/>
    <w:rsid w:val="0052667E"/>
    <w:rsid w:val="00526A55"/>
    <w:rsid w:val="00526B29"/>
    <w:rsid w:val="005276FB"/>
    <w:rsid w:val="00533A6A"/>
    <w:rsid w:val="00535AFE"/>
    <w:rsid w:val="00536FD1"/>
    <w:rsid w:val="00540028"/>
    <w:rsid w:val="0054039E"/>
    <w:rsid w:val="0054044D"/>
    <w:rsid w:val="0054047A"/>
    <w:rsid w:val="005421F0"/>
    <w:rsid w:val="0054356D"/>
    <w:rsid w:val="00543950"/>
    <w:rsid w:val="00544E65"/>
    <w:rsid w:val="00545C9B"/>
    <w:rsid w:val="00546205"/>
    <w:rsid w:val="005477CA"/>
    <w:rsid w:val="005518A8"/>
    <w:rsid w:val="00551B33"/>
    <w:rsid w:val="00551E22"/>
    <w:rsid w:val="00551EA0"/>
    <w:rsid w:val="00555965"/>
    <w:rsid w:val="00557197"/>
    <w:rsid w:val="00557593"/>
    <w:rsid w:val="00557B26"/>
    <w:rsid w:val="00557D39"/>
    <w:rsid w:val="005601B6"/>
    <w:rsid w:val="0056171F"/>
    <w:rsid w:val="0056189B"/>
    <w:rsid w:val="005619DD"/>
    <w:rsid w:val="0056241C"/>
    <w:rsid w:val="00562F51"/>
    <w:rsid w:val="00565C1C"/>
    <w:rsid w:val="00566BD1"/>
    <w:rsid w:val="00566E98"/>
    <w:rsid w:val="00567397"/>
    <w:rsid w:val="00567713"/>
    <w:rsid w:val="00570C84"/>
    <w:rsid w:val="00570DF0"/>
    <w:rsid w:val="0057181A"/>
    <w:rsid w:val="00571EE0"/>
    <w:rsid w:val="005722A1"/>
    <w:rsid w:val="00573EE8"/>
    <w:rsid w:val="00573F84"/>
    <w:rsid w:val="005748B1"/>
    <w:rsid w:val="0057556C"/>
    <w:rsid w:val="005755EE"/>
    <w:rsid w:val="00575B4A"/>
    <w:rsid w:val="00577996"/>
    <w:rsid w:val="00580EC9"/>
    <w:rsid w:val="005828BD"/>
    <w:rsid w:val="005842FE"/>
    <w:rsid w:val="00585E51"/>
    <w:rsid w:val="005902A7"/>
    <w:rsid w:val="00591D96"/>
    <w:rsid w:val="00593B73"/>
    <w:rsid w:val="005942AC"/>
    <w:rsid w:val="005957FB"/>
    <w:rsid w:val="0059587B"/>
    <w:rsid w:val="00595DC0"/>
    <w:rsid w:val="00596938"/>
    <w:rsid w:val="00596C35"/>
    <w:rsid w:val="005A1703"/>
    <w:rsid w:val="005A28B4"/>
    <w:rsid w:val="005A2E0A"/>
    <w:rsid w:val="005A4432"/>
    <w:rsid w:val="005A5C76"/>
    <w:rsid w:val="005A5DD1"/>
    <w:rsid w:val="005A632B"/>
    <w:rsid w:val="005A6629"/>
    <w:rsid w:val="005A6B26"/>
    <w:rsid w:val="005A6E5C"/>
    <w:rsid w:val="005A76EC"/>
    <w:rsid w:val="005A79EA"/>
    <w:rsid w:val="005B0A67"/>
    <w:rsid w:val="005B12FB"/>
    <w:rsid w:val="005B13AA"/>
    <w:rsid w:val="005B1877"/>
    <w:rsid w:val="005B2A00"/>
    <w:rsid w:val="005B3450"/>
    <w:rsid w:val="005B48E1"/>
    <w:rsid w:val="005B4DD2"/>
    <w:rsid w:val="005B585A"/>
    <w:rsid w:val="005B5B14"/>
    <w:rsid w:val="005B63BA"/>
    <w:rsid w:val="005B7A6E"/>
    <w:rsid w:val="005C0237"/>
    <w:rsid w:val="005C0C2E"/>
    <w:rsid w:val="005C3202"/>
    <w:rsid w:val="005C3853"/>
    <w:rsid w:val="005C52B7"/>
    <w:rsid w:val="005C52BF"/>
    <w:rsid w:val="005C6E1A"/>
    <w:rsid w:val="005C7A85"/>
    <w:rsid w:val="005D0408"/>
    <w:rsid w:val="005D3D9C"/>
    <w:rsid w:val="005D5AA0"/>
    <w:rsid w:val="005D5D63"/>
    <w:rsid w:val="005D5D97"/>
    <w:rsid w:val="005D67A1"/>
    <w:rsid w:val="005E0D04"/>
    <w:rsid w:val="005E1318"/>
    <w:rsid w:val="005E1ED8"/>
    <w:rsid w:val="005E24DC"/>
    <w:rsid w:val="005E2F3A"/>
    <w:rsid w:val="005E333B"/>
    <w:rsid w:val="005E38EE"/>
    <w:rsid w:val="005E4529"/>
    <w:rsid w:val="005E496B"/>
    <w:rsid w:val="005E75CE"/>
    <w:rsid w:val="005E7A4F"/>
    <w:rsid w:val="005F22DE"/>
    <w:rsid w:val="005F270E"/>
    <w:rsid w:val="005F2DEA"/>
    <w:rsid w:val="005F304D"/>
    <w:rsid w:val="005F375C"/>
    <w:rsid w:val="005F4030"/>
    <w:rsid w:val="005F4C9B"/>
    <w:rsid w:val="005F68BD"/>
    <w:rsid w:val="005F7ACE"/>
    <w:rsid w:val="0060002D"/>
    <w:rsid w:val="00601BFD"/>
    <w:rsid w:val="0060386B"/>
    <w:rsid w:val="00603A02"/>
    <w:rsid w:val="00604B12"/>
    <w:rsid w:val="0060670A"/>
    <w:rsid w:val="00606798"/>
    <w:rsid w:val="00606A69"/>
    <w:rsid w:val="00607C9A"/>
    <w:rsid w:val="00610A74"/>
    <w:rsid w:val="00613556"/>
    <w:rsid w:val="00613757"/>
    <w:rsid w:val="0061428D"/>
    <w:rsid w:val="00616EBB"/>
    <w:rsid w:val="0061799B"/>
    <w:rsid w:val="00621638"/>
    <w:rsid w:val="00621935"/>
    <w:rsid w:val="00622821"/>
    <w:rsid w:val="006240C1"/>
    <w:rsid w:val="00624A63"/>
    <w:rsid w:val="006308CC"/>
    <w:rsid w:val="00630E2C"/>
    <w:rsid w:val="00632469"/>
    <w:rsid w:val="00635210"/>
    <w:rsid w:val="006361BB"/>
    <w:rsid w:val="006361BF"/>
    <w:rsid w:val="006366F6"/>
    <w:rsid w:val="00636A03"/>
    <w:rsid w:val="00637694"/>
    <w:rsid w:val="00640005"/>
    <w:rsid w:val="006409E6"/>
    <w:rsid w:val="00640C4F"/>
    <w:rsid w:val="00640CA2"/>
    <w:rsid w:val="00640E21"/>
    <w:rsid w:val="00641AAE"/>
    <w:rsid w:val="006432A9"/>
    <w:rsid w:val="006432B3"/>
    <w:rsid w:val="0064382C"/>
    <w:rsid w:val="00644BA1"/>
    <w:rsid w:val="00644E68"/>
    <w:rsid w:val="006470B7"/>
    <w:rsid w:val="006518E4"/>
    <w:rsid w:val="006535FE"/>
    <w:rsid w:val="00653A3E"/>
    <w:rsid w:val="006549FA"/>
    <w:rsid w:val="00657CA5"/>
    <w:rsid w:val="00657F22"/>
    <w:rsid w:val="006601F4"/>
    <w:rsid w:val="00662DA1"/>
    <w:rsid w:val="00662E8E"/>
    <w:rsid w:val="006633C5"/>
    <w:rsid w:val="0066418F"/>
    <w:rsid w:val="0066433E"/>
    <w:rsid w:val="00671B43"/>
    <w:rsid w:val="00671D15"/>
    <w:rsid w:val="00672562"/>
    <w:rsid w:val="00672EFB"/>
    <w:rsid w:val="006740A8"/>
    <w:rsid w:val="00675737"/>
    <w:rsid w:val="00675812"/>
    <w:rsid w:val="0067730A"/>
    <w:rsid w:val="006804CC"/>
    <w:rsid w:val="00680D48"/>
    <w:rsid w:val="006844D7"/>
    <w:rsid w:val="0068463B"/>
    <w:rsid w:val="0068466F"/>
    <w:rsid w:val="00686528"/>
    <w:rsid w:val="00686B54"/>
    <w:rsid w:val="006902F8"/>
    <w:rsid w:val="00692436"/>
    <w:rsid w:val="0069358C"/>
    <w:rsid w:val="0069428A"/>
    <w:rsid w:val="00696670"/>
    <w:rsid w:val="006A27DD"/>
    <w:rsid w:val="006A2D4C"/>
    <w:rsid w:val="006A4C26"/>
    <w:rsid w:val="006A6B55"/>
    <w:rsid w:val="006A765E"/>
    <w:rsid w:val="006A7AE3"/>
    <w:rsid w:val="006B011E"/>
    <w:rsid w:val="006B0842"/>
    <w:rsid w:val="006B09C3"/>
    <w:rsid w:val="006B0ECF"/>
    <w:rsid w:val="006B16E3"/>
    <w:rsid w:val="006B20B2"/>
    <w:rsid w:val="006B579E"/>
    <w:rsid w:val="006B58F5"/>
    <w:rsid w:val="006B6BB8"/>
    <w:rsid w:val="006B76EF"/>
    <w:rsid w:val="006B789E"/>
    <w:rsid w:val="006B7B63"/>
    <w:rsid w:val="006C00C7"/>
    <w:rsid w:val="006C03DB"/>
    <w:rsid w:val="006C2DCC"/>
    <w:rsid w:val="006C402D"/>
    <w:rsid w:val="006C4F28"/>
    <w:rsid w:val="006C511E"/>
    <w:rsid w:val="006C55EB"/>
    <w:rsid w:val="006C58CF"/>
    <w:rsid w:val="006C58EB"/>
    <w:rsid w:val="006C5CFB"/>
    <w:rsid w:val="006D0636"/>
    <w:rsid w:val="006D2BA7"/>
    <w:rsid w:val="006D335D"/>
    <w:rsid w:val="006D4D54"/>
    <w:rsid w:val="006D65BB"/>
    <w:rsid w:val="006E16E6"/>
    <w:rsid w:val="006E1A40"/>
    <w:rsid w:val="006E1CBD"/>
    <w:rsid w:val="006E4753"/>
    <w:rsid w:val="006E4991"/>
    <w:rsid w:val="006E50D1"/>
    <w:rsid w:val="006E74CA"/>
    <w:rsid w:val="006E7AEA"/>
    <w:rsid w:val="006E7B81"/>
    <w:rsid w:val="006E7DFA"/>
    <w:rsid w:val="006F0EBF"/>
    <w:rsid w:val="006F11C2"/>
    <w:rsid w:val="006F27F3"/>
    <w:rsid w:val="006F407A"/>
    <w:rsid w:val="006F4184"/>
    <w:rsid w:val="006F4394"/>
    <w:rsid w:val="006F46AA"/>
    <w:rsid w:val="006F6773"/>
    <w:rsid w:val="006F75B3"/>
    <w:rsid w:val="00701250"/>
    <w:rsid w:val="007027C3"/>
    <w:rsid w:val="0070295F"/>
    <w:rsid w:val="007031A0"/>
    <w:rsid w:val="0070353D"/>
    <w:rsid w:val="00707B21"/>
    <w:rsid w:val="00710E46"/>
    <w:rsid w:val="00712418"/>
    <w:rsid w:val="00713120"/>
    <w:rsid w:val="0071470D"/>
    <w:rsid w:val="00715F61"/>
    <w:rsid w:val="00716E9C"/>
    <w:rsid w:val="007216EB"/>
    <w:rsid w:val="00721C7D"/>
    <w:rsid w:val="007226A1"/>
    <w:rsid w:val="00722B8A"/>
    <w:rsid w:val="00723198"/>
    <w:rsid w:val="007232C5"/>
    <w:rsid w:val="00725E17"/>
    <w:rsid w:val="00726C5D"/>
    <w:rsid w:val="00726CEE"/>
    <w:rsid w:val="00726F7B"/>
    <w:rsid w:val="00726F8D"/>
    <w:rsid w:val="00730DB6"/>
    <w:rsid w:val="00730EF2"/>
    <w:rsid w:val="00734694"/>
    <w:rsid w:val="00734846"/>
    <w:rsid w:val="00740397"/>
    <w:rsid w:val="00740810"/>
    <w:rsid w:val="00740AD7"/>
    <w:rsid w:val="00740E77"/>
    <w:rsid w:val="007411EB"/>
    <w:rsid w:val="0074150E"/>
    <w:rsid w:val="00742A71"/>
    <w:rsid w:val="00743B88"/>
    <w:rsid w:val="007449AA"/>
    <w:rsid w:val="00744D20"/>
    <w:rsid w:val="00745413"/>
    <w:rsid w:val="00747443"/>
    <w:rsid w:val="007525F3"/>
    <w:rsid w:val="00752DD2"/>
    <w:rsid w:val="00753758"/>
    <w:rsid w:val="00754E88"/>
    <w:rsid w:val="0075626D"/>
    <w:rsid w:val="007608F0"/>
    <w:rsid w:val="00760F82"/>
    <w:rsid w:val="00761244"/>
    <w:rsid w:val="00763045"/>
    <w:rsid w:val="00763AAB"/>
    <w:rsid w:val="00764032"/>
    <w:rsid w:val="007644C7"/>
    <w:rsid w:val="00765AE5"/>
    <w:rsid w:val="0076611B"/>
    <w:rsid w:val="00767B10"/>
    <w:rsid w:val="00767E76"/>
    <w:rsid w:val="00771946"/>
    <w:rsid w:val="00771E1D"/>
    <w:rsid w:val="00772AEC"/>
    <w:rsid w:val="00774E68"/>
    <w:rsid w:val="00776566"/>
    <w:rsid w:val="007773A4"/>
    <w:rsid w:val="00777662"/>
    <w:rsid w:val="00781D8D"/>
    <w:rsid w:val="00781F16"/>
    <w:rsid w:val="00782361"/>
    <w:rsid w:val="0078358F"/>
    <w:rsid w:val="00783AA4"/>
    <w:rsid w:val="007842D2"/>
    <w:rsid w:val="00786C40"/>
    <w:rsid w:val="00786D24"/>
    <w:rsid w:val="00787131"/>
    <w:rsid w:val="0078758A"/>
    <w:rsid w:val="00787A9B"/>
    <w:rsid w:val="00787CD7"/>
    <w:rsid w:val="007904D4"/>
    <w:rsid w:val="00790966"/>
    <w:rsid w:val="007926D7"/>
    <w:rsid w:val="0079370A"/>
    <w:rsid w:val="0079579E"/>
    <w:rsid w:val="007A0190"/>
    <w:rsid w:val="007A263B"/>
    <w:rsid w:val="007A2AB8"/>
    <w:rsid w:val="007A3321"/>
    <w:rsid w:val="007A3BD9"/>
    <w:rsid w:val="007A56B3"/>
    <w:rsid w:val="007A5AD0"/>
    <w:rsid w:val="007A6EE5"/>
    <w:rsid w:val="007B0909"/>
    <w:rsid w:val="007B0A7A"/>
    <w:rsid w:val="007B0D4B"/>
    <w:rsid w:val="007B3BFF"/>
    <w:rsid w:val="007B3DEC"/>
    <w:rsid w:val="007B4A31"/>
    <w:rsid w:val="007B5C22"/>
    <w:rsid w:val="007B5DB5"/>
    <w:rsid w:val="007B6224"/>
    <w:rsid w:val="007B71F5"/>
    <w:rsid w:val="007C0959"/>
    <w:rsid w:val="007C0F73"/>
    <w:rsid w:val="007C0F9E"/>
    <w:rsid w:val="007C114F"/>
    <w:rsid w:val="007C3A78"/>
    <w:rsid w:val="007C42C3"/>
    <w:rsid w:val="007C4DC6"/>
    <w:rsid w:val="007C51C9"/>
    <w:rsid w:val="007C66E6"/>
    <w:rsid w:val="007C7CE3"/>
    <w:rsid w:val="007D0A32"/>
    <w:rsid w:val="007D10C4"/>
    <w:rsid w:val="007D1BE2"/>
    <w:rsid w:val="007D74D1"/>
    <w:rsid w:val="007D7E43"/>
    <w:rsid w:val="007E0920"/>
    <w:rsid w:val="007E0BFD"/>
    <w:rsid w:val="007E25CE"/>
    <w:rsid w:val="007E2B16"/>
    <w:rsid w:val="007E2ED0"/>
    <w:rsid w:val="007E3AE9"/>
    <w:rsid w:val="007E4D41"/>
    <w:rsid w:val="007E52E3"/>
    <w:rsid w:val="007E5B2C"/>
    <w:rsid w:val="007E62B0"/>
    <w:rsid w:val="007E7203"/>
    <w:rsid w:val="007E7C1E"/>
    <w:rsid w:val="007F1E8F"/>
    <w:rsid w:val="007F25F0"/>
    <w:rsid w:val="007F2AC9"/>
    <w:rsid w:val="007F32D5"/>
    <w:rsid w:val="007F41EA"/>
    <w:rsid w:val="007F4EFE"/>
    <w:rsid w:val="007F647F"/>
    <w:rsid w:val="007F6CCD"/>
    <w:rsid w:val="007F7031"/>
    <w:rsid w:val="0080204A"/>
    <w:rsid w:val="008027CD"/>
    <w:rsid w:val="00804366"/>
    <w:rsid w:val="008076D4"/>
    <w:rsid w:val="008104A4"/>
    <w:rsid w:val="00810B0B"/>
    <w:rsid w:val="00810C6D"/>
    <w:rsid w:val="00811049"/>
    <w:rsid w:val="00811188"/>
    <w:rsid w:val="00811798"/>
    <w:rsid w:val="00812010"/>
    <w:rsid w:val="00812F0E"/>
    <w:rsid w:val="008135EB"/>
    <w:rsid w:val="00813A20"/>
    <w:rsid w:val="00813F49"/>
    <w:rsid w:val="008141F1"/>
    <w:rsid w:val="008142A0"/>
    <w:rsid w:val="00814874"/>
    <w:rsid w:val="00815092"/>
    <w:rsid w:val="00815B56"/>
    <w:rsid w:val="00816A80"/>
    <w:rsid w:val="00817443"/>
    <w:rsid w:val="008209CE"/>
    <w:rsid w:val="00820F4A"/>
    <w:rsid w:val="00823A41"/>
    <w:rsid w:val="00825A55"/>
    <w:rsid w:val="00826E59"/>
    <w:rsid w:val="008309D0"/>
    <w:rsid w:val="008309E1"/>
    <w:rsid w:val="008316F6"/>
    <w:rsid w:val="00831F93"/>
    <w:rsid w:val="00832A13"/>
    <w:rsid w:val="00833D75"/>
    <w:rsid w:val="00836DDD"/>
    <w:rsid w:val="00837417"/>
    <w:rsid w:val="008409DC"/>
    <w:rsid w:val="00842B82"/>
    <w:rsid w:val="0084460F"/>
    <w:rsid w:val="00844844"/>
    <w:rsid w:val="00844944"/>
    <w:rsid w:val="00846617"/>
    <w:rsid w:val="0085026F"/>
    <w:rsid w:val="008506C3"/>
    <w:rsid w:val="00852218"/>
    <w:rsid w:val="00853E41"/>
    <w:rsid w:val="00854460"/>
    <w:rsid w:val="0085641D"/>
    <w:rsid w:val="008568FF"/>
    <w:rsid w:val="008606E0"/>
    <w:rsid w:val="008617B2"/>
    <w:rsid w:val="008638A1"/>
    <w:rsid w:val="008659E1"/>
    <w:rsid w:val="00866723"/>
    <w:rsid w:val="00867592"/>
    <w:rsid w:val="00867EF1"/>
    <w:rsid w:val="0087083A"/>
    <w:rsid w:val="00870A29"/>
    <w:rsid w:val="00872523"/>
    <w:rsid w:val="00873901"/>
    <w:rsid w:val="00875929"/>
    <w:rsid w:val="00876135"/>
    <w:rsid w:val="00880349"/>
    <w:rsid w:val="00880D60"/>
    <w:rsid w:val="00881541"/>
    <w:rsid w:val="00884790"/>
    <w:rsid w:val="00884B9A"/>
    <w:rsid w:val="00886605"/>
    <w:rsid w:val="008914FC"/>
    <w:rsid w:val="0089228E"/>
    <w:rsid w:val="00894084"/>
    <w:rsid w:val="00894858"/>
    <w:rsid w:val="00895329"/>
    <w:rsid w:val="00897ABC"/>
    <w:rsid w:val="008A291B"/>
    <w:rsid w:val="008A3574"/>
    <w:rsid w:val="008A41A9"/>
    <w:rsid w:val="008A519A"/>
    <w:rsid w:val="008A5C59"/>
    <w:rsid w:val="008A7CB7"/>
    <w:rsid w:val="008B163E"/>
    <w:rsid w:val="008B2ECB"/>
    <w:rsid w:val="008B474E"/>
    <w:rsid w:val="008B4C70"/>
    <w:rsid w:val="008B6D6F"/>
    <w:rsid w:val="008B7F9B"/>
    <w:rsid w:val="008C1729"/>
    <w:rsid w:val="008C2F3B"/>
    <w:rsid w:val="008C4061"/>
    <w:rsid w:val="008C4B8B"/>
    <w:rsid w:val="008C551C"/>
    <w:rsid w:val="008C60A0"/>
    <w:rsid w:val="008C6352"/>
    <w:rsid w:val="008C7274"/>
    <w:rsid w:val="008C72F8"/>
    <w:rsid w:val="008D04D7"/>
    <w:rsid w:val="008D097E"/>
    <w:rsid w:val="008D3BBD"/>
    <w:rsid w:val="008D479B"/>
    <w:rsid w:val="008D49BF"/>
    <w:rsid w:val="008D49F1"/>
    <w:rsid w:val="008D5DB8"/>
    <w:rsid w:val="008D6800"/>
    <w:rsid w:val="008D6C73"/>
    <w:rsid w:val="008D6D44"/>
    <w:rsid w:val="008D737D"/>
    <w:rsid w:val="008D7B42"/>
    <w:rsid w:val="008E4A06"/>
    <w:rsid w:val="008E50B8"/>
    <w:rsid w:val="008E526F"/>
    <w:rsid w:val="008E60DD"/>
    <w:rsid w:val="008E6C5D"/>
    <w:rsid w:val="008E6CB2"/>
    <w:rsid w:val="008E7493"/>
    <w:rsid w:val="008E796E"/>
    <w:rsid w:val="008F1007"/>
    <w:rsid w:val="008F135D"/>
    <w:rsid w:val="008F5036"/>
    <w:rsid w:val="008F525D"/>
    <w:rsid w:val="008F6BF1"/>
    <w:rsid w:val="00901C59"/>
    <w:rsid w:val="009048CB"/>
    <w:rsid w:val="00905C7F"/>
    <w:rsid w:val="00906EE7"/>
    <w:rsid w:val="00907097"/>
    <w:rsid w:val="0091211E"/>
    <w:rsid w:val="00913A98"/>
    <w:rsid w:val="00914E61"/>
    <w:rsid w:val="00915587"/>
    <w:rsid w:val="0091708F"/>
    <w:rsid w:val="009173A2"/>
    <w:rsid w:val="009225BB"/>
    <w:rsid w:val="00923D33"/>
    <w:rsid w:val="00924F05"/>
    <w:rsid w:val="009256E5"/>
    <w:rsid w:val="00925FFC"/>
    <w:rsid w:val="00927054"/>
    <w:rsid w:val="0092768F"/>
    <w:rsid w:val="00927C9B"/>
    <w:rsid w:val="00931AA0"/>
    <w:rsid w:val="00931C1A"/>
    <w:rsid w:val="00931D0B"/>
    <w:rsid w:val="00933D32"/>
    <w:rsid w:val="00934095"/>
    <w:rsid w:val="00934DC4"/>
    <w:rsid w:val="009351F5"/>
    <w:rsid w:val="00936424"/>
    <w:rsid w:val="009419A8"/>
    <w:rsid w:val="00943878"/>
    <w:rsid w:val="00943BD1"/>
    <w:rsid w:val="009461E1"/>
    <w:rsid w:val="00950C12"/>
    <w:rsid w:val="00953DAB"/>
    <w:rsid w:val="0095491C"/>
    <w:rsid w:val="00960DC9"/>
    <w:rsid w:val="009615E7"/>
    <w:rsid w:val="00961846"/>
    <w:rsid w:val="0096186B"/>
    <w:rsid w:val="00963605"/>
    <w:rsid w:val="00963DAB"/>
    <w:rsid w:val="00964D37"/>
    <w:rsid w:val="009650A4"/>
    <w:rsid w:val="00965EF3"/>
    <w:rsid w:val="00966416"/>
    <w:rsid w:val="0096686A"/>
    <w:rsid w:val="00971A09"/>
    <w:rsid w:val="00971DF0"/>
    <w:rsid w:val="0097203B"/>
    <w:rsid w:val="00974B1C"/>
    <w:rsid w:val="009761A8"/>
    <w:rsid w:val="0097645B"/>
    <w:rsid w:val="00977795"/>
    <w:rsid w:val="00977DD9"/>
    <w:rsid w:val="0098023E"/>
    <w:rsid w:val="00982F45"/>
    <w:rsid w:val="009830F1"/>
    <w:rsid w:val="009837EE"/>
    <w:rsid w:val="00983B4F"/>
    <w:rsid w:val="00984EED"/>
    <w:rsid w:val="00985B0F"/>
    <w:rsid w:val="0098636D"/>
    <w:rsid w:val="009878B2"/>
    <w:rsid w:val="00990CED"/>
    <w:rsid w:val="0099302E"/>
    <w:rsid w:val="0099328A"/>
    <w:rsid w:val="0099474C"/>
    <w:rsid w:val="00995DD8"/>
    <w:rsid w:val="009966B8"/>
    <w:rsid w:val="00997E39"/>
    <w:rsid w:val="009A049B"/>
    <w:rsid w:val="009A1C0D"/>
    <w:rsid w:val="009A1C8F"/>
    <w:rsid w:val="009A4120"/>
    <w:rsid w:val="009A4139"/>
    <w:rsid w:val="009A4929"/>
    <w:rsid w:val="009A4C2C"/>
    <w:rsid w:val="009A4E02"/>
    <w:rsid w:val="009A5D20"/>
    <w:rsid w:val="009A6E9C"/>
    <w:rsid w:val="009A7043"/>
    <w:rsid w:val="009A738E"/>
    <w:rsid w:val="009B00E3"/>
    <w:rsid w:val="009B05BF"/>
    <w:rsid w:val="009B07D7"/>
    <w:rsid w:val="009B1EEA"/>
    <w:rsid w:val="009B3EA9"/>
    <w:rsid w:val="009B4245"/>
    <w:rsid w:val="009B4472"/>
    <w:rsid w:val="009B45D6"/>
    <w:rsid w:val="009B46DB"/>
    <w:rsid w:val="009B5001"/>
    <w:rsid w:val="009B5EF8"/>
    <w:rsid w:val="009B72A2"/>
    <w:rsid w:val="009C09D8"/>
    <w:rsid w:val="009C1A1E"/>
    <w:rsid w:val="009C379D"/>
    <w:rsid w:val="009C3B77"/>
    <w:rsid w:val="009C3DE7"/>
    <w:rsid w:val="009C4139"/>
    <w:rsid w:val="009C4A0B"/>
    <w:rsid w:val="009D17E2"/>
    <w:rsid w:val="009D3B48"/>
    <w:rsid w:val="009E0642"/>
    <w:rsid w:val="009E0DC7"/>
    <w:rsid w:val="009E1744"/>
    <w:rsid w:val="009E200D"/>
    <w:rsid w:val="009E5288"/>
    <w:rsid w:val="009E61A4"/>
    <w:rsid w:val="009F2CA9"/>
    <w:rsid w:val="009F3396"/>
    <w:rsid w:val="009F389B"/>
    <w:rsid w:val="009F6A6E"/>
    <w:rsid w:val="009F7E9E"/>
    <w:rsid w:val="00A0039A"/>
    <w:rsid w:val="00A013D3"/>
    <w:rsid w:val="00A02A7F"/>
    <w:rsid w:val="00A02D78"/>
    <w:rsid w:val="00A04401"/>
    <w:rsid w:val="00A04780"/>
    <w:rsid w:val="00A0553F"/>
    <w:rsid w:val="00A05CD5"/>
    <w:rsid w:val="00A11070"/>
    <w:rsid w:val="00A11972"/>
    <w:rsid w:val="00A11EFA"/>
    <w:rsid w:val="00A124BB"/>
    <w:rsid w:val="00A13FA2"/>
    <w:rsid w:val="00A14CC0"/>
    <w:rsid w:val="00A1784C"/>
    <w:rsid w:val="00A17881"/>
    <w:rsid w:val="00A17B3C"/>
    <w:rsid w:val="00A2158A"/>
    <w:rsid w:val="00A21689"/>
    <w:rsid w:val="00A21FD0"/>
    <w:rsid w:val="00A22891"/>
    <w:rsid w:val="00A23A24"/>
    <w:rsid w:val="00A242E2"/>
    <w:rsid w:val="00A26F02"/>
    <w:rsid w:val="00A27CDA"/>
    <w:rsid w:val="00A30906"/>
    <w:rsid w:val="00A31677"/>
    <w:rsid w:val="00A31783"/>
    <w:rsid w:val="00A31DF3"/>
    <w:rsid w:val="00A31EA1"/>
    <w:rsid w:val="00A32163"/>
    <w:rsid w:val="00A32A18"/>
    <w:rsid w:val="00A32E20"/>
    <w:rsid w:val="00A34642"/>
    <w:rsid w:val="00A34A43"/>
    <w:rsid w:val="00A368C0"/>
    <w:rsid w:val="00A37BC8"/>
    <w:rsid w:val="00A413A7"/>
    <w:rsid w:val="00A4342E"/>
    <w:rsid w:val="00A43EBF"/>
    <w:rsid w:val="00A477EF"/>
    <w:rsid w:val="00A52639"/>
    <w:rsid w:val="00A52DF3"/>
    <w:rsid w:val="00A53160"/>
    <w:rsid w:val="00A54235"/>
    <w:rsid w:val="00A55356"/>
    <w:rsid w:val="00A55483"/>
    <w:rsid w:val="00A56BCD"/>
    <w:rsid w:val="00A570FB"/>
    <w:rsid w:val="00A57444"/>
    <w:rsid w:val="00A60DCC"/>
    <w:rsid w:val="00A60E79"/>
    <w:rsid w:val="00A61598"/>
    <w:rsid w:val="00A62368"/>
    <w:rsid w:val="00A62967"/>
    <w:rsid w:val="00A66BEE"/>
    <w:rsid w:val="00A66F80"/>
    <w:rsid w:val="00A67258"/>
    <w:rsid w:val="00A67AB0"/>
    <w:rsid w:val="00A70DA9"/>
    <w:rsid w:val="00A714A3"/>
    <w:rsid w:val="00A716A8"/>
    <w:rsid w:val="00A73493"/>
    <w:rsid w:val="00A739F9"/>
    <w:rsid w:val="00A73E0D"/>
    <w:rsid w:val="00A73E34"/>
    <w:rsid w:val="00A742C6"/>
    <w:rsid w:val="00A74338"/>
    <w:rsid w:val="00A7672C"/>
    <w:rsid w:val="00A807D5"/>
    <w:rsid w:val="00A80E36"/>
    <w:rsid w:val="00A815D7"/>
    <w:rsid w:val="00A82A57"/>
    <w:rsid w:val="00A8682D"/>
    <w:rsid w:val="00A91455"/>
    <w:rsid w:val="00A91D8E"/>
    <w:rsid w:val="00A939A2"/>
    <w:rsid w:val="00A945AB"/>
    <w:rsid w:val="00A94B52"/>
    <w:rsid w:val="00A95641"/>
    <w:rsid w:val="00A96028"/>
    <w:rsid w:val="00A97121"/>
    <w:rsid w:val="00AA6117"/>
    <w:rsid w:val="00AA6287"/>
    <w:rsid w:val="00AA6AEF"/>
    <w:rsid w:val="00AA717A"/>
    <w:rsid w:val="00AB12E4"/>
    <w:rsid w:val="00AB19A3"/>
    <w:rsid w:val="00AB22F2"/>
    <w:rsid w:val="00AB243C"/>
    <w:rsid w:val="00AB27D2"/>
    <w:rsid w:val="00AB3523"/>
    <w:rsid w:val="00AB399E"/>
    <w:rsid w:val="00AB41C8"/>
    <w:rsid w:val="00AB43FF"/>
    <w:rsid w:val="00AB61E0"/>
    <w:rsid w:val="00AB6E2D"/>
    <w:rsid w:val="00AB7728"/>
    <w:rsid w:val="00AC06D1"/>
    <w:rsid w:val="00AC1135"/>
    <w:rsid w:val="00AC2C93"/>
    <w:rsid w:val="00AC3ED5"/>
    <w:rsid w:val="00AC494B"/>
    <w:rsid w:val="00AC4DB4"/>
    <w:rsid w:val="00AC5D65"/>
    <w:rsid w:val="00AC619A"/>
    <w:rsid w:val="00AC6743"/>
    <w:rsid w:val="00AC729C"/>
    <w:rsid w:val="00AC7B1E"/>
    <w:rsid w:val="00AC7C6D"/>
    <w:rsid w:val="00AD0BFD"/>
    <w:rsid w:val="00AD1100"/>
    <w:rsid w:val="00AD14FF"/>
    <w:rsid w:val="00AD23AF"/>
    <w:rsid w:val="00AD38CB"/>
    <w:rsid w:val="00AD473C"/>
    <w:rsid w:val="00AD5E63"/>
    <w:rsid w:val="00AD5F6B"/>
    <w:rsid w:val="00AD61AE"/>
    <w:rsid w:val="00AD6432"/>
    <w:rsid w:val="00AE0649"/>
    <w:rsid w:val="00AE538D"/>
    <w:rsid w:val="00AE5B9A"/>
    <w:rsid w:val="00AE5C6F"/>
    <w:rsid w:val="00AE68A8"/>
    <w:rsid w:val="00AE6D33"/>
    <w:rsid w:val="00AF0072"/>
    <w:rsid w:val="00AF07C6"/>
    <w:rsid w:val="00AF11D6"/>
    <w:rsid w:val="00AF1544"/>
    <w:rsid w:val="00AF18CF"/>
    <w:rsid w:val="00AF4743"/>
    <w:rsid w:val="00AF4E0E"/>
    <w:rsid w:val="00AF5C29"/>
    <w:rsid w:val="00AF632D"/>
    <w:rsid w:val="00AF6520"/>
    <w:rsid w:val="00AF6A5D"/>
    <w:rsid w:val="00AF75EF"/>
    <w:rsid w:val="00AF7AED"/>
    <w:rsid w:val="00B00CDF"/>
    <w:rsid w:val="00B0109A"/>
    <w:rsid w:val="00B0154C"/>
    <w:rsid w:val="00B01925"/>
    <w:rsid w:val="00B023C2"/>
    <w:rsid w:val="00B02718"/>
    <w:rsid w:val="00B0329C"/>
    <w:rsid w:val="00B032EA"/>
    <w:rsid w:val="00B046EE"/>
    <w:rsid w:val="00B04B32"/>
    <w:rsid w:val="00B04D12"/>
    <w:rsid w:val="00B0525C"/>
    <w:rsid w:val="00B0657F"/>
    <w:rsid w:val="00B06C08"/>
    <w:rsid w:val="00B077CC"/>
    <w:rsid w:val="00B11CB6"/>
    <w:rsid w:val="00B15F40"/>
    <w:rsid w:val="00B21C96"/>
    <w:rsid w:val="00B22CFA"/>
    <w:rsid w:val="00B23212"/>
    <w:rsid w:val="00B23C4F"/>
    <w:rsid w:val="00B24561"/>
    <w:rsid w:val="00B27824"/>
    <w:rsid w:val="00B27BB9"/>
    <w:rsid w:val="00B300D1"/>
    <w:rsid w:val="00B303BC"/>
    <w:rsid w:val="00B318CC"/>
    <w:rsid w:val="00B3196B"/>
    <w:rsid w:val="00B32F28"/>
    <w:rsid w:val="00B33387"/>
    <w:rsid w:val="00B33B12"/>
    <w:rsid w:val="00B340D4"/>
    <w:rsid w:val="00B362C1"/>
    <w:rsid w:val="00B367EA"/>
    <w:rsid w:val="00B37866"/>
    <w:rsid w:val="00B37F5B"/>
    <w:rsid w:val="00B40343"/>
    <w:rsid w:val="00B4090B"/>
    <w:rsid w:val="00B4130C"/>
    <w:rsid w:val="00B4147A"/>
    <w:rsid w:val="00B429CB"/>
    <w:rsid w:val="00B43850"/>
    <w:rsid w:val="00B4524C"/>
    <w:rsid w:val="00B459BC"/>
    <w:rsid w:val="00B45FFF"/>
    <w:rsid w:val="00B46097"/>
    <w:rsid w:val="00B5265C"/>
    <w:rsid w:val="00B54247"/>
    <w:rsid w:val="00B54783"/>
    <w:rsid w:val="00B55854"/>
    <w:rsid w:val="00B5664D"/>
    <w:rsid w:val="00B60A32"/>
    <w:rsid w:val="00B61B53"/>
    <w:rsid w:val="00B61F88"/>
    <w:rsid w:val="00B62C26"/>
    <w:rsid w:val="00B63918"/>
    <w:rsid w:val="00B63F50"/>
    <w:rsid w:val="00B6449A"/>
    <w:rsid w:val="00B65BF8"/>
    <w:rsid w:val="00B6622B"/>
    <w:rsid w:val="00B671C2"/>
    <w:rsid w:val="00B67E3D"/>
    <w:rsid w:val="00B7272D"/>
    <w:rsid w:val="00B734D6"/>
    <w:rsid w:val="00B738CF"/>
    <w:rsid w:val="00B73A2B"/>
    <w:rsid w:val="00B74581"/>
    <w:rsid w:val="00B74A73"/>
    <w:rsid w:val="00B7588C"/>
    <w:rsid w:val="00B76022"/>
    <w:rsid w:val="00B7646D"/>
    <w:rsid w:val="00B7783D"/>
    <w:rsid w:val="00B77C2B"/>
    <w:rsid w:val="00B84304"/>
    <w:rsid w:val="00B84575"/>
    <w:rsid w:val="00B85BAF"/>
    <w:rsid w:val="00B87079"/>
    <w:rsid w:val="00B91600"/>
    <w:rsid w:val="00B91D89"/>
    <w:rsid w:val="00B9349B"/>
    <w:rsid w:val="00B93AE0"/>
    <w:rsid w:val="00B94005"/>
    <w:rsid w:val="00BA0502"/>
    <w:rsid w:val="00BA0F8C"/>
    <w:rsid w:val="00BA1085"/>
    <w:rsid w:val="00BA1DDD"/>
    <w:rsid w:val="00BA599B"/>
    <w:rsid w:val="00BA5F4A"/>
    <w:rsid w:val="00BA6DF2"/>
    <w:rsid w:val="00BA71ED"/>
    <w:rsid w:val="00BB189D"/>
    <w:rsid w:val="00BB1CA2"/>
    <w:rsid w:val="00BB2009"/>
    <w:rsid w:val="00BB33B1"/>
    <w:rsid w:val="00BB3944"/>
    <w:rsid w:val="00BB3BDA"/>
    <w:rsid w:val="00BB4E68"/>
    <w:rsid w:val="00BB610A"/>
    <w:rsid w:val="00BC0C1F"/>
    <w:rsid w:val="00BC17A0"/>
    <w:rsid w:val="00BC1AFA"/>
    <w:rsid w:val="00BC203C"/>
    <w:rsid w:val="00BC21D9"/>
    <w:rsid w:val="00BC2AD5"/>
    <w:rsid w:val="00BC3A18"/>
    <w:rsid w:val="00BC5CCA"/>
    <w:rsid w:val="00BC64BA"/>
    <w:rsid w:val="00BC6B44"/>
    <w:rsid w:val="00BC7063"/>
    <w:rsid w:val="00BD1267"/>
    <w:rsid w:val="00BD3808"/>
    <w:rsid w:val="00BD50E8"/>
    <w:rsid w:val="00BD69F1"/>
    <w:rsid w:val="00BD7406"/>
    <w:rsid w:val="00BD7F77"/>
    <w:rsid w:val="00BE1D81"/>
    <w:rsid w:val="00BE2B55"/>
    <w:rsid w:val="00BE3430"/>
    <w:rsid w:val="00BE42D3"/>
    <w:rsid w:val="00BE498C"/>
    <w:rsid w:val="00BE4BE3"/>
    <w:rsid w:val="00BE4C0C"/>
    <w:rsid w:val="00BE6DFD"/>
    <w:rsid w:val="00BF054B"/>
    <w:rsid w:val="00BF0B97"/>
    <w:rsid w:val="00BF1585"/>
    <w:rsid w:val="00BF21F2"/>
    <w:rsid w:val="00BF2B01"/>
    <w:rsid w:val="00BF780C"/>
    <w:rsid w:val="00C00583"/>
    <w:rsid w:val="00C02094"/>
    <w:rsid w:val="00C02FBA"/>
    <w:rsid w:val="00C036A1"/>
    <w:rsid w:val="00C037F2"/>
    <w:rsid w:val="00C0606B"/>
    <w:rsid w:val="00C06160"/>
    <w:rsid w:val="00C117C7"/>
    <w:rsid w:val="00C12513"/>
    <w:rsid w:val="00C1323A"/>
    <w:rsid w:val="00C13983"/>
    <w:rsid w:val="00C15260"/>
    <w:rsid w:val="00C15436"/>
    <w:rsid w:val="00C1560A"/>
    <w:rsid w:val="00C1579F"/>
    <w:rsid w:val="00C177C9"/>
    <w:rsid w:val="00C20A7C"/>
    <w:rsid w:val="00C20C0C"/>
    <w:rsid w:val="00C21616"/>
    <w:rsid w:val="00C221BC"/>
    <w:rsid w:val="00C23B66"/>
    <w:rsid w:val="00C23EEE"/>
    <w:rsid w:val="00C2455A"/>
    <w:rsid w:val="00C24BB2"/>
    <w:rsid w:val="00C27C46"/>
    <w:rsid w:val="00C302AB"/>
    <w:rsid w:val="00C30E28"/>
    <w:rsid w:val="00C31DB2"/>
    <w:rsid w:val="00C3271C"/>
    <w:rsid w:val="00C32731"/>
    <w:rsid w:val="00C34063"/>
    <w:rsid w:val="00C36F93"/>
    <w:rsid w:val="00C3718A"/>
    <w:rsid w:val="00C40148"/>
    <w:rsid w:val="00C40676"/>
    <w:rsid w:val="00C40D3A"/>
    <w:rsid w:val="00C40F6D"/>
    <w:rsid w:val="00C41E48"/>
    <w:rsid w:val="00C426D4"/>
    <w:rsid w:val="00C438F5"/>
    <w:rsid w:val="00C46B01"/>
    <w:rsid w:val="00C50385"/>
    <w:rsid w:val="00C51C2F"/>
    <w:rsid w:val="00C552B2"/>
    <w:rsid w:val="00C56957"/>
    <w:rsid w:val="00C60E09"/>
    <w:rsid w:val="00C6156D"/>
    <w:rsid w:val="00C64E3F"/>
    <w:rsid w:val="00C656F8"/>
    <w:rsid w:val="00C65CD7"/>
    <w:rsid w:val="00C673DB"/>
    <w:rsid w:val="00C675B7"/>
    <w:rsid w:val="00C70F92"/>
    <w:rsid w:val="00C715EC"/>
    <w:rsid w:val="00C71B95"/>
    <w:rsid w:val="00C72AC8"/>
    <w:rsid w:val="00C73346"/>
    <w:rsid w:val="00C7432C"/>
    <w:rsid w:val="00C7643F"/>
    <w:rsid w:val="00C76D30"/>
    <w:rsid w:val="00C77789"/>
    <w:rsid w:val="00C77B50"/>
    <w:rsid w:val="00C80BE8"/>
    <w:rsid w:val="00C82620"/>
    <w:rsid w:val="00C82806"/>
    <w:rsid w:val="00C83AE8"/>
    <w:rsid w:val="00C83CF5"/>
    <w:rsid w:val="00C848C5"/>
    <w:rsid w:val="00C861FC"/>
    <w:rsid w:val="00C86750"/>
    <w:rsid w:val="00C869EB"/>
    <w:rsid w:val="00C86DB4"/>
    <w:rsid w:val="00C873CB"/>
    <w:rsid w:val="00C874AF"/>
    <w:rsid w:val="00C877F3"/>
    <w:rsid w:val="00C90BBE"/>
    <w:rsid w:val="00C90E5D"/>
    <w:rsid w:val="00C9447B"/>
    <w:rsid w:val="00C96017"/>
    <w:rsid w:val="00C96B02"/>
    <w:rsid w:val="00CA03E0"/>
    <w:rsid w:val="00CA236C"/>
    <w:rsid w:val="00CA3596"/>
    <w:rsid w:val="00CA45BB"/>
    <w:rsid w:val="00CA656F"/>
    <w:rsid w:val="00CB0C1B"/>
    <w:rsid w:val="00CB0FA2"/>
    <w:rsid w:val="00CB1265"/>
    <w:rsid w:val="00CB1650"/>
    <w:rsid w:val="00CB20C7"/>
    <w:rsid w:val="00CB2366"/>
    <w:rsid w:val="00CB273B"/>
    <w:rsid w:val="00CB2803"/>
    <w:rsid w:val="00CB5B59"/>
    <w:rsid w:val="00CB5DD9"/>
    <w:rsid w:val="00CB5FE7"/>
    <w:rsid w:val="00CB6B2C"/>
    <w:rsid w:val="00CB6F41"/>
    <w:rsid w:val="00CB71DB"/>
    <w:rsid w:val="00CC09E0"/>
    <w:rsid w:val="00CC0F24"/>
    <w:rsid w:val="00CC2916"/>
    <w:rsid w:val="00CC4FC8"/>
    <w:rsid w:val="00CC524E"/>
    <w:rsid w:val="00CD0623"/>
    <w:rsid w:val="00CD09F4"/>
    <w:rsid w:val="00CD0BD1"/>
    <w:rsid w:val="00CD16F0"/>
    <w:rsid w:val="00CD19CD"/>
    <w:rsid w:val="00CD28E0"/>
    <w:rsid w:val="00CD5E8F"/>
    <w:rsid w:val="00CD73B5"/>
    <w:rsid w:val="00CD7D18"/>
    <w:rsid w:val="00CE058E"/>
    <w:rsid w:val="00CE10E6"/>
    <w:rsid w:val="00CE17BA"/>
    <w:rsid w:val="00CE34BB"/>
    <w:rsid w:val="00CE49DE"/>
    <w:rsid w:val="00CE7140"/>
    <w:rsid w:val="00CE7955"/>
    <w:rsid w:val="00CE7D48"/>
    <w:rsid w:val="00CF0152"/>
    <w:rsid w:val="00CF0CF5"/>
    <w:rsid w:val="00CF20E0"/>
    <w:rsid w:val="00CF4AB5"/>
    <w:rsid w:val="00CF4E0B"/>
    <w:rsid w:val="00CF5CEE"/>
    <w:rsid w:val="00CF6D73"/>
    <w:rsid w:val="00CF74AA"/>
    <w:rsid w:val="00CF7901"/>
    <w:rsid w:val="00D0065D"/>
    <w:rsid w:val="00D01315"/>
    <w:rsid w:val="00D017B7"/>
    <w:rsid w:val="00D02666"/>
    <w:rsid w:val="00D02E72"/>
    <w:rsid w:val="00D03F05"/>
    <w:rsid w:val="00D04C24"/>
    <w:rsid w:val="00D059D6"/>
    <w:rsid w:val="00D07BBD"/>
    <w:rsid w:val="00D10CF2"/>
    <w:rsid w:val="00D11E18"/>
    <w:rsid w:val="00D158C0"/>
    <w:rsid w:val="00D162C3"/>
    <w:rsid w:val="00D1691B"/>
    <w:rsid w:val="00D16E50"/>
    <w:rsid w:val="00D2028D"/>
    <w:rsid w:val="00D203A3"/>
    <w:rsid w:val="00D20436"/>
    <w:rsid w:val="00D20CA7"/>
    <w:rsid w:val="00D214E5"/>
    <w:rsid w:val="00D21752"/>
    <w:rsid w:val="00D21AEA"/>
    <w:rsid w:val="00D260B6"/>
    <w:rsid w:val="00D26DD0"/>
    <w:rsid w:val="00D304BC"/>
    <w:rsid w:val="00D333A5"/>
    <w:rsid w:val="00D35AF9"/>
    <w:rsid w:val="00D363A1"/>
    <w:rsid w:val="00D367A6"/>
    <w:rsid w:val="00D36D5A"/>
    <w:rsid w:val="00D40EEE"/>
    <w:rsid w:val="00D430FC"/>
    <w:rsid w:val="00D45822"/>
    <w:rsid w:val="00D50A95"/>
    <w:rsid w:val="00D5297B"/>
    <w:rsid w:val="00D53C38"/>
    <w:rsid w:val="00D550B5"/>
    <w:rsid w:val="00D55B13"/>
    <w:rsid w:val="00D55DD4"/>
    <w:rsid w:val="00D61618"/>
    <w:rsid w:val="00D61944"/>
    <w:rsid w:val="00D626A1"/>
    <w:rsid w:val="00D62E4D"/>
    <w:rsid w:val="00D63329"/>
    <w:rsid w:val="00D634F0"/>
    <w:rsid w:val="00D6392D"/>
    <w:rsid w:val="00D645E5"/>
    <w:rsid w:val="00D64EFD"/>
    <w:rsid w:val="00D652B4"/>
    <w:rsid w:val="00D6594B"/>
    <w:rsid w:val="00D66BFF"/>
    <w:rsid w:val="00D70404"/>
    <w:rsid w:val="00D71790"/>
    <w:rsid w:val="00D71DDC"/>
    <w:rsid w:val="00D729FC"/>
    <w:rsid w:val="00D73095"/>
    <w:rsid w:val="00D739D9"/>
    <w:rsid w:val="00D74540"/>
    <w:rsid w:val="00D75601"/>
    <w:rsid w:val="00D77152"/>
    <w:rsid w:val="00D81ED6"/>
    <w:rsid w:val="00D82E3F"/>
    <w:rsid w:val="00D87CF1"/>
    <w:rsid w:val="00D920A2"/>
    <w:rsid w:val="00D92614"/>
    <w:rsid w:val="00D93562"/>
    <w:rsid w:val="00D93F70"/>
    <w:rsid w:val="00D95093"/>
    <w:rsid w:val="00D973C5"/>
    <w:rsid w:val="00D97BDC"/>
    <w:rsid w:val="00DA2F40"/>
    <w:rsid w:val="00DA73A2"/>
    <w:rsid w:val="00DA78E1"/>
    <w:rsid w:val="00DB0266"/>
    <w:rsid w:val="00DB0C0A"/>
    <w:rsid w:val="00DB19CB"/>
    <w:rsid w:val="00DB1DB8"/>
    <w:rsid w:val="00DB28B4"/>
    <w:rsid w:val="00DB5262"/>
    <w:rsid w:val="00DB7B72"/>
    <w:rsid w:val="00DC1B2E"/>
    <w:rsid w:val="00DC222C"/>
    <w:rsid w:val="00DC2644"/>
    <w:rsid w:val="00DC2906"/>
    <w:rsid w:val="00DC3DDA"/>
    <w:rsid w:val="00DC3F5D"/>
    <w:rsid w:val="00DC40DB"/>
    <w:rsid w:val="00DC4BF1"/>
    <w:rsid w:val="00DC572B"/>
    <w:rsid w:val="00DC7099"/>
    <w:rsid w:val="00DC71AE"/>
    <w:rsid w:val="00DC7777"/>
    <w:rsid w:val="00DC7B37"/>
    <w:rsid w:val="00DC7FD4"/>
    <w:rsid w:val="00DD0A4D"/>
    <w:rsid w:val="00DD0F14"/>
    <w:rsid w:val="00DD2CDE"/>
    <w:rsid w:val="00DD335D"/>
    <w:rsid w:val="00DD502C"/>
    <w:rsid w:val="00DD5AFF"/>
    <w:rsid w:val="00DD6EC7"/>
    <w:rsid w:val="00DD6EE0"/>
    <w:rsid w:val="00DD734A"/>
    <w:rsid w:val="00DD7519"/>
    <w:rsid w:val="00DD763B"/>
    <w:rsid w:val="00DD7F6E"/>
    <w:rsid w:val="00DE0F88"/>
    <w:rsid w:val="00DE22F1"/>
    <w:rsid w:val="00DE24BF"/>
    <w:rsid w:val="00DE2CB5"/>
    <w:rsid w:val="00DE2E7B"/>
    <w:rsid w:val="00DE3518"/>
    <w:rsid w:val="00DE3F9B"/>
    <w:rsid w:val="00DE6637"/>
    <w:rsid w:val="00DE6E69"/>
    <w:rsid w:val="00DE7028"/>
    <w:rsid w:val="00DF0CDC"/>
    <w:rsid w:val="00DF23B1"/>
    <w:rsid w:val="00DF289B"/>
    <w:rsid w:val="00DF3FFD"/>
    <w:rsid w:val="00DF4465"/>
    <w:rsid w:val="00DF4BA5"/>
    <w:rsid w:val="00DF665A"/>
    <w:rsid w:val="00DF6691"/>
    <w:rsid w:val="00DF6912"/>
    <w:rsid w:val="00DF729E"/>
    <w:rsid w:val="00E01B42"/>
    <w:rsid w:val="00E024C0"/>
    <w:rsid w:val="00E03EC4"/>
    <w:rsid w:val="00E04F25"/>
    <w:rsid w:val="00E0669F"/>
    <w:rsid w:val="00E067D6"/>
    <w:rsid w:val="00E06C02"/>
    <w:rsid w:val="00E07055"/>
    <w:rsid w:val="00E10745"/>
    <w:rsid w:val="00E107DD"/>
    <w:rsid w:val="00E10A96"/>
    <w:rsid w:val="00E110DC"/>
    <w:rsid w:val="00E11509"/>
    <w:rsid w:val="00E11FDA"/>
    <w:rsid w:val="00E12DBF"/>
    <w:rsid w:val="00E13904"/>
    <w:rsid w:val="00E13EF7"/>
    <w:rsid w:val="00E159E8"/>
    <w:rsid w:val="00E167A9"/>
    <w:rsid w:val="00E16EAA"/>
    <w:rsid w:val="00E20114"/>
    <w:rsid w:val="00E202EC"/>
    <w:rsid w:val="00E21534"/>
    <w:rsid w:val="00E225CA"/>
    <w:rsid w:val="00E22911"/>
    <w:rsid w:val="00E230D8"/>
    <w:rsid w:val="00E2475D"/>
    <w:rsid w:val="00E26402"/>
    <w:rsid w:val="00E27350"/>
    <w:rsid w:val="00E302C7"/>
    <w:rsid w:val="00E30FE1"/>
    <w:rsid w:val="00E32B3A"/>
    <w:rsid w:val="00E33E9A"/>
    <w:rsid w:val="00E33EED"/>
    <w:rsid w:val="00E347C9"/>
    <w:rsid w:val="00E4060D"/>
    <w:rsid w:val="00E41C4A"/>
    <w:rsid w:val="00E4558F"/>
    <w:rsid w:val="00E465CC"/>
    <w:rsid w:val="00E47E85"/>
    <w:rsid w:val="00E50880"/>
    <w:rsid w:val="00E50931"/>
    <w:rsid w:val="00E510B2"/>
    <w:rsid w:val="00E54E37"/>
    <w:rsid w:val="00E5535C"/>
    <w:rsid w:val="00E555A1"/>
    <w:rsid w:val="00E55E32"/>
    <w:rsid w:val="00E5664B"/>
    <w:rsid w:val="00E5690F"/>
    <w:rsid w:val="00E56B15"/>
    <w:rsid w:val="00E56F46"/>
    <w:rsid w:val="00E56F5E"/>
    <w:rsid w:val="00E60C43"/>
    <w:rsid w:val="00E6110A"/>
    <w:rsid w:val="00E63FC9"/>
    <w:rsid w:val="00E64192"/>
    <w:rsid w:val="00E65854"/>
    <w:rsid w:val="00E65E4D"/>
    <w:rsid w:val="00E6603A"/>
    <w:rsid w:val="00E660AB"/>
    <w:rsid w:val="00E749E2"/>
    <w:rsid w:val="00E75D1A"/>
    <w:rsid w:val="00E760B2"/>
    <w:rsid w:val="00E772B2"/>
    <w:rsid w:val="00E8138D"/>
    <w:rsid w:val="00E81A6A"/>
    <w:rsid w:val="00E8296E"/>
    <w:rsid w:val="00E83304"/>
    <w:rsid w:val="00E842D1"/>
    <w:rsid w:val="00E84862"/>
    <w:rsid w:val="00E8527A"/>
    <w:rsid w:val="00E856CA"/>
    <w:rsid w:val="00E86347"/>
    <w:rsid w:val="00E87208"/>
    <w:rsid w:val="00E8741A"/>
    <w:rsid w:val="00E87D23"/>
    <w:rsid w:val="00E87F09"/>
    <w:rsid w:val="00E90143"/>
    <w:rsid w:val="00E9019E"/>
    <w:rsid w:val="00E9095D"/>
    <w:rsid w:val="00E9132A"/>
    <w:rsid w:val="00E92178"/>
    <w:rsid w:val="00E92CAD"/>
    <w:rsid w:val="00E932C7"/>
    <w:rsid w:val="00E93AFA"/>
    <w:rsid w:val="00EA0D08"/>
    <w:rsid w:val="00EA1358"/>
    <w:rsid w:val="00EA251E"/>
    <w:rsid w:val="00EA3AB3"/>
    <w:rsid w:val="00EA52C3"/>
    <w:rsid w:val="00EA5BE3"/>
    <w:rsid w:val="00EA5E97"/>
    <w:rsid w:val="00EA63A6"/>
    <w:rsid w:val="00EA6734"/>
    <w:rsid w:val="00EA7E17"/>
    <w:rsid w:val="00EB0527"/>
    <w:rsid w:val="00EB0AEC"/>
    <w:rsid w:val="00EB160A"/>
    <w:rsid w:val="00EB1ADD"/>
    <w:rsid w:val="00EB483A"/>
    <w:rsid w:val="00EB48A6"/>
    <w:rsid w:val="00EB51B5"/>
    <w:rsid w:val="00EB7D48"/>
    <w:rsid w:val="00EC0656"/>
    <w:rsid w:val="00EC0B07"/>
    <w:rsid w:val="00EC1DC9"/>
    <w:rsid w:val="00EC2129"/>
    <w:rsid w:val="00EC2C54"/>
    <w:rsid w:val="00EC42A4"/>
    <w:rsid w:val="00EC681C"/>
    <w:rsid w:val="00EC75B6"/>
    <w:rsid w:val="00ED2638"/>
    <w:rsid w:val="00ED2891"/>
    <w:rsid w:val="00ED2A24"/>
    <w:rsid w:val="00ED316B"/>
    <w:rsid w:val="00ED3726"/>
    <w:rsid w:val="00ED3E35"/>
    <w:rsid w:val="00ED3EA9"/>
    <w:rsid w:val="00ED3FBD"/>
    <w:rsid w:val="00ED4DA4"/>
    <w:rsid w:val="00ED5982"/>
    <w:rsid w:val="00ED5F67"/>
    <w:rsid w:val="00ED7F28"/>
    <w:rsid w:val="00EE015D"/>
    <w:rsid w:val="00EE1240"/>
    <w:rsid w:val="00EE17D2"/>
    <w:rsid w:val="00EE1AE7"/>
    <w:rsid w:val="00EE3299"/>
    <w:rsid w:val="00EE3455"/>
    <w:rsid w:val="00EE3734"/>
    <w:rsid w:val="00EE486C"/>
    <w:rsid w:val="00EE4BCD"/>
    <w:rsid w:val="00EE592E"/>
    <w:rsid w:val="00EE660A"/>
    <w:rsid w:val="00EE6DCC"/>
    <w:rsid w:val="00EE75C6"/>
    <w:rsid w:val="00EF014C"/>
    <w:rsid w:val="00EF2C7A"/>
    <w:rsid w:val="00EF366F"/>
    <w:rsid w:val="00EF36C4"/>
    <w:rsid w:val="00EF5530"/>
    <w:rsid w:val="00EF6ADC"/>
    <w:rsid w:val="00EF75C6"/>
    <w:rsid w:val="00F008E8"/>
    <w:rsid w:val="00F00DD0"/>
    <w:rsid w:val="00F01658"/>
    <w:rsid w:val="00F02578"/>
    <w:rsid w:val="00F03063"/>
    <w:rsid w:val="00F04208"/>
    <w:rsid w:val="00F06B51"/>
    <w:rsid w:val="00F07ACF"/>
    <w:rsid w:val="00F136B5"/>
    <w:rsid w:val="00F13B45"/>
    <w:rsid w:val="00F14469"/>
    <w:rsid w:val="00F1478F"/>
    <w:rsid w:val="00F14F99"/>
    <w:rsid w:val="00F16BBB"/>
    <w:rsid w:val="00F21294"/>
    <w:rsid w:val="00F21ACC"/>
    <w:rsid w:val="00F261C8"/>
    <w:rsid w:val="00F30108"/>
    <w:rsid w:val="00F30A67"/>
    <w:rsid w:val="00F31402"/>
    <w:rsid w:val="00F322F5"/>
    <w:rsid w:val="00F327F3"/>
    <w:rsid w:val="00F32AAE"/>
    <w:rsid w:val="00F330C2"/>
    <w:rsid w:val="00F333BF"/>
    <w:rsid w:val="00F33428"/>
    <w:rsid w:val="00F3471D"/>
    <w:rsid w:val="00F35486"/>
    <w:rsid w:val="00F35D0A"/>
    <w:rsid w:val="00F36E56"/>
    <w:rsid w:val="00F37513"/>
    <w:rsid w:val="00F37A69"/>
    <w:rsid w:val="00F42AF8"/>
    <w:rsid w:val="00F42F42"/>
    <w:rsid w:val="00F43480"/>
    <w:rsid w:val="00F44841"/>
    <w:rsid w:val="00F453DD"/>
    <w:rsid w:val="00F478B9"/>
    <w:rsid w:val="00F52CBF"/>
    <w:rsid w:val="00F538A9"/>
    <w:rsid w:val="00F5407A"/>
    <w:rsid w:val="00F54EAA"/>
    <w:rsid w:val="00F553EB"/>
    <w:rsid w:val="00F5547C"/>
    <w:rsid w:val="00F55601"/>
    <w:rsid w:val="00F56794"/>
    <w:rsid w:val="00F57CF7"/>
    <w:rsid w:val="00F60212"/>
    <w:rsid w:val="00F644B9"/>
    <w:rsid w:val="00F64937"/>
    <w:rsid w:val="00F65F51"/>
    <w:rsid w:val="00F66606"/>
    <w:rsid w:val="00F66CC3"/>
    <w:rsid w:val="00F6712B"/>
    <w:rsid w:val="00F6748E"/>
    <w:rsid w:val="00F70A3D"/>
    <w:rsid w:val="00F71889"/>
    <w:rsid w:val="00F73124"/>
    <w:rsid w:val="00F73AFE"/>
    <w:rsid w:val="00F74191"/>
    <w:rsid w:val="00F74C6D"/>
    <w:rsid w:val="00F77B14"/>
    <w:rsid w:val="00F817AC"/>
    <w:rsid w:val="00F82FD1"/>
    <w:rsid w:val="00F831D7"/>
    <w:rsid w:val="00F83931"/>
    <w:rsid w:val="00F83D75"/>
    <w:rsid w:val="00F83FC2"/>
    <w:rsid w:val="00F845D8"/>
    <w:rsid w:val="00F86EEF"/>
    <w:rsid w:val="00F9052C"/>
    <w:rsid w:val="00F90A38"/>
    <w:rsid w:val="00F91636"/>
    <w:rsid w:val="00F92EC4"/>
    <w:rsid w:val="00F94D40"/>
    <w:rsid w:val="00F96943"/>
    <w:rsid w:val="00FA0846"/>
    <w:rsid w:val="00FA13E0"/>
    <w:rsid w:val="00FA1B9B"/>
    <w:rsid w:val="00FA2788"/>
    <w:rsid w:val="00FA3251"/>
    <w:rsid w:val="00FA3DBF"/>
    <w:rsid w:val="00FA40C0"/>
    <w:rsid w:val="00FA4E13"/>
    <w:rsid w:val="00FA5330"/>
    <w:rsid w:val="00FA541C"/>
    <w:rsid w:val="00FA5823"/>
    <w:rsid w:val="00FA6B13"/>
    <w:rsid w:val="00FB0932"/>
    <w:rsid w:val="00FB1401"/>
    <w:rsid w:val="00FB16D4"/>
    <w:rsid w:val="00FB1A33"/>
    <w:rsid w:val="00FB6467"/>
    <w:rsid w:val="00FB67C6"/>
    <w:rsid w:val="00FB70DF"/>
    <w:rsid w:val="00FC1C4E"/>
    <w:rsid w:val="00FC330F"/>
    <w:rsid w:val="00FC4189"/>
    <w:rsid w:val="00FC4675"/>
    <w:rsid w:val="00FC487C"/>
    <w:rsid w:val="00FC4E70"/>
    <w:rsid w:val="00FC57A7"/>
    <w:rsid w:val="00FC5D70"/>
    <w:rsid w:val="00FC6E68"/>
    <w:rsid w:val="00FC6F72"/>
    <w:rsid w:val="00FC7183"/>
    <w:rsid w:val="00FC76C4"/>
    <w:rsid w:val="00FD01CA"/>
    <w:rsid w:val="00FD091D"/>
    <w:rsid w:val="00FD5739"/>
    <w:rsid w:val="00FD60C1"/>
    <w:rsid w:val="00FE04C1"/>
    <w:rsid w:val="00FE0824"/>
    <w:rsid w:val="00FE0F82"/>
    <w:rsid w:val="00FE10E3"/>
    <w:rsid w:val="00FE175E"/>
    <w:rsid w:val="00FE1AA1"/>
    <w:rsid w:val="00FE3667"/>
    <w:rsid w:val="00FE4325"/>
    <w:rsid w:val="00FE61D3"/>
    <w:rsid w:val="00FE6618"/>
    <w:rsid w:val="00FE7601"/>
    <w:rsid w:val="00FF0D28"/>
    <w:rsid w:val="00FF1912"/>
    <w:rsid w:val="00FF26E0"/>
    <w:rsid w:val="00FF39E0"/>
    <w:rsid w:val="00FF3F9D"/>
    <w:rsid w:val="00FF480D"/>
    <w:rsid w:val="00FF4D59"/>
    <w:rsid w:val="00FF5C56"/>
    <w:rsid w:val="00FF71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B52C11"/>
  <w15:chartTrackingRefBased/>
  <w15:docId w15:val="{DDF6265F-15D4-424A-B4E6-66D367D53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6C00C7"/>
    <w:pPr>
      <w:widowControl w:val="0"/>
      <w:spacing w:line="360" w:lineRule="auto"/>
      <w:ind w:firstLine="420"/>
      <w:jc w:val="both"/>
    </w:pPr>
    <w:rPr>
      <w:rFonts w:ascii="Times New Roman" w:hAnsi="Times New Roman"/>
      <w:sz w:val="24"/>
    </w:rPr>
  </w:style>
  <w:style w:type="paragraph" w:styleId="1">
    <w:name w:val="heading 1"/>
    <w:next w:val="a2"/>
    <w:link w:val="11"/>
    <w:uiPriority w:val="9"/>
    <w:qFormat/>
    <w:rsid w:val="005D3D9C"/>
    <w:pPr>
      <w:keepNext/>
      <w:keepLines/>
      <w:numPr>
        <w:numId w:val="2"/>
      </w:numPr>
      <w:spacing w:beforeLines="50" w:before="50" w:afterLines="50" w:after="50" w:line="360" w:lineRule="auto"/>
      <w:outlineLvl w:val="0"/>
    </w:pPr>
    <w:rPr>
      <w:rFonts w:eastAsia="楷体"/>
      <w:b/>
      <w:bCs/>
      <w:kern w:val="44"/>
      <w:sz w:val="28"/>
      <w:szCs w:val="44"/>
    </w:rPr>
  </w:style>
  <w:style w:type="paragraph" w:styleId="2">
    <w:name w:val="heading 2"/>
    <w:basedOn w:val="a2"/>
    <w:next w:val="a2"/>
    <w:link w:val="20"/>
    <w:uiPriority w:val="9"/>
    <w:unhideWhenUsed/>
    <w:qFormat/>
    <w:rsid w:val="005D3D9C"/>
    <w:pPr>
      <w:keepNext/>
      <w:keepLines/>
      <w:numPr>
        <w:ilvl w:val="1"/>
        <w:numId w:val="2"/>
      </w:numPr>
      <w:spacing w:beforeLines="50" w:before="156" w:afterLines="50" w:after="156"/>
      <w:ind w:left="0" w:firstLine="0"/>
      <w:outlineLvl w:val="1"/>
    </w:pPr>
    <w:rPr>
      <w:rFonts w:asciiTheme="majorHAnsi" w:eastAsia="楷体" w:hAnsiTheme="majorHAnsi" w:cstheme="majorBidi"/>
      <w:b/>
      <w:bCs/>
      <w:szCs w:val="32"/>
    </w:rPr>
  </w:style>
  <w:style w:type="paragraph" w:styleId="3">
    <w:name w:val="heading 3"/>
    <w:basedOn w:val="a2"/>
    <w:next w:val="a2"/>
    <w:link w:val="30"/>
    <w:uiPriority w:val="9"/>
    <w:unhideWhenUsed/>
    <w:qFormat/>
    <w:rsid w:val="008D479B"/>
    <w:pPr>
      <w:keepNext/>
      <w:keepLines/>
      <w:numPr>
        <w:ilvl w:val="2"/>
        <w:numId w:val="2"/>
      </w:numPr>
      <w:ind w:left="0" w:firstLine="198"/>
      <w:outlineLvl w:val="2"/>
    </w:pPr>
    <w:rPr>
      <w:rFonts w:eastAsia="楷体"/>
      <w:b/>
      <w:bCs/>
      <w:szCs w:val="3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1">
    <w:name w:val="标题 1 字符"/>
    <w:basedOn w:val="a3"/>
    <w:link w:val="1"/>
    <w:uiPriority w:val="9"/>
    <w:rsid w:val="005D3D9C"/>
    <w:rPr>
      <w:rFonts w:eastAsia="楷体"/>
      <w:b/>
      <w:bCs/>
      <w:kern w:val="44"/>
      <w:sz w:val="28"/>
      <w:szCs w:val="44"/>
    </w:rPr>
  </w:style>
  <w:style w:type="numbering" w:customStyle="1" w:styleId="10">
    <w:name w:val="样式1"/>
    <w:uiPriority w:val="99"/>
    <w:rsid w:val="007A3321"/>
    <w:pPr>
      <w:numPr>
        <w:numId w:val="1"/>
      </w:numPr>
    </w:pPr>
  </w:style>
  <w:style w:type="paragraph" w:styleId="a6">
    <w:name w:val="List Paragraph"/>
    <w:basedOn w:val="a2"/>
    <w:link w:val="a7"/>
    <w:uiPriority w:val="34"/>
    <w:qFormat/>
    <w:rsid w:val="00480F68"/>
    <w:pPr>
      <w:ind w:firstLine="0"/>
    </w:pPr>
  </w:style>
  <w:style w:type="character" w:customStyle="1" w:styleId="20">
    <w:name w:val="标题 2 字符"/>
    <w:basedOn w:val="a3"/>
    <w:link w:val="2"/>
    <w:uiPriority w:val="9"/>
    <w:rsid w:val="005D3D9C"/>
    <w:rPr>
      <w:rFonts w:asciiTheme="majorHAnsi" w:eastAsia="楷体" w:hAnsiTheme="majorHAnsi" w:cstheme="majorBidi"/>
      <w:b/>
      <w:bCs/>
      <w:sz w:val="24"/>
      <w:szCs w:val="32"/>
    </w:rPr>
  </w:style>
  <w:style w:type="character" w:customStyle="1" w:styleId="30">
    <w:name w:val="标题 3 字符"/>
    <w:basedOn w:val="a3"/>
    <w:link w:val="3"/>
    <w:uiPriority w:val="9"/>
    <w:rsid w:val="008D479B"/>
    <w:rPr>
      <w:rFonts w:ascii="Times New Roman" w:eastAsia="楷体" w:hAnsi="Times New Roman"/>
      <w:b/>
      <w:bCs/>
      <w:sz w:val="24"/>
      <w:szCs w:val="32"/>
    </w:rPr>
  </w:style>
  <w:style w:type="paragraph" w:customStyle="1" w:styleId="-">
    <w:name w:val="正文-报告"/>
    <w:basedOn w:val="a2"/>
    <w:qFormat/>
    <w:rsid w:val="00CB5FE7"/>
    <w:pPr>
      <w:autoSpaceDE w:val="0"/>
      <w:autoSpaceDN w:val="0"/>
      <w:adjustRightInd w:val="0"/>
      <w:spacing w:line="276" w:lineRule="auto"/>
      <w:ind w:firstLineChars="179" w:firstLine="501"/>
      <w:jc w:val="left"/>
    </w:pPr>
    <w:rPr>
      <w:rFonts w:ascii="仿宋" w:eastAsia="仿宋" w:hAnsi="仿宋" w:cs="Arial"/>
      <w:color w:val="000000"/>
      <w:kern w:val="0"/>
      <w:sz w:val="28"/>
      <w:szCs w:val="28"/>
    </w:rPr>
  </w:style>
  <w:style w:type="table" w:styleId="a8">
    <w:name w:val="Table Grid"/>
    <w:basedOn w:val="a4"/>
    <w:qFormat/>
    <w:rsid w:val="00D367A6"/>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2"/>
    <w:next w:val="a2"/>
    <w:uiPriority w:val="35"/>
    <w:unhideWhenUsed/>
    <w:qFormat/>
    <w:rsid w:val="00517266"/>
    <w:pPr>
      <w:ind w:firstLine="0"/>
      <w:jc w:val="center"/>
    </w:pPr>
    <w:rPr>
      <w:rFonts w:eastAsiaTheme="majorEastAsia" w:cstheme="majorBidi"/>
      <w:sz w:val="21"/>
      <w:szCs w:val="21"/>
    </w:rPr>
  </w:style>
  <w:style w:type="paragraph" w:styleId="TOC">
    <w:name w:val="TOC Heading"/>
    <w:basedOn w:val="1"/>
    <w:next w:val="a2"/>
    <w:uiPriority w:val="39"/>
    <w:unhideWhenUsed/>
    <w:qFormat/>
    <w:rsid w:val="00126969"/>
    <w:pPr>
      <w:numPr>
        <w:numId w:val="0"/>
      </w:numPr>
      <w:spacing w:beforeLines="0" w:before="240" w:afterLines="0" w:after="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2"/>
    <w:next w:val="a2"/>
    <w:autoRedefine/>
    <w:uiPriority w:val="39"/>
    <w:unhideWhenUsed/>
    <w:rsid w:val="00204396"/>
    <w:pPr>
      <w:tabs>
        <w:tab w:val="right" w:leader="dot" w:pos="8296"/>
      </w:tabs>
      <w:spacing w:line="400" w:lineRule="exact"/>
    </w:pPr>
  </w:style>
  <w:style w:type="paragraph" w:styleId="TOC2">
    <w:name w:val="toc 2"/>
    <w:basedOn w:val="a2"/>
    <w:next w:val="a2"/>
    <w:autoRedefine/>
    <w:uiPriority w:val="39"/>
    <w:unhideWhenUsed/>
    <w:rsid w:val="00FE0F82"/>
    <w:pPr>
      <w:tabs>
        <w:tab w:val="right" w:leader="dot" w:pos="8296"/>
      </w:tabs>
      <w:spacing w:line="300" w:lineRule="auto"/>
      <w:ind w:leftChars="200" w:left="480"/>
    </w:pPr>
  </w:style>
  <w:style w:type="paragraph" w:styleId="TOC3">
    <w:name w:val="toc 3"/>
    <w:basedOn w:val="a2"/>
    <w:next w:val="a2"/>
    <w:autoRedefine/>
    <w:uiPriority w:val="39"/>
    <w:unhideWhenUsed/>
    <w:rsid w:val="0026375B"/>
    <w:pPr>
      <w:tabs>
        <w:tab w:val="right" w:leader="dot" w:pos="8296"/>
      </w:tabs>
      <w:spacing w:line="360" w:lineRule="exact"/>
      <w:ind w:leftChars="400" w:left="840"/>
    </w:pPr>
  </w:style>
  <w:style w:type="character" w:styleId="aa">
    <w:name w:val="Hyperlink"/>
    <w:basedOn w:val="a3"/>
    <w:uiPriority w:val="99"/>
    <w:unhideWhenUsed/>
    <w:rsid w:val="00126969"/>
    <w:rPr>
      <w:color w:val="0563C1" w:themeColor="hyperlink"/>
      <w:u w:val="single"/>
    </w:rPr>
  </w:style>
  <w:style w:type="paragraph" w:customStyle="1" w:styleId="12">
    <w:name w:val="1正文"/>
    <w:basedOn w:val="a2"/>
    <w:link w:val="1Char"/>
    <w:qFormat/>
    <w:rsid w:val="00B27824"/>
    <w:pPr>
      <w:autoSpaceDE w:val="0"/>
      <w:autoSpaceDN w:val="0"/>
      <w:adjustRightInd w:val="0"/>
      <w:snapToGrid w:val="0"/>
      <w:spacing w:line="440" w:lineRule="exact"/>
      <w:ind w:firstLineChars="200" w:firstLine="560"/>
      <w:jc w:val="left"/>
    </w:pPr>
    <w:rPr>
      <w:rFonts w:ascii="华文仿宋" w:eastAsia="华文仿宋" w:hAnsi="华文仿宋" w:cs="Arial"/>
      <w:color w:val="000000"/>
      <w:kern w:val="0"/>
      <w:szCs w:val="24"/>
    </w:rPr>
  </w:style>
  <w:style w:type="paragraph" w:customStyle="1" w:styleId="-0">
    <w:name w:val="正文-二级标题"/>
    <w:basedOn w:val="a2"/>
    <w:qFormat/>
    <w:rsid w:val="00B27824"/>
    <w:pPr>
      <w:autoSpaceDE w:val="0"/>
      <w:autoSpaceDN w:val="0"/>
      <w:adjustRightInd w:val="0"/>
      <w:spacing w:line="276" w:lineRule="auto"/>
      <w:ind w:firstLineChars="179" w:firstLine="503"/>
      <w:jc w:val="left"/>
    </w:pPr>
    <w:rPr>
      <w:rFonts w:ascii="Arial" w:eastAsia="宋体" w:hAnsi="Arial" w:cs="Arial"/>
      <w:b/>
      <w:color w:val="000000"/>
      <w:kern w:val="0"/>
      <w:sz w:val="28"/>
      <w:szCs w:val="28"/>
    </w:rPr>
  </w:style>
  <w:style w:type="character" w:customStyle="1" w:styleId="1Char">
    <w:name w:val="1正文 Char"/>
    <w:link w:val="12"/>
    <w:qFormat/>
    <w:rsid w:val="00B27824"/>
    <w:rPr>
      <w:rFonts w:ascii="华文仿宋" w:eastAsia="华文仿宋" w:hAnsi="华文仿宋" w:cs="Arial"/>
      <w:color w:val="000000"/>
      <w:kern w:val="0"/>
      <w:sz w:val="24"/>
      <w:szCs w:val="24"/>
    </w:rPr>
  </w:style>
  <w:style w:type="paragraph" w:styleId="ab">
    <w:name w:val="header"/>
    <w:basedOn w:val="a2"/>
    <w:link w:val="ac"/>
    <w:uiPriority w:val="99"/>
    <w:unhideWhenUsed/>
    <w:rsid w:val="006A76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c">
    <w:name w:val="页眉 字符"/>
    <w:basedOn w:val="a3"/>
    <w:link w:val="ab"/>
    <w:uiPriority w:val="99"/>
    <w:rsid w:val="006A765E"/>
    <w:rPr>
      <w:rFonts w:ascii="Times New Roman" w:hAnsi="Times New Roman"/>
      <w:sz w:val="18"/>
      <w:szCs w:val="18"/>
    </w:rPr>
  </w:style>
  <w:style w:type="paragraph" w:styleId="ad">
    <w:name w:val="footer"/>
    <w:basedOn w:val="a2"/>
    <w:link w:val="ae"/>
    <w:uiPriority w:val="99"/>
    <w:unhideWhenUsed/>
    <w:rsid w:val="006A765E"/>
    <w:pPr>
      <w:tabs>
        <w:tab w:val="center" w:pos="4153"/>
        <w:tab w:val="right" w:pos="8306"/>
      </w:tabs>
      <w:snapToGrid w:val="0"/>
      <w:spacing w:line="240" w:lineRule="auto"/>
      <w:jc w:val="left"/>
    </w:pPr>
    <w:rPr>
      <w:sz w:val="18"/>
      <w:szCs w:val="18"/>
    </w:rPr>
  </w:style>
  <w:style w:type="character" w:customStyle="1" w:styleId="ae">
    <w:name w:val="页脚 字符"/>
    <w:basedOn w:val="a3"/>
    <w:link w:val="ad"/>
    <w:uiPriority w:val="99"/>
    <w:rsid w:val="006A765E"/>
    <w:rPr>
      <w:rFonts w:ascii="Times New Roman" w:hAnsi="Times New Roman"/>
      <w:sz w:val="18"/>
      <w:szCs w:val="18"/>
    </w:rPr>
  </w:style>
  <w:style w:type="character" w:styleId="af">
    <w:name w:val="annotation reference"/>
    <w:basedOn w:val="a3"/>
    <w:uiPriority w:val="99"/>
    <w:semiHidden/>
    <w:unhideWhenUsed/>
    <w:rsid w:val="00174D6C"/>
    <w:rPr>
      <w:sz w:val="21"/>
      <w:szCs w:val="21"/>
    </w:rPr>
  </w:style>
  <w:style w:type="paragraph" w:styleId="af0">
    <w:name w:val="annotation text"/>
    <w:basedOn w:val="a2"/>
    <w:link w:val="af1"/>
    <w:uiPriority w:val="99"/>
    <w:semiHidden/>
    <w:unhideWhenUsed/>
    <w:rsid w:val="00174D6C"/>
    <w:pPr>
      <w:jc w:val="left"/>
    </w:pPr>
  </w:style>
  <w:style w:type="character" w:customStyle="1" w:styleId="af1">
    <w:name w:val="批注文字 字符"/>
    <w:basedOn w:val="a3"/>
    <w:link w:val="af0"/>
    <w:uiPriority w:val="99"/>
    <w:semiHidden/>
    <w:rsid w:val="00174D6C"/>
    <w:rPr>
      <w:rFonts w:ascii="Times New Roman" w:hAnsi="Times New Roman"/>
    </w:rPr>
  </w:style>
  <w:style w:type="paragraph" w:styleId="af2">
    <w:name w:val="annotation subject"/>
    <w:basedOn w:val="af0"/>
    <w:next w:val="af0"/>
    <w:link w:val="af3"/>
    <w:uiPriority w:val="99"/>
    <w:semiHidden/>
    <w:unhideWhenUsed/>
    <w:rsid w:val="00174D6C"/>
    <w:rPr>
      <w:b/>
      <w:bCs/>
    </w:rPr>
  </w:style>
  <w:style w:type="character" w:customStyle="1" w:styleId="af3">
    <w:name w:val="批注主题 字符"/>
    <w:basedOn w:val="af1"/>
    <w:link w:val="af2"/>
    <w:uiPriority w:val="99"/>
    <w:semiHidden/>
    <w:rsid w:val="00174D6C"/>
    <w:rPr>
      <w:rFonts w:ascii="Times New Roman" w:hAnsi="Times New Roman"/>
      <w:b/>
      <w:bCs/>
    </w:rPr>
  </w:style>
  <w:style w:type="paragraph" w:styleId="af4">
    <w:name w:val="Balloon Text"/>
    <w:basedOn w:val="a2"/>
    <w:link w:val="af5"/>
    <w:uiPriority w:val="99"/>
    <w:semiHidden/>
    <w:unhideWhenUsed/>
    <w:rsid w:val="00174D6C"/>
    <w:pPr>
      <w:spacing w:line="240" w:lineRule="auto"/>
    </w:pPr>
    <w:rPr>
      <w:sz w:val="18"/>
      <w:szCs w:val="18"/>
    </w:rPr>
  </w:style>
  <w:style w:type="character" w:customStyle="1" w:styleId="af5">
    <w:name w:val="批注框文本 字符"/>
    <w:basedOn w:val="a3"/>
    <w:link w:val="af4"/>
    <w:uiPriority w:val="99"/>
    <w:semiHidden/>
    <w:rsid w:val="00174D6C"/>
    <w:rPr>
      <w:rFonts w:ascii="Times New Roman" w:hAnsi="Times New Roman"/>
      <w:sz w:val="18"/>
      <w:szCs w:val="18"/>
    </w:rPr>
  </w:style>
  <w:style w:type="paragraph" w:styleId="af6">
    <w:name w:val="footnote text"/>
    <w:basedOn w:val="a2"/>
    <w:link w:val="af7"/>
    <w:uiPriority w:val="99"/>
    <w:semiHidden/>
    <w:unhideWhenUsed/>
    <w:rsid w:val="008D6C73"/>
    <w:pPr>
      <w:snapToGrid w:val="0"/>
      <w:jc w:val="left"/>
    </w:pPr>
    <w:rPr>
      <w:sz w:val="18"/>
      <w:szCs w:val="18"/>
    </w:rPr>
  </w:style>
  <w:style w:type="character" w:customStyle="1" w:styleId="af7">
    <w:name w:val="脚注文本 字符"/>
    <w:basedOn w:val="a3"/>
    <w:link w:val="af6"/>
    <w:uiPriority w:val="99"/>
    <w:semiHidden/>
    <w:rsid w:val="008D6C73"/>
    <w:rPr>
      <w:rFonts w:ascii="Times New Roman" w:hAnsi="Times New Roman"/>
      <w:sz w:val="18"/>
      <w:szCs w:val="18"/>
    </w:rPr>
  </w:style>
  <w:style w:type="character" w:styleId="af8">
    <w:name w:val="footnote reference"/>
    <w:basedOn w:val="a3"/>
    <w:uiPriority w:val="99"/>
    <w:semiHidden/>
    <w:unhideWhenUsed/>
    <w:rsid w:val="008D6C73"/>
    <w:rPr>
      <w:vertAlign w:val="superscript"/>
    </w:rPr>
  </w:style>
  <w:style w:type="paragraph" w:customStyle="1" w:styleId="13">
    <w:name w:val="列出段落1"/>
    <w:basedOn w:val="a2"/>
    <w:uiPriority w:val="34"/>
    <w:qFormat/>
    <w:rsid w:val="00DB0C0A"/>
    <w:pPr>
      <w:autoSpaceDE w:val="0"/>
      <w:autoSpaceDN w:val="0"/>
      <w:adjustRightInd w:val="0"/>
      <w:spacing w:line="240" w:lineRule="auto"/>
      <w:ind w:firstLineChars="200" w:firstLine="200"/>
      <w:jc w:val="left"/>
    </w:pPr>
    <w:rPr>
      <w:rFonts w:asciiTheme="minorHAnsi" w:eastAsia="宋体" w:hAnsiTheme="minorHAnsi" w:cs="Arial"/>
      <w:color w:val="000000"/>
      <w:kern w:val="0"/>
      <w:szCs w:val="24"/>
    </w:rPr>
  </w:style>
  <w:style w:type="paragraph" w:customStyle="1" w:styleId="21">
    <w:name w:val="样式2"/>
    <w:basedOn w:val="a2"/>
    <w:link w:val="2Char"/>
    <w:qFormat/>
    <w:rsid w:val="00B046EE"/>
  </w:style>
  <w:style w:type="character" w:customStyle="1" w:styleId="2Char">
    <w:name w:val="样式2 Char"/>
    <w:basedOn w:val="a3"/>
    <w:link w:val="21"/>
    <w:rsid w:val="00B046EE"/>
    <w:rPr>
      <w:rFonts w:ascii="Times New Roman" w:hAnsi="Times New Roman"/>
    </w:rPr>
  </w:style>
  <w:style w:type="character" w:styleId="af9">
    <w:name w:val="Placeholder Text"/>
    <w:basedOn w:val="a3"/>
    <w:uiPriority w:val="99"/>
    <w:semiHidden/>
    <w:rsid w:val="00F33428"/>
    <w:rPr>
      <w:color w:val="808080"/>
    </w:rPr>
  </w:style>
  <w:style w:type="paragraph" w:customStyle="1" w:styleId="list">
    <w:name w:val="list样式哈哈哈"/>
    <w:basedOn w:val="a6"/>
    <w:next w:val="a2"/>
    <w:link w:val="listChar"/>
    <w:qFormat/>
    <w:rsid w:val="00607C9A"/>
    <w:pPr>
      <w:numPr>
        <w:numId w:val="16"/>
      </w:numPr>
      <w:overflowPunct w:val="0"/>
      <w:ind w:leftChars="200" w:left="200" w:firstLine="0"/>
    </w:pPr>
    <w:rPr>
      <w:rFonts w:eastAsia="宋体" w:cs="Times New Roman"/>
      <w:szCs w:val="24"/>
    </w:rPr>
  </w:style>
  <w:style w:type="character" w:customStyle="1" w:styleId="listChar">
    <w:name w:val="list样式哈哈哈 Char"/>
    <w:basedOn w:val="a3"/>
    <w:link w:val="list"/>
    <w:rsid w:val="00607C9A"/>
    <w:rPr>
      <w:rFonts w:ascii="Times New Roman" w:eastAsia="宋体" w:hAnsi="Times New Roman" w:cs="Times New Roman"/>
      <w:sz w:val="24"/>
      <w:szCs w:val="24"/>
    </w:rPr>
  </w:style>
  <w:style w:type="paragraph" w:customStyle="1" w:styleId="afa">
    <w:name w:val="图注"/>
    <w:next w:val="a2"/>
    <w:link w:val="Char"/>
    <w:qFormat/>
    <w:rsid w:val="003F07E4"/>
    <w:pPr>
      <w:jc w:val="center"/>
    </w:pPr>
    <w:rPr>
      <w:rFonts w:ascii="Times New Roman" w:eastAsia="宋体" w:hAnsi="Times New Roman" w:cs="Arial"/>
      <w:szCs w:val="20"/>
    </w:rPr>
  </w:style>
  <w:style w:type="character" w:customStyle="1" w:styleId="Char">
    <w:name w:val="图注 Char"/>
    <w:basedOn w:val="a3"/>
    <w:link w:val="afa"/>
    <w:rsid w:val="003F07E4"/>
    <w:rPr>
      <w:rFonts w:ascii="Times New Roman" w:eastAsia="宋体" w:hAnsi="Times New Roman" w:cs="Arial"/>
      <w:szCs w:val="20"/>
    </w:rPr>
  </w:style>
  <w:style w:type="paragraph" w:customStyle="1" w:styleId="a0">
    <w:name w:val="参考文献"/>
    <w:basedOn w:val="a6"/>
    <w:link w:val="Char0"/>
    <w:qFormat/>
    <w:rsid w:val="00F42AF8"/>
    <w:pPr>
      <w:numPr>
        <w:numId w:val="18"/>
      </w:numPr>
      <w:ind w:left="0" w:firstLine="0"/>
    </w:pPr>
  </w:style>
  <w:style w:type="paragraph" w:styleId="31">
    <w:name w:val="Body Text Indent 3"/>
    <w:basedOn w:val="a2"/>
    <w:link w:val="32"/>
    <w:rsid w:val="000C6627"/>
    <w:pPr>
      <w:overflowPunct w:val="0"/>
      <w:spacing w:line="240" w:lineRule="auto"/>
      <w:ind w:firstLineChars="200" w:firstLine="200"/>
    </w:pPr>
    <w:rPr>
      <w:rFonts w:eastAsia="楷体_GB2312" w:cs="Times New Roman"/>
      <w:szCs w:val="21"/>
      <w:lang w:val="x-none" w:eastAsia="x-none"/>
    </w:rPr>
  </w:style>
  <w:style w:type="character" w:customStyle="1" w:styleId="a7">
    <w:name w:val="列表段落 字符"/>
    <w:basedOn w:val="a3"/>
    <w:link w:val="a6"/>
    <w:uiPriority w:val="34"/>
    <w:rsid w:val="00F42AF8"/>
    <w:rPr>
      <w:rFonts w:ascii="Times New Roman" w:hAnsi="Times New Roman"/>
    </w:rPr>
  </w:style>
  <w:style w:type="character" w:customStyle="1" w:styleId="Char0">
    <w:name w:val="参考文献 Char"/>
    <w:basedOn w:val="a7"/>
    <w:link w:val="a0"/>
    <w:rsid w:val="00F42AF8"/>
    <w:rPr>
      <w:rFonts w:ascii="Times New Roman" w:hAnsi="Times New Roman"/>
    </w:rPr>
  </w:style>
  <w:style w:type="character" w:customStyle="1" w:styleId="32">
    <w:name w:val="正文文本缩进 3 字符"/>
    <w:basedOn w:val="a3"/>
    <w:link w:val="31"/>
    <w:rsid w:val="000C6627"/>
    <w:rPr>
      <w:rFonts w:ascii="Times New Roman" w:eastAsia="楷体_GB2312" w:hAnsi="Times New Roman" w:cs="Times New Roman"/>
      <w:szCs w:val="21"/>
      <w:lang w:val="x-none" w:eastAsia="x-none"/>
    </w:rPr>
  </w:style>
  <w:style w:type="paragraph" w:customStyle="1" w:styleId="a1">
    <w:name w:val="新参考文献"/>
    <w:basedOn w:val="afb"/>
    <w:link w:val="afc"/>
    <w:qFormat/>
    <w:rsid w:val="000C6627"/>
    <w:pPr>
      <w:numPr>
        <w:numId w:val="19"/>
      </w:numPr>
      <w:overflowPunct w:val="0"/>
      <w:adjustRightInd w:val="0"/>
      <w:snapToGrid w:val="0"/>
      <w:spacing w:after="0"/>
      <w:ind w:hangingChars="200" w:hanging="200"/>
    </w:pPr>
    <w:rPr>
      <w:rFonts w:eastAsia="宋体" w:cs="Times New Roman"/>
      <w:color w:val="000000"/>
      <w:szCs w:val="24"/>
      <w:shd w:val="clear" w:color="auto" w:fill="FFFFFF"/>
      <w:lang w:val="x-none" w:eastAsia="x-none"/>
    </w:rPr>
  </w:style>
  <w:style w:type="character" w:customStyle="1" w:styleId="afc">
    <w:name w:val="新参考文献 字符"/>
    <w:link w:val="a1"/>
    <w:rsid w:val="000C6627"/>
    <w:rPr>
      <w:rFonts w:ascii="Times New Roman" w:eastAsia="宋体" w:hAnsi="Times New Roman" w:cs="Times New Roman"/>
      <w:color w:val="000000"/>
      <w:sz w:val="24"/>
      <w:szCs w:val="24"/>
      <w:lang w:val="x-none" w:eastAsia="x-none"/>
    </w:rPr>
  </w:style>
  <w:style w:type="paragraph" w:styleId="afb">
    <w:name w:val="Body Text"/>
    <w:basedOn w:val="a2"/>
    <w:link w:val="afd"/>
    <w:uiPriority w:val="99"/>
    <w:semiHidden/>
    <w:unhideWhenUsed/>
    <w:rsid w:val="000C6627"/>
    <w:pPr>
      <w:spacing w:after="120"/>
    </w:pPr>
  </w:style>
  <w:style w:type="character" w:customStyle="1" w:styleId="afd">
    <w:name w:val="正文文本 字符"/>
    <w:basedOn w:val="a3"/>
    <w:link w:val="afb"/>
    <w:uiPriority w:val="99"/>
    <w:semiHidden/>
    <w:rsid w:val="000C6627"/>
    <w:rPr>
      <w:rFonts w:ascii="Times New Roman" w:hAnsi="Times New Roman"/>
    </w:rPr>
  </w:style>
  <w:style w:type="paragraph" w:styleId="a">
    <w:name w:val="List Number"/>
    <w:basedOn w:val="a2"/>
    <w:rsid w:val="00F91636"/>
    <w:pPr>
      <w:numPr>
        <w:numId w:val="21"/>
      </w:numPr>
      <w:tabs>
        <w:tab w:val="clear" w:pos="1200"/>
        <w:tab w:val="num" w:pos="360"/>
      </w:tabs>
      <w:overflowPunct w:val="0"/>
      <w:spacing w:line="240" w:lineRule="auto"/>
      <w:ind w:leftChars="0" w:left="0"/>
    </w:pPr>
    <w:rPr>
      <w:rFonts w:eastAsia="宋体" w:cs="Times New Roman"/>
      <w:szCs w:val="24"/>
    </w:rPr>
  </w:style>
  <w:style w:type="character" w:customStyle="1" w:styleId="printonly">
    <w:name w:val="printonly"/>
    <w:basedOn w:val="a3"/>
    <w:rsid w:val="00CD0BD1"/>
  </w:style>
  <w:style w:type="paragraph" w:styleId="afe">
    <w:name w:val="Normal (Web)"/>
    <w:basedOn w:val="a2"/>
    <w:uiPriority w:val="99"/>
    <w:unhideWhenUsed/>
    <w:rsid w:val="00730DB6"/>
    <w:pPr>
      <w:widowControl/>
      <w:spacing w:before="100" w:beforeAutospacing="1" w:after="100" w:afterAutospacing="1" w:line="240" w:lineRule="auto"/>
      <w:ind w:firstLine="0"/>
      <w:jc w:val="left"/>
    </w:pPr>
    <w:rPr>
      <w:rFonts w:ascii="宋体" w:eastAsia="宋体" w:hAnsi="宋体" w:cs="宋体"/>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41963">
      <w:bodyDiv w:val="1"/>
      <w:marLeft w:val="0"/>
      <w:marRight w:val="0"/>
      <w:marTop w:val="0"/>
      <w:marBottom w:val="0"/>
      <w:divBdr>
        <w:top w:val="none" w:sz="0" w:space="0" w:color="auto"/>
        <w:left w:val="none" w:sz="0" w:space="0" w:color="auto"/>
        <w:bottom w:val="none" w:sz="0" w:space="0" w:color="auto"/>
        <w:right w:val="none" w:sz="0" w:space="0" w:color="auto"/>
      </w:divBdr>
    </w:div>
    <w:div w:id="353305900">
      <w:bodyDiv w:val="1"/>
      <w:marLeft w:val="0"/>
      <w:marRight w:val="0"/>
      <w:marTop w:val="0"/>
      <w:marBottom w:val="0"/>
      <w:divBdr>
        <w:top w:val="none" w:sz="0" w:space="0" w:color="auto"/>
        <w:left w:val="none" w:sz="0" w:space="0" w:color="auto"/>
        <w:bottom w:val="none" w:sz="0" w:space="0" w:color="auto"/>
        <w:right w:val="none" w:sz="0" w:space="0" w:color="auto"/>
      </w:divBdr>
    </w:div>
    <w:div w:id="405760112">
      <w:bodyDiv w:val="1"/>
      <w:marLeft w:val="0"/>
      <w:marRight w:val="0"/>
      <w:marTop w:val="0"/>
      <w:marBottom w:val="0"/>
      <w:divBdr>
        <w:top w:val="none" w:sz="0" w:space="0" w:color="auto"/>
        <w:left w:val="none" w:sz="0" w:space="0" w:color="auto"/>
        <w:bottom w:val="none" w:sz="0" w:space="0" w:color="auto"/>
        <w:right w:val="none" w:sz="0" w:space="0" w:color="auto"/>
      </w:divBdr>
      <w:divsChild>
        <w:div w:id="2020236175">
          <w:marLeft w:val="547"/>
          <w:marRight w:val="0"/>
          <w:marTop w:val="0"/>
          <w:marBottom w:val="0"/>
          <w:divBdr>
            <w:top w:val="none" w:sz="0" w:space="0" w:color="auto"/>
            <w:left w:val="none" w:sz="0" w:space="0" w:color="auto"/>
            <w:bottom w:val="none" w:sz="0" w:space="0" w:color="auto"/>
            <w:right w:val="none" w:sz="0" w:space="0" w:color="auto"/>
          </w:divBdr>
        </w:div>
      </w:divsChild>
    </w:div>
    <w:div w:id="479854981">
      <w:bodyDiv w:val="1"/>
      <w:marLeft w:val="0"/>
      <w:marRight w:val="0"/>
      <w:marTop w:val="0"/>
      <w:marBottom w:val="0"/>
      <w:divBdr>
        <w:top w:val="none" w:sz="0" w:space="0" w:color="auto"/>
        <w:left w:val="none" w:sz="0" w:space="0" w:color="auto"/>
        <w:bottom w:val="none" w:sz="0" w:space="0" w:color="auto"/>
        <w:right w:val="none" w:sz="0" w:space="0" w:color="auto"/>
      </w:divBdr>
    </w:div>
    <w:div w:id="516382557">
      <w:bodyDiv w:val="1"/>
      <w:marLeft w:val="0"/>
      <w:marRight w:val="0"/>
      <w:marTop w:val="0"/>
      <w:marBottom w:val="0"/>
      <w:divBdr>
        <w:top w:val="none" w:sz="0" w:space="0" w:color="auto"/>
        <w:left w:val="none" w:sz="0" w:space="0" w:color="auto"/>
        <w:bottom w:val="none" w:sz="0" w:space="0" w:color="auto"/>
        <w:right w:val="none" w:sz="0" w:space="0" w:color="auto"/>
      </w:divBdr>
    </w:div>
    <w:div w:id="848257722">
      <w:bodyDiv w:val="1"/>
      <w:marLeft w:val="0"/>
      <w:marRight w:val="0"/>
      <w:marTop w:val="0"/>
      <w:marBottom w:val="0"/>
      <w:divBdr>
        <w:top w:val="none" w:sz="0" w:space="0" w:color="auto"/>
        <w:left w:val="none" w:sz="0" w:space="0" w:color="auto"/>
        <w:bottom w:val="none" w:sz="0" w:space="0" w:color="auto"/>
        <w:right w:val="none" w:sz="0" w:space="0" w:color="auto"/>
      </w:divBdr>
    </w:div>
    <w:div w:id="912660229">
      <w:bodyDiv w:val="1"/>
      <w:marLeft w:val="0"/>
      <w:marRight w:val="0"/>
      <w:marTop w:val="0"/>
      <w:marBottom w:val="0"/>
      <w:divBdr>
        <w:top w:val="none" w:sz="0" w:space="0" w:color="auto"/>
        <w:left w:val="none" w:sz="0" w:space="0" w:color="auto"/>
        <w:bottom w:val="none" w:sz="0" w:space="0" w:color="auto"/>
        <w:right w:val="none" w:sz="0" w:space="0" w:color="auto"/>
      </w:divBdr>
      <w:divsChild>
        <w:div w:id="1992519318">
          <w:marLeft w:val="446"/>
          <w:marRight w:val="0"/>
          <w:marTop w:val="0"/>
          <w:marBottom w:val="0"/>
          <w:divBdr>
            <w:top w:val="none" w:sz="0" w:space="0" w:color="auto"/>
            <w:left w:val="none" w:sz="0" w:space="0" w:color="auto"/>
            <w:bottom w:val="none" w:sz="0" w:space="0" w:color="auto"/>
            <w:right w:val="none" w:sz="0" w:space="0" w:color="auto"/>
          </w:divBdr>
        </w:div>
        <w:div w:id="820460763">
          <w:marLeft w:val="446"/>
          <w:marRight w:val="0"/>
          <w:marTop w:val="0"/>
          <w:marBottom w:val="0"/>
          <w:divBdr>
            <w:top w:val="none" w:sz="0" w:space="0" w:color="auto"/>
            <w:left w:val="none" w:sz="0" w:space="0" w:color="auto"/>
            <w:bottom w:val="none" w:sz="0" w:space="0" w:color="auto"/>
            <w:right w:val="none" w:sz="0" w:space="0" w:color="auto"/>
          </w:divBdr>
        </w:div>
      </w:divsChild>
    </w:div>
    <w:div w:id="932711011">
      <w:bodyDiv w:val="1"/>
      <w:marLeft w:val="0"/>
      <w:marRight w:val="0"/>
      <w:marTop w:val="0"/>
      <w:marBottom w:val="0"/>
      <w:divBdr>
        <w:top w:val="none" w:sz="0" w:space="0" w:color="auto"/>
        <w:left w:val="none" w:sz="0" w:space="0" w:color="auto"/>
        <w:bottom w:val="none" w:sz="0" w:space="0" w:color="auto"/>
        <w:right w:val="none" w:sz="0" w:space="0" w:color="auto"/>
      </w:divBdr>
    </w:div>
    <w:div w:id="1017119483">
      <w:bodyDiv w:val="1"/>
      <w:marLeft w:val="0"/>
      <w:marRight w:val="0"/>
      <w:marTop w:val="0"/>
      <w:marBottom w:val="0"/>
      <w:divBdr>
        <w:top w:val="none" w:sz="0" w:space="0" w:color="auto"/>
        <w:left w:val="none" w:sz="0" w:space="0" w:color="auto"/>
        <w:bottom w:val="none" w:sz="0" w:space="0" w:color="auto"/>
        <w:right w:val="none" w:sz="0" w:space="0" w:color="auto"/>
      </w:divBdr>
    </w:div>
    <w:div w:id="1023022507">
      <w:bodyDiv w:val="1"/>
      <w:marLeft w:val="0"/>
      <w:marRight w:val="0"/>
      <w:marTop w:val="0"/>
      <w:marBottom w:val="0"/>
      <w:divBdr>
        <w:top w:val="none" w:sz="0" w:space="0" w:color="auto"/>
        <w:left w:val="none" w:sz="0" w:space="0" w:color="auto"/>
        <w:bottom w:val="none" w:sz="0" w:space="0" w:color="auto"/>
        <w:right w:val="none" w:sz="0" w:space="0" w:color="auto"/>
      </w:divBdr>
    </w:div>
    <w:div w:id="1116488432">
      <w:bodyDiv w:val="1"/>
      <w:marLeft w:val="0"/>
      <w:marRight w:val="0"/>
      <w:marTop w:val="0"/>
      <w:marBottom w:val="0"/>
      <w:divBdr>
        <w:top w:val="none" w:sz="0" w:space="0" w:color="auto"/>
        <w:left w:val="none" w:sz="0" w:space="0" w:color="auto"/>
        <w:bottom w:val="none" w:sz="0" w:space="0" w:color="auto"/>
        <w:right w:val="none" w:sz="0" w:space="0" w:color="auto"/>
      </w:divBdr>
    </w:div>
    <w:div w:id="1341934840">
      <w:bodyDiv w:val="1"/>
      <w:marLeft w:val="0"/>
      <w:marRight w:val="0"/>
      <w:marTop w:val="0"/>
      <w:marBottom w:val="0"/>
      <w:divBdr>
        <w:top w:val="none" w:sz="0" w:space="0" w:color="auto"/>
        <w:left w:val="none" w:sz="0" w:space="0" w:color="auto"/>
        <w:bottom w:val="none" w:sz="0" w:space="0" w:color="auto"/>
        <w:right w:val="none" w:sz="0" w:space="0" w:color="auto"/>
      </w:divBdr>
    </w:div>
    <w:div w:id="1383671940">
      <w:bodyDiv w:val="1"/>
      <w:marLeft w:val="0"/>
      <w:marRight w:val="0"/>
      <w:marTop w:val="0"/>
      <w:marBottom w:val="0"/>
      <w:divBdr>
        <w:top w:val="none" w:sz="0" w:space="0" w:color="auto"/>
        <w:left w:val="none" w:sz="0" w:space="0" w:color="auto"/>
        <w:bottom w:val="none" w:sz="0" w:space="0" w:color="auto"/>
        <w:right w:val="none" w:sz="0" w:space="0" w:color="auto"/>
      </w:divBdr>
    </w:div>
    <w:div w:id="1412118211">
      <w:bodyDiv w:val="1"/>
      <w:marLeft w:val="0"/>
      <w:marRight w:val="0"/>
      <w:marTop w:val="0"/>
      <w:marBottom w:val="0"/>
      <w:divBdr>
        <w:top w:val="none" w:sz="0" w:space="0" w:color="auto"/>
        <w:left w:val="none" w:sz="0" w:space="0" w:color="auto"/>
        <w:bottom w:val="none" w:sz="0" w:space="0" w:color="auto"/>
        <w:right w:val="none" w:sz="0" w:space="0" w:color="auto"/>
      </w:divBdr>
    </w:div>
    <w:div w:id="1512916242">
      <w:bodyDiv w:val="1"/>
      <w:marLeft w:val="0"/>
      <w:marRight w:val="0"/>
      <w:marTop w:val="0"/>
      <w:marBottom w:val="0"/>
      <w:divBdr>
        <w:top w:val="none" w:sz="0" w:space="0" w:color="auto"/>
        <w:left w:val="none" w:sz="0" w:space="0" w:color="auto"/>
        <w:bottom w:val="none" w:sz="0" w:space="0" w:color="auto"/>
        <w:right w:val="none" w:sz="0" w:space="0" w:color="auto"/>
      </w:divBdr>
    </w:div>
    <w:div w:id="1656451353">
      <w:bodyDiv w:val="1"/>
      <w:marLeft w:val="0"/>
      <w:marRight w:val="0"/>
      <w:marTop w:val="0"/>
      <w:marBottom w:val="0"/>
      <w:divBdr>
        <w:top w:val="none" w:sz="0" w:space="0" w:color="auto"/>
        <w:left w:val="none" w:sz="0" w:space="0" w:color="auto"/>
        <w:bottom w:val="none" w:sz="0" w:space="0" w:color="auto"/>
        <w:right w:val="none" w:sz="0" w:space="0" w:color="auto"/>
      </w:divBdr>
    </w:div>
    <w:div w:id="192198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479A1-3C89-4E3C-8B42-962889854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68</TotalTime>
  <Pages>10</Pages>
  <Words>1107</Words>
  <Characters>6312</Characters>
  <Application>Microsoft Office Word</Application>
  <DocSecurity>0</DocSecurity>
  <Lines>52</Lines>
  <Paragraphs>14</Paragraphs>
  <ScaleCrop>false</ScaleCrop>
  <Company/>
  <LinksUpToDate>false</LinksUpToDate>
  <CharactersWithSpaces>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糖醇 木</cp:lastModifiedBy>
  <cp:revision>29</cp:revision>
  <cp:lastPrinted>2020-12-17T06:44:00Z</cp:lastPrinted>
  <dcterms:created xsi:type="dcterms:W3CDTF">2020-12-05T08:27:00Z</dcterms:created>
  <dcterms:modified xsi:type="dcterms:W3CDTF">2025-01-11T00:23:00Z</dcterms:modified>
</cp:coreProperties>
</file>